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BEB50" w14:textId="5E4F1757" w:rsidR="009B3124" w:rsidRPr="00571022" w:rsidRDefault="0019195E" w:rsidP="00EC1461">
      <w:r w:rsidRPr="00571022">
        <w:rPr>
          <w:noProof/>
        </w:rPr>
        <w:drawing>
          <wp:anchor distT="0" distB="0" distL="114300" distR="114300" simplePos="0" relativeHeight="251667968" behindDoc="0" locked="0" layoutInCell="1" allowOverlap="1" wp14:anchorId="2E4E5DA3" wp14:editId="4581A9AC">
            <wp:simplePos x="0" y="0"/>
            <wp:positionH relativeFrom="column">
              <wp:posOffset>4533634</wp:posOffset>
            </wp:positionH>
            <wp:positionV relativeFrom="paragraph">
              <wp:posOffset>125331</wp:posOffset>
            </wp:positionV>
            <wp:extent cx="1581351" cy="978195"/>
            <wp:effectExtent l="0" t="0" r="0" b="0"/>
            <wp:wrapNone/>
            <wp:docPr id="14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6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351" cy="97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2F1FF3" w14:textId="664ED376" w:rsidR="009B3124" w:rsidRPr="00571022" w:rsidRDefault="0019195E" w:rsidP="00EC1461">
      <w:r w:rsidRPr="00571022">
        <w:rPr>
          <w:noProof/>
        </w:rPr>
        <w:drawing>
          <wp:anchor distT="0" distB="0" distL="114300" distR="114300" simplePos="0" relativeHeight="251672064" behindDoc="1" locked="0" layoutInCell="1" allowOverlap="1" wp14:anchorId="2C49906B" wp14:editId="598332B0">
            <wp:simplePos x="0" y="0"/>
            <wp:positionH relativeFrom="page">
              <wp:posOffset>1094415</wp:posOffset>
            </wp:positionH>
            <wp:positionV relativeFrom="page">
              <wp:posOffset>849851</wp:posOffset>
            </wp:positionV>
            <wp:extent cx="1365815" cy="701749"/>
            <wp:effectExtent l="0" t="0" r="6350" b="317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15" cy="701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E9767C" w14:textId="21B63653" w:rsidR="009B3124" w:rsidRPr="00571022" w:rsidRDefault="009B3124" w:rsidP="00EC1461"/>
    <w:p w14:paraId="2E733848" w14:textId="3E69938F" w:rsidR="009B3124" w:rsidRPr="00571022" w:rsidRDefault="009B3124" w:rsidP="00EC1461"/>
    <w:p w14:paraId="1542F5B4" w14:textId="19810B7E" w:rsidR="009B3124" w:rsidRPr="00571022" w:rsidRDefault="009B3124" w:rsidP="00EC1461"/>
    <w:p w14:paraId="44D8C22C" w14:textId="495CE0B9" w:rsidR="009B3124" w:rsidRPr="00571022" w:rsidRDefault="009B3124" w:rsidP="00EC1461"/>
    <w:p w14:paraId="4A9DEC46" w14:textId="67AA9A0A" w:rsidR="009B3124" w:rsidRPr="00571022" w:rsidRDefault="009B3124" w:rsidP="00EC1461"/>
    <w:p w14:paraId="277E0E8D" w14:textId="299FEB7F" w:rsidR="009B3124" w:rsidRDefault="009B3124" w:rsidP="00EC1461"/>
    <w:p w14:paraId="771A1E35" w14:textId="4005C480" w:rsidR="00EB53FC" w:rsidRDefault="00EB53FC" w:rsidP="00EC1461"/>
    <w:p w14:paraId="3850360C" w14:textId="78363223" w:rsidR="00EB53FC" w:rsidRDefault="00EB53FC" w:rsidP="00EC1461"/>
    <w:p w14:paraId="522E695E" w14:textId="598D1057" w:rsidR="00EB53FC" w:rsidRDefault="00EB53FC" w:rsidP="00EC1461"/>
    <w:p w14:paraId="13B8C79A" w14:textId="32CE2B4C" w:rsidR="00EB53FC" w:rsidRDefault="00EB53FC" w:rsidP="00EC1461"/>
    <w:p w14:paraId="2A5FDFF9" w14:textId="3B20135F" w:rsidR="00EB53FC" w:rsidRDefault="00EB53FC" w:rsidP="00EC1461"/>
    <w:p w14:paraId="5893FB07" w14:textId="40121B60" w:rsidR="00EB53FC" w:rsidRDefault="00EB53FC" w:rsidP="00EC1461"/>
    <w:p w14:paraId="11B117EE" w14:textId="77777777" w:rsidR="00EB53FC" w:rsidRPr="00571022" w:rsidRDefault="00EB53FC" w:rsidP="00EC1461"/>
    <w:p w14:paraId="2A00F7E3" w14:textId="6F41E258" w:rsidR="00FF3B4B" w:rsidRDefault="00821F13" w:rsidP="00EB53FC">
      <w:pPr>
        <w:jc w:val="center"/>
        <w:rPr>
          <w:b/>
          <w:bCs/>
          <w:sz w:val="52"/>
          <w:szCs w:val="52"/>
        </w:rPr>
      </w:pPr>
      <w:r w:rsidRPr="00B11931">
        <w:rPr>
          <w:b/>
          <w:bCs/>
          <w:sz w:val="52"/>
          <w:szCs w:val="52"/>
        </w:rPr>
        <w:t xml:space="preserve">Water </w:t>
      </w:r>
      <w:r w:rsidR="00FF3B4B" w:rsidRPr="00B11931">
        <w:rPr>
          <w:b/>
          <w:bCs/>
          <w:sz w:val="52"/>
          <w:szCs w:val="52"/>
        </w:rPr>
        <w:t>In</w:t>
      </w:r>
      <w:r w:rsidRPr="00B11931">
        <w:rPr>
          <w:b/>
          <w:bCs/>
          <w:sz w:val="52"/>
          <w:szCs w:val="52"/>
        </w:rPr>
        <w:t>-</w:t>
      </w:r>
      <w:r w:rsidR="00FF3B4B" w:rsidRPr="00B11931">
        <w:rPr>
          <w:b/>
          <w:bCs/>
          <w:sz w:val="52"/>
          <w:szCs w:val="52"/>
        </w:rPr>
        <w:t xml:space="preserve">Plant Training </w:t>
      </w:r>
      <w:r w:rsidR="00FF3B4B" w:rsidRPr="00EB53FC">
        <w:rPr>
          <w:b/>
          <w:bCs/>
          <w:sz w:val="52"/>
          <w:szCs w:val="52"/>
        </w:rPr>
        <w:br/>
      </w:r>
      <w:r w:rsidR="003E5314">
        <w:rPr>
          <w:b/>
          <w:bCs/>
          <w:sz w:val="52"/>
          <w:szCs w:val="52"/>
        </w:rPr>
        <w:t>Water Flow Diagram</w:t>
      </w:r>
    </w:p>
    <w:p w14:paraId="004FE050" w14:textId="50C288F7" w:rsidR="005226A8" w:rsidRDefault="005226A8" w:rsidP="005226A8">
      <w:pPr>
        <w:jc w:val="center"/>
        <w:rPr>
          <w:sz w:val="32"/>
          <w:szCs w:val="36"/>
        </w:rPr>
      </w:pPr>
    </w:p>
    <w:p w14:paraId="520D52FB" w14:textId="64354C8F" w:rsidR="0019195E" w:rsidRDefault="0019195E" w:rsidP="005226A8">
      <w:pPr>
        <w:jc w:val="center"/>
        <w:rPr>
          <w:sz w:val="32"/>
          <w:szCs w:val="36"/>
        </w:rPr>
      </w:pPr>
    </w:p>
    <w:p w14:paraId="6BC700EF" w14:textId="77777777" w:rsidR="0019195E" w:rsidRDefault="0019195E" w:rsidP="005226A8">
      <w:pPr>
        <w:jc w:val="center"/>
        <w:rPr>
          <w:sz w:val="32"/>
          <w:szCs w:val="36"/>
        </w:rPr>
      </w:pPr>
    </w:p>
    <w:p w14:paraId="37D39A19" w14:textId="4C7BBBBF" w:rsidR="00EB53FC" w:rsidRDefault="00EB53FC" w:rsidP="00EB53FC">
      <w:pPr>
        <w:jc w:val="center"/>
        <w:rPr>
          <w:b/>
          <w:bCs/>
          <w:sz w:val="52"/>
          <w:szCs w:val="52"/>
        </w:rPr>
      </w:pPr>
    </w:p>
    <w:p w14:paraId="41DE7005" w14:textId="77777777" w:rsidR="0019195E" w:rsidRPr="00EB53FC" w:rsidRDefault="0019195E" w:rsidP="00EB53FC">
      <w:pPr>
        <w:jc w:val="center"/>
        <w:rPr>
          <w:b/>
          <w:bCs/>
          <w:sz w:val="52"/>
          <w:szCs w:val="52"/>
        </w:rPr>
      </w:pPr>
    </w:p>
    <w:p w14:paraId="02328FF1" w14:textId="71BCACAC" w:rsidR="00FF3B4B" w:rsidRPr="00571022" w:rsidRDefault="00571022" w:rsidP="00EC1461">
      <w:r>
        <w:tab/>
      </w:r>
    </w:p>
    <w:p w14:paraId="68C8C72C" w14:textId="3CDD2F97" w:rsidR="00113A5D" w:rsidRDefault="00BC566D" w:rsidP="00EB53FC">
      <w:pPr>
        <w:jc w:val="center"/>
        <w:rPr>
          <w:sz w:val="32"/>
          <w:szCs w:val="32"/>
        </w:rPr>
      </w:pPr>
      <w:r w:rsidRPr="00EB53FC">
        <w:rPr>
          <w:sz w:val="32"/>
          <w:szCs w:val="32"/>
        </w:rPr>
        <w:t>Compa</w:t>
      </w:r>
      <w:r w:rsidR="00B77132" w:rsidRPr="00EB53FC">
        <w:rPr>
          <w:sz w:val="32"/>
          <w:szCs w:val="32"/>
        </w:rPr>
        <w:t>ny</w:t>
      </w:r>
      <w:r w:rsidR="00A25EC0">
        <w:rPr>
          <w:sz w:val="32"/>
          <w:szCs w:val="32"/>
        </w:rPr>
        <w:t>:</w:t>
      </w:r>
      <w:r w:rsidR="00D52445">
        <w:rPr>
          <w:sz w:val="32"/>
          <w:szCs w:val="32"/>
        </w:rPr>
        <w:t xml:space="preserve"> </w:t>
      </w:r>
      <w:r w:rsidR="00BB1157" w:rsidRPr="00BB1157">
        <w:rPr>
          <w:sz w:val="32"/>
          <w:szCs w:val="32"/>
        </w:rPr>
        <w:t>_____________</w:t>
      </w:r>
      <w:r w:rsidR="00BB1157">
        <w:rPr>
          <w:sz w:val="32"/>
          <w:szCs w:val="32"/>
        </w:rPr>
        <w:t>__________</w:t>
      </w:r>
    </w:p>
    <w:p w14:paraId="5C0A60FB" w14:textId="77777777" w:rsidR="00EB53FC" w:rsidRPr="00EB53FC" w:rsidRDefault="00EB53FC" w:rsidP="00EB53FC">
      <w:pPr>
        <w:jc w:val="center"/>
        <w:rPr>
          <w:sz w:val="32"/>
          <w:szCs w:val="32"/>
        </w:rPr>
      </w:pPr>
    </w:p>
    <w:p w14:paraId="7E773DCF" w14:textId="78468FB9" w:rsidR="007515CE" w:rsidRDefault="00BC566D" w:rsidP="00EB53FC">
      <w:pPr>
        <w:jc w:val="center"/>
        <w:rPr>
          <w:sz w:val="32"/>
          <w:szCs w:val="32"/>
        </w:rPr>
        <w:sectPr w:rsidR="007515CE" w:rsidSect="00282DA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 w:code="1"/>
          <w:pgMar w:top="864" w:right="864" w:bottom="864" w:left="864" w:header="720" w:footer="720" w:gutter="0"/>
          <w:pgNumType w:start="0"/>
          <w:cols w:space="720"/>
          <w:titlePg/>
          <w:docGrid w:linePitch="299"/>
        </w:sectPr>
      </w:pPr>
      <w:r w:rsidRPr="00EB53FC">
        <w:rPr>
          <w:sz w:val="32"/>
          <w:szCs w:val="32"/>
        </w:rPr>
        <w:t>Location</w:t>
      </w:r>
      <w:r w:rsidR="00A25EC0">
        <w:rPr>
          <w:sz w:val="32"/>
          <w:szCs w:val="32"/>
        </w:rPr>
        <w:t xml:space="preserve">: </w:t>
      </w:r>
      <w:r w:rsidR="00BB1157">
        <w:rPr>
          <w:sz w:val="32"/>
          <w:szCs w:val="32"/>
        </w:rPr>
        <w:t>___________________</w:t>
      </w:r>
    </w:p>
    <w:p w14:paraId="3E866CD9" w14:textId="0B703C5B" w:rsidR="006809A5" w:rsidRDefault="006809A5" w:rsidP="00810CE0">
      <w:pPr>
        <w:tabs>
          <w:tab w:val="clear" w:pos="7299"/>
        </w:tabs>
        <w:spacing w:line="240" w:lineRule="auto"/>
        <w:sectPr w:rsidR="006809A5" w:rsidSect="00282DAD">
          <w:headerReference w:type="first" r:id="rId16"/>
          <w:footerReference w:type="first" r:id="rId17"/>
          <w:pgSz w:w="12240" w:h="15840" w:code="1"/>
          <w:pgMar w:top="864" w:right="864" w:bottom="864" w:left="864" w:header="720" w:footer="720" w:gutter="0"/>
          <w:pgNumType w:start="0"/>
          <w:cols w:space="720"/>
          <w:titlePg/>
          <w:docGrid w:linePitch="299"/>
        </w:sectPr>
      </w:pPr>
    </w:p>
    <w:bookmarkStart w:id="0" w:name="_Toc75320892"/>
    <w:p w14:paraId="5A77402C" w14:textId="3BFACAF5" w:rsidR="00DC796B" w:rsidRPr="00E44D9D" w:rsidRDefault="008637B0" w:rsidP="00E44D9D">
      <w:pPr>
        <w:pStyle w:val="H1"/>
      </w:pPr>
      <w:r w:rsidRPr="00E44D9D">
        <w:lastRenderedPageBreak/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65FC419D" wp14:editId="2E598973">
                <wp:simplePos x="0" y="0"/>
                <wp:positionH relativeFrom="column">
                  <wp:posOffset>7680960</wp:posOffset>
                </wp:positionH>
                <wp:positionV relativeFrom="paragraph">
                  <wp:posOffset>-116288</wp:posOffset>
                </wp:positionV>
                <wp:extent cx="1330491" cy="274320"/>
                <wp:effectExtent l="190500" t="0" r="15875" b="55880"/>
                <wp:wrapNone/>
                <wp:docPr id="67" name="Rounded Rectangular Callout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0491" cy="274320"/>
                        </a:xfrm>
                        <a:prstGeom prst="wedgeRoundRectCallout">
                          <a:avLst>
                            <a:gd name="adj1" fmla="val -61994"/>
                            <a:gd name="adj2" fmla="val 54521"/>
                            <a:gd name="adj3" fmla="val 16667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A114AE" w14:textId="086C0BA0" w:rsidR="008637B0" w:rsidRPr="004E48DB" w:rsidRDefault="008637B0" w:rsidP="008637B0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</w:pP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 xml:space="preserve">For PWP Tab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1</w:t>
                            </w: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 xml:space="preserve"> Plant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FC419D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67" o:spid="_x0000_s1026" type="#_x0000_t62" style="position:absolute;left:0;text-align:left;margin-left:604.8pt;margin-top:-9.15pt;width:104.75pt;height:21.6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" adj="-2591,22577" fillcolor="yellow" strokecolor="#1f4d78 [1604]" strokeweight="1pt">
                <v:textbox inset="0,0,0,0">
                  <w:txbxContent>
                    <w:p w14:paraId="57A114AE" w14:textId="086C0BA0" w:rsidR="008637B0" w:rsidRPr="004E48DB" w:rsidRDefault="008637B0" w:rsidP="008637B0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</w:pP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 xml:space="preserve">For PWP Tab </w:t>
                      </w:r>
                      <w:r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1</w:t>
                      </w: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 xml:space="preserve"> Plant </w:t>
                      </w:r>
                      <w:r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Info</w:t>
                      </w:r>
                    </w:p>
                  </w:txbxContent>
                </v:textbox>
              </v:shape>
            </w:pict>
          </mc:Fallback>
        </mc:AlternateContent>
      </w:r>
      <w:r w:rsidR="00DC796B" w:rsidRPr="00E44D9D">
        <w:t>Facility Information</w:t>
      </w:r>
      <w:bookmarkEnd w:id="0"/>
      <w:r w:rsidR="00DC796B" w:rsidRPr="00E44D9D">
        <w:t xml:space="preserve"> </w:t>
      </w:r>
    </w:p>
    <w:p w14:paraId="72D3936A" w14:textId="1EBDD82E" w:rsidR="00DC796B" w:rsidRDefault="00DC796B" w:rsidP="00DC796B"/>
    <w:tbl>
      <w:tblPr>
        <w:tblStyle w:val="GridTable1Light-Accent1"/>
        <w:tblW w:w="4976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3"/>
        <w:gridCol w:w="4072"/>
        <w:gridCol w:w="2069"/>
        <w:gridCol w:w="5350"/>
      </w:tblGrid>
      <w:tr w:rsidR="006809A5" w14:paraId="4C847BDF" w14:textId="77777777" w:rsidTr="008E7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3" w:type="dxa"/>
            <w:gridSpan w:val="4"/>
            <w:tcBorders>
              <w:bottom w:val="single" w:sz="4" w:space="0" w:color="auto"/>
            </w:tcBorders>
            <w:vAlign w:val="bottom"/>
          </w:tcPr>
          <w:p w14:paraId="424AD970" w14:textId="33895FAE" w:rsidR="006809A5" w:rsidRDefault="006809A5" w:rsidP="003675BC">
            <w:r w:rsidRPr="000757B6">
              <w:rPr>
                <w:sz w:val="28"/>
              </w:rPr>
              <w:t>General Information</w:t>
            </w:r>
          </w:p>
        </w:tc>
      </w:tr>
      <w:tr w:rsidR="006809A5" w14:paraId="67B3008F" w14:textId="77777777" w:rsidTr="008E7E9A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11910038" w14:textId="77777777" w:rsidR="006809A5" w:rsidRPr="008837F2" w:rsidRDefault="006809A5" w:rsidP="003675BC">
            <w:pPr>
              <w:rPr>
                <w:szCs w:val="22"/>
              </w:rPr>
            </w:pPr>
            <w:r w:rsidRPr="008837F2">
              <w:rPr>
                <w:szCs w:val="22"/>
              </w:rPr>
              <w:t>Corporation Name:</w:t>
            </w:r>
          </w:p>
        </w:tc>
        <w:tc>
          <w:tcPr>
            <w:tcW w:w="4072" w:type="dxa"/>
            <w:tcBorders>
              <w:top w:val="single" w:sz="4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doub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02C20E88" w14:textId="6B78F9B4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</w:p>
        </w:tc>
        <w:tc>
          <w:tcPr>
            <w:tcW w:w="2069" w:type="dxa"/>
            <w:tcBorders>
              <w:top w:val="single" w:sz="4" w:space="0" w:color="auto"/>
              <w:left w:val="doub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69B434FF" w14:textId="77777777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</w:rPr>
            </w:pPr>
            <w:r w:rsidRPr="00D1177D">
              <w:rPr>
                <w:b/>
                <w:bCs/>
                <w:szCs w:val="22"/>
              </w:rPr>
              <w:t>Primary Product: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41620051" w14:textId="4E65DBD6" w:rsidR="006809A5" w:rsidRPr="00321064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</w:p>
        </w:tc>
      </w:tr>
      <w:tr w:rsidR="006809A5" w14:paraId="29D9DCD8" w14:textId="77777777" w:rsidTr="008E7E9A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  <w:tcBorders>
              <w:top w:val="single" w:sz="4" w:space="0" w:color="BDD6EE" w:themeColor="accent1" w:themeTint="66"/>
              <w:left w:val="sing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592965AF" w14:textId="77777777" w:rsidR="006809A5" w:rsidRPr="008837F2" w:rsidRDefault="006809A5" w:rsidP="003675BC">
            <w:pPr>
              <w:rPr>
                <w:szCs w:val="22"/>
              </w:rPr>
            </w:pPr>
            <w:r w:rsidRPr="008837F2">
              <w:rPr>
                <w:szCs w:val="22"/>
              </w:rPr>
              <w:t>Plant Name:</w:t>
            </w:r>
          </w:p>
        </w:tc>
        <w:tc>
          <w:tcPr>
            <w:tcW w:w="4072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doub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242ECE75" w14:textId="1B106D66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</w:p>
        </w:tc>
        <w:tc>
          <w:tcPr>
            <w:tcW w:w="2069" w:type="dxa"/>
            <w:tcBorders>
              <w:top w:val="single" w:sz="4" w:space="0" w:color="BDD6EE" w:themeColor="accent1" w:themeTint="66"/>
              <w:left w:val="doub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32B316DA" w14:textId="77777777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</w:rPr>
            </w:pPr>
            <w:r w:rsidRPr="00D1177D">
              <w:rPr>
                <w:b/>
                <w:bCs/>
                <w:szCs w:val="22"/>
              </w:rPr>
              <w:t>NAICS 5-Digit Code:</w:t>
            </w:r>
          </w:p>
        </w:tc>
        <w:tc>
          <w:tcPr>
            <w:tcW w:w="5350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1B807374" w14:textId="34AF8B37" w:rsidR="006809A5" w:rsidRPr="00321064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</w:p>
        </w:tc>
      </w:tr>
      <w:tr w:rsidR="006809A5" w14:paraId="04A80400" w14:textId="77777777" w:rsidTr="008E7E9A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  <w:tcBorders>
              <w:top w:val="single" w:sz="4" w:space="0" w:color="BDD6EE" w:themeColor="accent1" w:themeTint="66"/>
              <w:left w:val="sing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25FA0AAF" w14:textId="77777777" w:rsidR="006809A5" w:rsidRPr="008837F2" w:rsidRDefault="006809A5" w:rsidP="003675BC">
            <w:pPr>
              <w:rPr>
                <w:szCs w:val="22"/>
              </w:rPr>
            </w:pPr>
            <w:r w:rsidRPr="008837F2">
              <w:rPr>
                <w:szCs w:val="22"/>
              </w:rPr>
              <w:t>Location:</w:t>
            </w:r>
          </w:p>
        </w:tc>
        <w:tc>
          <w:tcPr>
            <w:tcW w:w="4072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doub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0478A89B" w14:textId="60419108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</w:p>
        </w:tc>
        <w:tc>
          <w:tcPr>
            <w:tcW w:w="2069" w:type="dxa"/>
            <w:tcBorders>
              <w:top w:val="single" w:sz="4" w:space="0" w:color="BDD6EE" w:themeColor="accent1" w:themeTint="66"/>
              <w:left w:val="doub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23E8EB4C" w14:textId="77777777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</w:rPr>
            </w:pPr>
            <w:r w:rsidRPr="00D1177D">
              <w:rPr>
                <w:b/>
                <w:bCs/>
                <w:szCs w:val="22"/>
              </w:rPr>
              <w:t>Industry Subsector:</w:t>
            </w:r>
          </w:p>
        </w:tc>
        <w:tc>
          <w:tcPr>
            <w:tcW w:w="5350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399783CC" w14:textId="4D7C9B17" w:rsidR="006809A5" w:rsidRPr="00321064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</w:p>
        </w:tc>
      </w:tr>
      <w:tr w:rsidR="006809A5" w14:paraId="38D2E3AA" w14:textId="77777777" w:rsidTr="008E7E9A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  <w:tcBorders>
              <w:top w:val="single" w:sz="4" w:space="0" w:color="BDD6EE" w:themeColor="accent1" w:themeTint="66"/>
              <w:left w:val="sing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3CAE3424" w14:textId="77777777" w:rsidR="006809A5" w:rsidRPr="008837F2" w:rsidRDefault="006809A5" w:rsidP="003675BC">
            <w:pPr>
              <w:rPr>
                <w:szCs w:val="22"/>
              </w:rPr>
            </w:pPr>
            <w:r w:rsidRPr="008837F2">
              <w:rPr>
                <w:szCs w:val="22"/>
              </w:rPr>
              <w:t>Plant's Safety Protocol:</w:t>
            </w:r>
          </w:p>
        </w:tc>
        <w:tc>
          <w:tcPr>
            <w:tcW w:w="4072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doub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02130F24" w14:textId="77777777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</w:p>
        </w:tc>
        <w:tc>
          <w:tcPr>
            <w:tcW w:w="2069" w:type="dxa"/>
            <w:tcBorders>
              <w:top w:val="single" w:sz="4" w:space="0" w:color="BDD6EE" w:themeColor="accent1" w:themeTint="66"/>
              <w:left w:val="doub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30388530" w14:textId="77777777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</w:rPr>
            </w:pPr>
            <w:r w:rsidRPr="00D1177D">
              <w:rPr>
                <w:b/>
                <w:bCs/>
                <w:szCs w:val="22"/>
              </w:rPr>
              <w:t>Industry Type:</w:t>
            </w:r>
          </w:p>
        </w:tc>
        <w:tc>
          <w:tcPr>
            <w:tcW w:w="5350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035A4342" w14:textId="4056A097" w:rsidR="006809A5" w:rsidRPr="00321064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</w:p>
        </w:tc>
      </w:tr>
      <w:tr w:rsidR="006809A5" w14:paraId="2D1243DF" w14:textId="77777777" w:rsidTr="00B1193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  <w:tcBorders>
              <w:top w:val="single" w:sz="4" w:space="0" w:color="BDD6EE" w:themeColor="accent1" w:themeTint="66"/>
              <w:left w:val="single" w:sz="4" w:space="0" w:color="auto"/>
              <w:bottom w:val="single" w:sz="4" w:space="0" w:color="auto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0D74BC70" w14:textId="77777777" w:rsidR="006809A5" w:rsidRPr="008837F2" w:rsidRDefault="006809A5" w:rsidP="003675BC">
            <w:pPr>
              <w:rPr>
                <w:szCs w:val="22"/>
              </w:rPr>
            </w:pPr>
            <w:r>
              <w:rPr>
                <w:szCs w:val="22"/>
              </w:rPr>
              <w:t>Comments</w:t>
            </w:r>
            <w:r w:rsidRPr="008837F2">
              <w:rPr>
                <w:szCs w:val="22"/>
              </w:rPr>
              <w:t xml:space="preserve"> related to Plant's Water Use:</w:t>
            </w:r>
          </w:p>
        </w:tc>
        <w:tc>
          <w:tcPr>
            <w:tcW w:w="4072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auto"/>
              <w:right w:val="doub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526DD9B2" w14:textId="77777777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</w:p>
        </w:tc>
        <w:tc>
          <w:tcPr>
            <w:tcW w:w="2069" w:type="dxa"/>
            <w:tcBorders>
              <w:top w:val="single" w:sz="4" w:space="0" w:color="BDD6EE" w:themeColor="accent1" w:themeTint="66"/>
              <w:left w:val="double" w:sz="4" w:space="0" w:color="auto"/>
              <w:bottom w:val="single" w:sz="4" w:space="0" w:color="auto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5B4566AB" w14:textId="77777777" w:rsidR="006809A5" w:rsidRPr="00D1177D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</w:p>
        </w:tc>
        <w:tc>
          <w:tcPr>
            <w:tcW w:w="5350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10808245" w14:textId="77777777" w:rsidR="006809A5" w:rsidRPr="008837F2" w:rsidRDefault="006809A5" w:rsidP="00367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6809A5" w14:paraId="577D2387" w14:textId="77777777" w:rsidTr="00B1193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4" w:type="dxa"/>
            <w:gridSpan w:val="2"/>
            <w:tcBorders>
              <w:top w:val="single" w:sz="4" w:space="0" w:color="auto"/>
              <w:left w:val="single" w:sz="4" w:space="0" w:color="BDD6EE" w:themeColor="accent1" w:themeTint="66"/>
              <w:bottom w:val="single" w:sz="4" w:space="0" w:color="auto"/>
            </w:tcBorders>
          </w:tcPr>
          <w:p w14:paraId="30C27B55" w14:textId="77777777" w:rsidR="006809A5" w:rsidRDefault="006809A5" w:rsidP="00F50301">
            <w:pPr>
              <w:rPr>
                <w:b w:val="0"/>
                <w:bCs w:val="0"/>
                <w:sz w:val="28"/>
              </w:rPr>
            </w:pPr>
          </w:p>
          <w:p w14:paraId="300243FF" w14:textId="77777777" w:rsidR="006809A5" w:rsidRDefault="006809A5" w:rsidP="00F50301">
            <w:pPr>
              <w:rPr>
                <w:sz w:val="28"/>
              </w:rPr>
            </w:pPr>
            <w:r>
              <w:rPr>
                <w:sz w:val="28"/>
              </w:rPr>
              <w:t>Facility’s</w:t>
            </w:r>
            <w:r w:rsidRPr="00A76933">
              <w:rPr>
                <w:sz w:val="28"/>
              </w:rPr>
              <w:t xml:space="preserve"> Operating Schedule</w:t>
            </w:r>
          </w:p>
        </w:tc>
        <w:tc>
          <w:tcPr>
            <w:tcW w:w="74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BDD6EE" w:themeColor="accent1" w:themeTint="66"/>
            </w:tcBorders>
          </w:tcPr>
          <w:p w14:paraId="61F7587D" w14:textId="77777777" w:rsidR="006809A5" w:rsidRDefault="006809A5" w:rsidP="00F5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</w:p>
          <w:p w14:paraId="690A9EDB" w14:textId="77777777" w:rsidR="006809A5" w:rsidRPr="000757B6" w:rsidRDefault="006809A5" w:rsidP="00F5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</w:rPr>
            </w:pPr>
            <w:r w:rsidRPr="00D1177D">
              <w:rPr>
                <w:b/>
                <w:bCs/>
                <w:sz w:val="28"/>
              </w:rPr>
              <w:t>Annual Production Information</w:t>
            </w:r>
          </w:p>
        </w:tc>
      </w:tr>
      <w:tr w:rsidR="006809A5" w14:paraId="5EAFAB85" w14:textId="77777777" w:rsidTr="00B3260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tbl>
            <w:tblPr>
              <w:tblStyle w:val="GridTable1Light-Accent1"/>
              <w:tblW w:w="5000" w:type="pct"/>
              <w:tblLook w:val="04A0" w:firstRow="1" w:lastRow="0" w:firstColumn="1" w:lastColumn="0" w:noHBand="0" w:noVBand="1"/>
            </w:tblPr>
            <w:tblGrid>
              <w:gridCol w:w="1687"/>
              <w:gridCol w:w="1260"/>
              <w:gridCol w:w="1830"/>
              <w:gridCol w:w="1813"/>
            </w:tblGrid>
            <w:tr w:rsidR="002F642B" w14:paraId="133E0424" w14:textId="77777777" w:rsidTr="00B3260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86" w:type="dxa"/>
                  <w:tcBorders>
                    <w:left w:val="nil"/>
                    <w:bottom w:val="none" w:sz="0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76C8E86D" w14:textId="77777777" w:rsidR="002F642B" w:rsidRPr="00D1177D" w:rsidRDefault="002F642B" w:rsidP="002F642B">
                  <w:pPr>
                    <w:jc w:val="center"/>
                  </w:pPr>
                  <w:r>
                    <w:t>Department</w:t>
                  </w:r>
                </w:p>
              </w:tc>
              <w:tc>
                <w:tcPr>
                  <w:tcW w:w="1259" w:type="dxa"/>
                  <w:tcBorders>
                    <w:bottom w:val="none" w:sz="0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7BCC924" w14:textId="77777777" w:rsidR="002F642B" w:rsidRDefault="002F642B" w:rsidP="002F642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</w:rPr>
                  </w:pPr>
                  <w:r>
                    <w:t xml:space="preserve">Normal </w:t>
                  </w:r>
                  <w:r w:rsidRPr="00D1177D">
                    <w:t>Operation</w:t>
                  </w:r>
                </w:p>
                <w:p w14:paraId="14899D81" w14:textId="6FA3E03E" w:rsidR="002F642B" w:rsidRPr="00D1177D" w:rsidRDefault="006A0DAD" w:rsidP="002F642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[</w:t>
                  </w:r>
                  <w:r w:rsidR="002F642B">
                    <w:t>hours</w:t>
                  </w:r>
                  <w:r w:rsidR="00D92203">
                    <w:t>/year</w:t>
                  </w:r>
                  <w:r>
                    <w:t>]</w:t>
                  </w:r>
                </w:p>
              </w:tc>
              <w:tc>
                <w:tcPr>
                  <w:tcW w:w="1828" w:type="dxa"/>
                  <w:tcBorders>
                    <w:left w:val="single" w:sz="4" w:space="0" w:color="auto"/>
                    <w:bottom w:val="none" w:sz="0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055A84F6" w14:textId="77777777" w:rsidR="002F642B" w:rsidRDefault="002F642B" w:rsidP="002F642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</w:rPr>
                  </w:pPr>
                  <w:r>
                    <w:t xml:space="preserve">Downtime </w:t>
                  </w:r>
                </w:p>
                <w:p w14:paraId="58052AE7" w14:textId="0CA8C63C" w:rsidR="002F642B" w:rsidRPr="00D1177D" w:rsidRDefault="006A0DAD" w:rsidP="002F642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</w:rPr>
                  </w:pPr>
                  <w:r>
                    <w:t>[</w:t>
                  </w:r>
                  <w:r w:rsidR="002F642B">
                    <w:t>hours</w:t>
                  </w:r>
                  <w:r w:rsidR="00D92203">
                    <w:t>/year</w:t>
                  </w:r>
                  <w:r>
                    <w:t>]</w:t>
                  </w:r>
                </w:p>
              </w:tc>
              <w:tc>
                <w:tcPr>
                  <w:tcW w:w="1811" w:type="dxa"/>
                  <w:tcBorders>
                    <w:bottom w:val="none" w:sz="0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7E6C13BC" w14:textId="45B1FA25" w:rsidR="002F642B" w:rsidRPr="00D1177D" w:rsidRDefault="002F642B" w:rsidP="002F642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 w:rsidRPr="00D1177D">
                    <w:t>Comments</w:t>
                  </w:r>
                </w:p>
              </w:tc>
            </w:tr>
            <w:tr w:rsidR="00F15FCB" w14:paraId="37A6E3F6" w14:textId="77777777" w:rsidTr="00B3260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86" w:type="dxa"/>
                  <w:tcBorders>
                    <w:left w:val="nil"/>
                  </w:tcBorders>
                  <w:vAlign w:val="center"/>
                </w:tcPr>
                <w:p w14:paraId="4D31A1D5" w14:textId="0BF6B317" w:rsidR="00F15FCB" w:rsidRPr="00710FF6" w:rsidRDefault="00F15FCB" w:rsidP="00F15FCB">
                  <w:pPr>
                    <w:rPr>
                      <w:b w:val="0"/>
                      <w:bCs w:val="0"/>
                      <w:color w:val="00B050"/>
                    </w:rPr>
                  </w:pPr>
                </w:p>
              </w:tc>
              <w:tc>
                <w:tcPr>
                  <w:tcW w:w="1259" w:type="dxa"/>
                  <w:vAlign w:val="center"/>
                </w:tcPr>
                <w:p w14:paraId="041A5089" w14:textId="70C9E22C" w:rsidR="00F15FCB" w:rsidRPr="00710FF6" w:rsidRDefault="00F15FCB" w:rsidP="00F15FCB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828" w:type="dxa"/>
                  <w:vAlign w:val="center"/>
                </w:tcPr>
                <w:p w14:paraId="6791D9B6" w14:textId="12841943" w:rsidR="00F15FCB" w:rsidRPr="00710FF6" w:rsidRDefault="00F15FCB" w:rsidP="00F15FCB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811" w:type="dxa"/>
                  <w:vAlign w:val="center"/>
                </w:tcPr>
                <w:p w14:paraId="00903752" w14:textId="565B9586" w:rsidR="00F15FCB" w:rsidRPr="00710FF6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  <w:tr w:rsidR="00F15FCB" w14:paraId="2BD9A67D" w14:textId="77777777" w:rsidTr="00B3260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86" w:type="dxa"/>
                  <w:tcBorders>
                    <w:left w:val="nil"/>
                  </w:tcBorders>
                  <w:vAlign w:val="center"/>
                </w:tcPr>
                <w:p w14:paraId="18841D6D" w14:textId="57438084" w:rsidR="00F15FCB" w:rsidRPr="00710FF6" w:rsidRDefault="00F15FCB" w:rsidP="00F15FCB">
                  <w:pPr>
                    <w:rPr>
                      <w:b w:val="0"/>
                      <w:bCs w:val="0"/>
                      <w:color w:val="00B050"/>
                    </w:rPr>
                  </w:pPr>
                </w:p>
              </w:tc>
              <w:tc>
                <w:tcPr>
                  <w:tcW w:w="1259" w:type="dxa"/>
                  <w:vAlign w:val="center"/>
                </w:tcPr>
                <w:p w14:paraId="1F69A15C" w14:textId="009E62DE" w:rsidR="00F15FCB" w:rsidRPr="00710FF6" w:rsidRDefault="00F15FCB" w:rsidP="00F15FCB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828" w:type="dxa"/>
                  <w:vAlign w:val="center"/>
                </w:tcPr>
                <w:p w14:paraId="2408D57F" w14:textId="6933BB1E" w:rsidR="00F15FCB" w:rsidRPr="00710FF6" w:rsidRDefault="00F15FCB" w:rsidP="00F15FCB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811" w:type="dxa"/>
                  <w:vAlign w:val="center"/>
                </w:tcPr>
                <w:p w14:paraId="32601A31" w14:textId="12412BA3" w:rsidR="00F15FCB" w:rsidRPr="00321064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70C0"/>
                    </w:rPr>
                  </w:pPr>
                </w:p>
              </w:tc>
            </w:tr>
            <w:tr w:rsidR="002F642B" w14:paraId="2039DB9D" w14:textId="77777777" w:rsidTr="00B3260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86" w:type="dxa"/>
                  <w:tcBorders>
                    <w:left w:val="nil"/>
                  </w:tcBorders>
                  <w:vAlign w:val="center"/>
                </w:tcPr>
                <w:p w14:paraId="57D4D756" w14:textId="4B446804" w:rsidR="002F642B" w:rsidRPr="00710FF6" w:rsidRDefault="002F642B" w:rsidP="002F642B">
                  <w:pPr>
                    <w:rPr>
                      <w:b w:val="0"/>
                      <w:bCs w:val="0"/>
                      <w:color w:val="00B050"/>
                    </w:rPr>
                  </w:pPr>
                </w:p>
              </w:tc>
              <w:tc>
                <w:tcPr>
                  <w:tcW w:w="1259" w:type="dxa"/>
                  <w:vAlign w:val="center"/>
                </w:tcPr>
                <w:p w14:paraId="1B55D47D" w14:textId="358F0876" w:rsidR="002F642B" w:rsidRPr="00710FF6" w:rsidRDefault="002F642B" w:rsidP="002F642B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828" w:type="dxa"/>
                  <w:vAlign w:val="center"/>
                </w:tcPr>
                <w:p w14:paraId="39089987" w14:textId="516F4AA2" w:rsidR="002F642B" w:rsidRPr="00710FF6" w:rsidRDefault="002F642B" w:rsidP="002F642B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811" w:type="dxa"/>
                  <w:vAlign w:val="center"/>
                </w:tcPr>
                <w:p w14:paraId="46C57582" w14:textId="07793EEA" w:rsidR="002F642B" w:rsidRPr="00710FF6" w:rsidRDefault="002F642B" w:rsidP="002F642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  <w:tr w:rsidR="002F642B" w14:paraId="01CB2AE3" w14:textId="77777777" w:rsidTr="00B3260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86" w:type="dxa"/>
                  <w:tcBorders>
                    <w:left w:val="nil"/>
                  </w:tcBorders>
                  <w:vAlign w:val="center"/>
                </w:tcPr>
                <w:p w14:paraId="66AAD247" w14:textId="77777777" w:rsidR="002F642B" w:rsidRPr="00710FF6" w:rsidRDefault="002F642B" w:rsidP="00F50301">
                  <w:pPr>
                    <w:rPr>
                      <w:b w:val="0"/>
                      <w:bCs w:val="0"/>
                      <w:color w:val="00B050"/>
                    </w:rPr>
                  </w:pPr>
                </w:p>
              </w:tc>
              <w:tc>
                <w:tcPr>
                  <w:tcW w:w="1259" w:type="dxa"/>
                  <w:vAlign w:val="center"/>
                </w:tcPr>
                <w:p w14:paraId="4251C921" w14:textId="77777777" w:rsidR="002F642B" w:rsidRPr="00710FF6" w:rsidRDefault="002F642B" w:rsidP="00F50301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828" w:type="dxa"/>
                  <w:vAlign w:val="center"/>
                </w:tcPr>
                <w:p w14:paraId="7FF3D6BC" w14:textId="77777777" w:rsidR="002F642B" w:rsidRPr="00710FF6" w:rsidRDefault="002F642B" w:rsidP="00F5030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811" w:type="dxa"/>
                  <w:vAlign w:val="center"/>
                </w:tcPr>
                <w:p w14:paraId="569DE0F0" w14:textId="6DBCD2E7" w:rsidR="002F642B" w:rsidRPr="00710FF6" w:rsidRDefault="002F642B" w:rsidP="00F5030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  <w:tr w:rsidR="002F642B" w14:paraId="05022384" w14:textId="77777777" w:rsidTr="00B3260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86" w:type="dxa"/>
                  <w:tcBorders>
                    <w:left w:val="nil"/>
                  </w:tcBorders>
                  <w:vAlign w:val="center"/>
                </w:tcPr>
                <w:p w14:paraId="6A38F5D1" w14:textId="77777777" w:rsidR="002F642B" w:rsidRPr="00710FF6" w:rsidRDefault="002F642B" w:rsidP="00F50301">
                  <w:pPr>
                    <w:rPr>
                      <w:b w:val="0"/>
                      <w:bCs w:val="0"/>
                      <w:color w:val="00B050"/>
                    </w:rPr>
                  </w:pPr>
                </w:p>
              </w:tc>
              <w:tc>
                <w:tcPr>
                  <w:tcW w:w="1259" w:type="dxa"/>
                  <w:vAlign w:val="center"/>
                </w:tcPr>
                <w:p w14:paraId="263B4B57" w14:textId="77777777" w:rsidR="002F642B" w:rsidRPr="00710FF6" w:rsidRDefault="002F642B" w:rsidP="00F50301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828" w:type="dxa"/>
                  <w:vAlign w:val="center"/>
                </w:tcPr>
                <w:p w14:paraId="4BC60F1D" w14:textId="77777777" w:rsidR="002F642B" w:rsidRPr="00710FF6" w:rsidRDefault="002F642B" w:rsidP="00F5030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  <w:p w14:paraId="6F0D5683" w14:textId="77777777" w:rsidR="002F642B" w:rsidRPr="00710FF6" w:rsidRDefault="002F642B" w:rsidP="00F5030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811" w:type="dxa"/>
                  <w:vAlign w:val="center"/>
                </w:tcPr>
                <w:p w14:paraId="65EB0A97" w14:textId="77777777" w:rsidR="002F642B" w:rsidRPr="00710FF6" w:rsidRDefault="002F642B" w:rsidP="00F5030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</w:tbl>
          <w:p w14:paraId="3E193E91" w14:textId="77777777" w:rsidR="006809A5" w:rsidRPr="008837F2" w:rsidRDefault="006809A5" w:rsidP="00F50301"/>
        </w:tc>
        <w:tc>
          <w:tcPr>
            <w:tcW w:w="74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GridTable1Light-Accent1"/>
              <w:tblW w:w="5000" w:type="pct"/>
              <w:tblLook w:val="04A0" w:firstRow="1" w:lastRow="0" w:firstColumn="1" w:lastColumn="0" w:noHBand="0" w:noVBand="1"/>
            </w:tblPr>
            <w:tblGrid>
              <w:gridCol w:w="2047"/>
              <w:gridCol w:w="1348"/>
              <w:gridCol w:w="3994"/>
            </w:tblGrid>
            <w:tr w:rsidR="006809A5" w14:paraId="7CB90647" w14:textId="77777777" w:rsidTr="008E7E9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86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tcBorders>
                    <w:bottom w:val="none" w:sz="0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98222AE" w14:textId="77777777" w:rsidR="006809A5" w:rsidRPr="008837F2" w:rsidRDefault="006809A5" w:rsidP="00F50301">
                  <w:pPr>
                    <w:jc w:val="center"/>
                  </w:pPr>
                </w:p>
              </w:tc>
              <w:tc>
                <w:tcPr>
                  <w:tcW w:w="1348" w:type="dxa"/>
                  <w:tcBorders>
                    <w:bottom w:val="none" w:sz="0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40795D87" w14:textId="77777777" w:rsidR="006809A5" w:rsidRPr="008837F2" w:rsidRDefault="006809A5" w:rsidP="00F50301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3994" w:type="dxa"/>
                  <w:tcBorders>
                    <w:bottom w:val="none" w:sz="0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0B05E89A" w14:textId="77777777" w:rsidR="006809A5" w:rsidRPr="00D1177D" w:rsidRDefault="006809A5" w:rsidP="00F50301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Comments</w:t>
                  </w:r>
                </w:p>
              </w:tc>
            </w:tr>
            <w:tr w:rsidR="00F15FCB" w14:paraId="0377B702" w14:textId="77777777" w:rsidTr="008E7E9A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vAlign w:val="center"/>
                </w:tcPr>
                <w:p w14:paraId="6132C3AF" w14:textId="77777777" w:rsidR="00F15FCB" w:rsidRPr="008837F2" w:rsidRDefault="00F15FCB" w:rsidP="00F15FCB">
                  <w:r w:rsidRPr="008837F2">
                    <w:t>Year:</w:t>
                  </w:r>
                </w:p>
              </w:tc>
              <w:tc>
                <w:tcPr>
                  <w:tcW w:w="1348" w:type="dxa"/>
                  <w:vAlign w:val="center"/>
                </w:tcPr>
                <w:p w14:paraId="7389EE02" w14:textId="53A625B0" w:rsidR="00F15FCB" w:rsidRPr="008837F2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3994" w:type="dxa"/>
                  <w:tcBorders>
                    <w:right w:val="single" w:sz="4" w:space="0" w:color="auto"/>
                  </w:tcBorders>
                  <w:vAlign w:val="center"/>
                </w:tcPr>
                <w:p w14:paraId="0D7CAFFA" w14:textId="77777777" w:rsidR="00F15FCB" w:rsidRPr="00D1177D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  <w:tr w:rsidR="00F15FCB" w14:paraId="64F8C2BF" w14:textId="77777777" w:rsidTr="008E7E9A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vAlign w:val="center"/>
                </w:tcPr>
                <w:p w14:paraId="22B46926" w14:textId="77777777" w:rsidR="00F15FCB" w:rsidRPr="008837F2" w:rsidRDefault="00F15FCB" w:rsidP="00F15FCB">
                  <w:pPr>
                    <w:rPr>
                      <w:bCs w:val="0"/>
                    </w:rPr>
                  </w:pPr>
                  <w:r w:rsidRPr="008837F2">
                    <w:t>Product:</w:t>
                  </w:r>
                </w:p>
              </w:tc>
              <w:tc>
                <w:tcPr>
                  <w:tcW w:w="1348" w:type="dxa"/>
                  <w:vAlign w:val="center"/>
                </w:tcPr>
                <w:p w14:paraId="7E328ABA" w14:textId="3FB242CA" w:rsidR="00F15FCB" w:rsidRPr="008837F2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3994" w:type="dxa"/>
                  <w:tcBorders>
                    <w:right w:val="single" w:sz="4" w:space="0" w:color="auto"/>
                  </w:tcBorders>
                  <w:vAlign w:val="center"/>
                </w:tcPr>
                <w:p w14:paraId="7400FD0D" w14:textId="2800BF29" w:rsidR="00F15FCB" w:rsidRPr="008837F2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</w:tr>
            <w:tr w:rsidR="00F15FCB" w14:paraId="2C4DDA68" w14:textId="77777777" w:rsidTr="008E7E9A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vAlign w:val="center"/>
                </w:tcPr>
                <w:p w14:paraId="3654104D" w14:textId="77777777" w:rsidR="00F15FCB" w:rsidRPr="008837F2" w:rsidRDefault="00F15FCB" w:rsidP="00F15FCB">
                  <w:r>
                    <w:t>Annual Water Intake:</w:t>
                  </w:r>
                </w:p>
              </w:tc>
              <w:tc>
                <w:tcPr>
                  <w:tcW w:w="1348" w:type="dxa"/>
                  <w:vAlign w:val="center"/>
                </w:tcPr>
                <w:p w14:paraId="52021790" w14:textId="3AB640A4" w:rsidR="00F15FCB" w:rsidRPr="00983AB0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3994" w:type="dxa"/>
                  <w:tcBorders>
                    <w:right w:val="single" w:sz="4" w:space="0" w:color="auto"/>
                  </w:tcBorders>
                  <w:vAlign w:val="center"/>
                </w:tcPr>
                <w:p w14:paraId="354ED4FE" w14:textId="34B91062" w:rsidR="00F15FCB" w:rsidRPr="00983AB0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  <w:tr w:rsidR="00F15FCB" w14:paraId="61A41D53" w14:textId="77777777" w:rsidTr="008E7E9A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vAlign w:val="center"/>
                </w:tcPr>
                <w:p w14:paraId="41C0A238" w14:textId="77777777" w:rsidR="00F15FCB" w:rsidRPr="008837F2" w:rsidRDefault="00F15FCB" w:rsidP="00F15FCB">
                  <w:pPr>
                    <w:rPr>
                      <w:bCs w:val="0"/>
                    </w:rPr>
                  </w:pPr>
                  <w:r w:rsidRPr="008837F2">
                    <w:t>Annual Production Volume:</w:t>
                  </w:r>
                </w:p>
              </w:tc>
              <w:tc>
                <w:tcPr>
                  <w:tcW w:w="1348" w:type="dxa"/>
                  <w:vAlign w:val="center"/>
                </w:tcPr>
                <w:p w14:paraId="161C2167" w14:textId="6A4D49C9" w:rsidR="00F15FCB" w:rsidRPr="00983AB0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FF0000"/>
                    </w:rPr>
                  </w:pPr>
                </w:p>
              </w:tc>
              <w:tc>
                <w:tcPr>
                  <w:tcW w:w="3994" w:type="dxa"/>
                  <w:tcBorders>
                    <w:right w:val="single" w:sz="4" w:space="0" w:color="auto"/>
                  </w:tcBorders>
                  <w:vAlign w:val="center"/>
                </w:tcPr>
                <w:p w14:paraId="503A24D7" w14:textId="7CDAA087" w:rsidR="00F15FCB" w:rsidRPr="00983AB0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FF0000"/>
                    </w:rPr>
                  </w:pPr>
                </w:p>
              </w:tc>
            </w:tr>
            <w:tr w:rsidR="00F15FCB" w14:paraId="4FA0A793" w14:textId="77777777" w:rsidTr="008E7E9A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vAlign w:val="center"/>
                </w:tcPr>
                <w:p w14:paraId="7005F575" w14:textId="77777777" w:rsidR="00F15FCB" w:rsidRPr="008837F2" w:rsidRDefault="00F15FCB" w:rsidP="00F15FCB">
                  <w:pPr>
                    <w:rPr>
                      <w:bCs w:val="0"/>
                    </w:rPr>
                  </w:pPr>
                  <w:r w:rsidRPr="008837F2">
                    <w:rPr>
                      <w:bCs w:val="0"/>
                    </w:rPr>
                    <w:t>Annual Production Cost:</w:t>
                  </w:r>
                </w:p>
              </w:tc>
              <w:tc>
                <w:tcPr>
                  <w:tcW w:w="1348" w:type="dxa"/>
                  <w:vAlign w:val="center"/>
                </w:tcPr>
                <w:p w14:paraId="2FA67075" w14:textId="32148FD8" w:rsidR="00F15FCB" w:rsidRPr="00983AB0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FF0000"/>
                    </w:rPr>
                  </w:pPr>
                </w:p>
              </w:tc>
              <w:tc>
                <w:tcPr>
                  <w:tcW w:w="3994" w:type="dxa"/>
                  <w:tcBorders>
                    <w:right w:val="single" w:sz="4" w:space="0" w:color="auto"/>
                  </w:tcBorders>
                  <w:vAlign w:val="center"/>
                </w:tcPr>
                <w:p w14:paraId="1F350229" w14:textId="7E632DFB" w:rsidR="00F15FCB" w:rsidRPr="00983AB0" w:rsidRDefault="00F15FCB" w:rsidP="00F15FC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FF0000"/>
                    </w:rPr>
                  </w:pPr>
                </w:p>
              </w:tc>
            </w:tr>
          </w:tbl>
          <w:p w14:paraId="61499395" w14:textId="77777777" w:rsidR="006809A5" w:rsidRDefault="006809A5" w:rsidP="00F5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</w:p>
        </w:tc>
      </w:tr>
    </w:tbl>
    <w:p w14:paraId="5F94E5B3" w14:textId="721ED4F4" w:rsidR="00C56FAA" w:rsidRDefault="00C56FAA">
      <w:pPr>
        <w:tabs>
          <w:tab w:val="clear" w:pos="7299"/>
        </w:tabs>
        <w:spacing w:line="240" w:lineRule="auto"/>
      </w:pPr>
      <w:r>
        <w:br w:type="page"/>
      </w:r>
    </w:p>
    <w:p w14:paraId="32FA81C8" w14:textId="5301C0D6" w:rsidR="009B3124" w:rsidRPr="00E44D9D" w:rsidRDefault="00752058" w:rsidP="00E44D9D">
      <w:pPr>
        <w:pStyle w:val="H1"/>
      </w:pPr>
      <w:bookmarkStart w:id="1" w:name="_Toc75320893"/>
      <w:r w:rsidRPr="00E44D9D">
        <w:lastRenderedPageBreak/>
        <w:t>Plant’s</w:t>
      </w:r>
      <w:r w:rsidR="006F2F60" w:rsidRPr="00E44D9D">
        <w:t xml:space="preserve"> Water Flow</w:t>
      </w:r>
      <w:r w:rsidR="009B3124" w:rsidRPr="00E44D9D">
        <w:t xml:space="preserve"> Diagram</w:t>
      </w:r>
      <w:bookmarkEnd w:id="1"/>
    </w:p>
    <w:p w14:paraId="4F51B471" w14:textId="77777777" w:rsidR="009B3124" w:rsidRPr="00571022" w:rsidRDefault="009B3124" w:rsidP="00EC1461"/>
    <w:p w14:paraId="0C842447" w14:textId="5A279E83" w:rsidR="009B3124" w:rsidRDefault="0027426B" w:rsidP="00EC1461">
      <w:r w:rsidRPr="00571022">
        <w:t>Please</w:t>
      </w:r>
      <w:r w:rsidR="009B3124" w:rsidRPr="00571022">
        <w:t xml:space="preserve"> review the Sample </w:t>
      </w:r>
      <w:r w:rsidR="006F2F60" w:rsidRPr="00571022">
        <w:t>Water Flow</w:t>
      </w:r>
      <w:r w:rsidR="009B3124" w:rsidRPr="00571022">
        <w:t xml:space="preserve"> </w:t>
      </w:r>
      <w:r w:rsidRPr="00571022">
        <w:t>Diagra</w:t>
      </w:r>
      <w:r w:rsidR="00E67CB1">
        <w:t>m</w:t>
      </w:r>
      <w:r w:rsidRPr="00571022">
        <w:t xml:space="preserve"> on </w:t>
      </w:r>
      <w:r w:rsidR="00666D85">
        <w:t>the next</w:t>
      </w:r>
      <w:r w:rsidRPr="00571022">
        <w:t xml:space="preserve"> page and </w:t>
      </w:r>
      <w:r w:rsidR="009B3124" w:rsidRPr="00571022">
        <w:t xml:space="preserve">complete your plant’s </w:t>
      </w:r>
      <w:r w:rsidR="006F2F60" w:rsidRPr="00571022">
        <w:t>Water Flow Diagram</w:t>
      </w:r>
      <w:r w:rsidR="00F963DC" w:rsidRPr="00571022">
        <w:t>.</w:t>
      </w:r>
      <w:r w:rsidR="00E67CB1">
        <w:t xml:space="preserve"> Use the following guidance.</w:t>
      </w:r>
    </w:p>
    <w:p w14:paraId="3D157F2B" w14:textId="77777777" w:rsidR="001D767C" w:rsidRDefault="001D767C" w:rsidP="00EC1461"/>
    <w:p w14:paraId="63451886" w14:textId="77777777" w:rsidR="00E05649" w:rsidRDefault="00E05649" w:rsidP="001F5099">
      <w:pPr>
        <w:pStyle w:val="ListParagraph"/>
        <w:numPr>
          <w:ilvl w:val="0"/>
          <w:numId w:val="4"/>
        </w:numPr>
        <w:ind w:left="360"/>
        <w:rPr>
          <w:b/>
          <w:szCs w:val="22"/>
        </w:rPr>
        <w:sectPr w:rsidR="00E05649" w:rsidSect="00282DAD">
          <w:footerReference w:type="first" r:id="rId18"/>
          <w:pgSz w:w="15840" w:h="12240" w:orient="landscape" w:code="1"/>
          <w:pgMar w:top="864" w:right="864" w:bottom="864" w:left="864" w:header="720" w:footer="720" w:gutter="0"/>
          <w:cols w:space="720"/>
          <w:titlePg/>
          <w:docGrid w:linePitch="326"/>
        </w:sectPr>
      </w:pPr>
    </w:p>
    <w:tbl>
      <w:tblPr>
        <w:tblStyle w:val="GridTable1Light-Accent1"/>
        <w:tblW w:w="5000" w:type="pct"/>
        <w:tblLayout w:type="fixed"/>
        <w:tblCellMar>
          <w:left w:w="58" w:type="dxa"/>
          <w:right w:w="0" w:type="dxa"/>
        </w:tblCellMar>
        <w:tblLook w:val="0400" w:firstRow="0" w:lastRow="0" w:firstColumn="0" w:lastColumn="0" w:noHBand="0" w:noVBand="1"/>
      </w:tblPr>
      <w:tblGrid>
        <w:gridCol w:w="6686"/>
      </w:tblGrid>
      <w:tr w:rsidR="004F59E0" w:rsidRPr="003868F3" w14:paraId="53E4CBCD" w14:textId="77777777" w:rsidTr="003D03AA">
        <w:trPr>
          <w:trHeight w:val="215"/>
        </w:trPr>
        <w:tc>
          <w:tcPr>
            <w:tcW w:w="5000" w:type="pct"/>
            <w:shd w:val="clear" w:color="auto" w:fill="F2F2F2" w:themeFill="background1" w:themeFillShade="F2"/>
          </w:tcPr>
          <w:p w14:paraId="090F1BF7" w14:textId="73D23B97" w:rsidR="00EB53FC" w:rsidRPr="007072DA" w:rsidRDefault="00EB53FC" w:rsidP="001F5099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  <w:szCs w:val="22"/>
              </w:rPr>
            </w:pPr>
            <w:r w:rsidRPr="007072DA">
              <w:rPr>
                <w:b/>
                <w:szCs w:val="22"/>
              </w:rPr>
              <w:t>Define a plant boundary and system boundaries</w:t>
            </w:r>
            <w:r w:rsidR="007A6572" w:rsidRPr="007072DA">
              <w:rPr>
                <w:b/>
                <w:szCs w:val="22"/>
              </w:rPr>
              <w:t>.</w:t>
            </w:r>
          </w:p>
          <w:p w14:paraId="0BC56641" w14:textId="2B35D1B3" w:rsidR="004F59E0" w:rsidRPr="00724768" w:rsidRDefault="00EB53FC" w:rsidP="00805C17">
            <w:pPr>
              <w:pStyle w:val="ListParagraph"/>
              <w:numPr>
                <w:ilvl w:val="0"/>
                <w:numId w:val="7"/>
              </w:numPr>
              <w:ind w:left="747" w:hanging="387"/>
              <w:rPr>
                <w:szCs w:val="22"/>
                <w:highlight w:val="cyan"/>
              </w:rPr>
            </w:pPr>
            <w:r w:rsidRPr="00724768">
              <w:rPr>
                <w:b/>
                <w:bCs/>
                <w:szCs w:val="22"/>
              </w:rPr>
              <w:t>P</w:t>
            </w:r>
            <w:r w:rsidR="004F59E0" w:rsidRPr="00724768">
              <w:rPr>
                <w:b/>
                <w:bCs/>
                <w:szCs w:val="22"/>
              </w:rPr>
              <w:t>lant boundary</w:t>
            </w:r>
            <w:r w:rsidRPr="00724768">
              <w:rPr>
                <w:szCs w:val="22"/>
              </w:rPr>
              <w:t xml:space="preserve"> </w:t>
            </w:r>
            <w:r w:rsidR="004F59E0" w:rsidRPr="00724768">
              <w:rPr>
                <w:szCs w:val="22"/>
              </w:rPr>
              <w:t xml:space="preserve">may be a </w:t>
            </w:r>
            <w:r w:rsidRPr="00724768">
              <w:rPr>
                <w:szCs w:val="22"/>
              </w:rPr>
              <w:t>facility</w:t>
            </w:r>
            <w:r w:rsidR="004F59E0" w:rsidRPr="00724768">
              <w:rPr>
                <w:szCs w:val="22"/>
              </w:rPr>
              <w:t xml:space="preserve">-wide boundary or include specific parts of </w:t>
            </w:r>
            <w:r w:rsidRPr="00724768">
              <w:rPr>
                <w:szCs w:val="22"/>
              </w:rPr>
              <w:t>the</w:t>
            </w:r>
            <w:r w:rsidR="004F59E0" w:rsidRPr="00724768">
              <w:rPr>
                <w:szCs w:val="22"/>
              </w:rPr>
              <w:t xml:space="preserve"> </w:t>
            </w:r>
            <w:r w:rsidRPr="00724768">
              <w:rPr>
                <w:szCs w:val="22"/>
              </w:rPr>
              <w:t>facility, depending on its size.</w:t>
            </w:r>
          </w:p>
          <w:p w14:paraId="6207081D" w14:textId="4C40128D" w:rsidR="004F59E0" w:rsidRPr="00724768" w:rsidRDefault="00EB53FC" w:rsidP="001F5099">
            <w:pPr>
              <w:pStyle w:val="ListParagraph"/>
              <w:numPr>
                <w:ilvl w:val="0"/>
                <w:numId w:val="7"/>
              </w:numPr>
              <w:rPr>
                <w:rStyle w:val="tablecontentChar"/>
                <w:sz w:val="22"/>
                <w:szCs w:val="22"/>
                <w:highlight w:val="cyan"/>
              </w:rPr>
            </w:pPr>
            <w:r w:rsidRPr="00635650">
              <w:rPr>
                <w:szCs w:val="22"/>
              </w:rPr>
              <w:t>For</w:t>
            </w:r>
            <w:r w:rsidR="004F59E0" w:rsidRPr="00635650">
              <w:rPr>
                <w:szCs w:val="22"/>
              </w:rPr>
              <w:t xml:space="preserve"> </w:t>
            </w:r>
            <w:r w:rsidR="004F59E0" w:rsidRPr="00635650">
              <w:rPr>
                <w:b/>
                <w:bCs/>
                <w:szCs w:val="22"/>
              </w:rPr>
              <w:t>system boundaries</w:t>
            </w:r>
            <w:r w:rsidRPr="00635650">
              <w:rPr>
                <w:szCs w:val="22"/>
              </w:rPr>
              <w:t>,</w:t>
            </w:r>
            <w:r w:rsidR="004F59E0" w:rsidRPr="00635650">
              <w:rPr>
                <w:szCs w:val="22"/>
              </w:rPr>
              <w:t xml:space="preserve"> list all water</w:t>
            </w:r>
            <w:r w:rsidR="00BE6224" w:rsidRPr="00635650">
              <w:rPr>
                <w:szCs w:val="22"/>
              </w:rPr>
              <w:t>-</w:t>
            </w:r>
            <w:r w:rsidR="004F59E0" w:rsidRPr="00635650">
              <w:rPr>
                <w:szCs w:val="22"/>
              </w:rPr>
              <w:t xml:space="preserve">using systems within your plant boundary that you wish to analyze separately. </w:t>
            </w:r>
            <w:r w:rsidR="004F59E0" w:rsidRPr="00635650">
              <w:rPr>
                <w:rStyle w:val="tablecontentChar"/>
                <w:sz w:val="22"/>
                <w:szCs w:val="22"/>
              </w:rPr>
              <w:t>You may segregate or combine processes and systems into manageable groups such that you can quantify water flows across each system boundary.</w:t>
            </w:r>
          </w:p>
          <w:p w14:paraId="49A32866" w14:textId="566B64D0" w:rsidR="004F59E0" w:rsidRPr="00F37FBA" w:rsidRDefault="00EF7000" w:rsidP="001F5099">
            <w:pPr>
              <w:pStyle w:val="ListParagraph"/>
              <w:numPr>
                <w:ilvl w:val="1"/>
                <w:numId w:val="8"/>
              </w:numPr>
              <w:rPr>
                <w:szCs w:val="22"/>
              </w:rPr>
            </w:pPr>
            <w:r w:rsidRPr="00F37FBA">
              <w:rPr>
                <w:rStyle w:val="tablecontentChar"/>
                <w:bCs w:val="0"/>
                <w:sz w:val="22"/>
                <w:szCs w:val="22"/>
              </w:rPr>
              <w:t xml:space="preserve">The PWP tool typically accommodates: </w:t>
            </w:r>
            <w:r w:rsidR="004F59E0" w:rsidRPr="00F37FBA">
              <w:rPr>
                <w:rStyle w:val="tablecontentChar"/>
                <w:bCs w:val="0"/>
                <w:sz w:val="22"/>
                <w:szCs w:val="22"/>
              </w:rPr>
              <w:t>Process (up to 3</w:t>
            </w:r>
            <w:r w:rsidRPr="00F37FBA">
              <w:rPr>
                <w:rStyle w:val="tablecontentChar"/>
                <w:bCs w:val="0"/>
                <w:sz w:val="22"/>
                <w:szCs w:val="22"/>
              </w:rPr>
              <w:t>)</w:t>
            </w:r>
            <w:r w:rsidR="004F59E0" w:rsidRPr="00F37FBA">
              <w:rPr>
                <w:rStyle w:val="tablecontentChar"/>
                <w:bCs w:val="0"/>
                <w:sz w:val="22"/>
                <w:szCs w:val="22"/>
              </w:rPr>
              <w:t xml:space="preserve">, Cooling Tower (up to 3), Boiler (up to 2), Kitchen and Restrooms, </w:t>
            </w:r>
            <w:proofErr w:type="gramStart"/>
            <w:r w:rsidR="004F59E0" w:rsidRPr="00F37FBA">
              <w:rPr>
                <w:rStyle w:val="tablecontentChar"/>
                <w:bCs w:val="0"/>
                <w:sz w:val="22"/>
                <w:szCs w:val="22"/>
              </w:rPr>
              <w:t>Landscaping</w:t>
            </w:r>
            <w:proofErr w:type="gramEnd"/>
            <w:r w:rsidR="004F59E0" w:rsidRPr="00F37FBA">
              <w:rPr>
                <w:rStyle w:val="tablecontentChar"/>
                <w:bCs w:val="0"/>
                <w:sz w:val="22"/>
                <w:szCs w:val="22"/>
              </w:rPr>
              <w:t xml:space="preserve"> and Irrigation, Other</w:t>
            </w:r>
            <w:r w:rsidRPr="00F37FBA">
              <w:rPr>
                <w:rStyle w:val="tablecontentChar"/>
                <w:bCs w:val="0"/>
                <w:sz w:val="22"/>
                <w:szCs w:val="22"/>
              </w:rPr>
              <w:t>.</w:t>
            </w:r>
          </w:p>
          <w:p w14:paraId="570D2655" w14:textId="1F2E8E4B" w:rsidR="004F59E0" w:rsidRPr="00F37FBA" w:rsidRDefault="004F59E0" w:rsidP="001F5099">
            <w:pPr>
              <w:pStyle w:val="ListParagraph"/>
              <w:numPr>
                <w:ilvl w:val="1"/>
                <w:numId w:val="8"/>
              </w:numPr>
              <w:rPr>
                <w:szCs w:val="22"/>
              </w:rPr>
            </w:pPr>
            <w:r w:rsidRPr="00F37FBA">
              <w:rPr>
                <w:szCs w:val="22"/>
              </w:rPr>
              <w:t>Define cooling towers</w:t>
            </w:r>
            <w:r w:rsidR="005A7C6D">
              <w:rPr>
                <w:szCs w:val="22"/>
              </w:rPr>
              <w:t xml:space="preserve"> and boilers</w:t>
            </w:r>
            <w:r w:rsidRPr="00F37FBA">
              <w:rPr>
                <w:szCs w:val="22"/>
              </w:rPr>
              <w:t xml:space="preserve"> separate from the processes </w:t>
            </w:r>
            <w:r w:rsidR="002748C0" w:rsidRPr="00F37FBA">
              <w:rPr>
                <w:szCs w:val="22"/>
              </w:rPr>
              <w:t>a</w:t>
            </w:r>
            <w:r w:rsidR="002748C0">
              <w:t>nd</w:t>
            </w:r>
            <w:r w:rsidRPr="00F37FBA">
              <w:rPr>
                <w:szCs w:val="22"/>
              </w:rPr>
              <w:t xml:space="preserve"> facilit</w:t>
            </w:r>
            <w:r w:rsidR="002748C0" w:rsidRPr="00F37FBA">
              <w:rPr>
                <w:szCs w:val="22"/>
              </w:rPr>
              <w:t>i</w:t>
            </w:r>
            <w:r w:rsidR="002748C0">
              <w:t>es</w:t>
            </w:r>
            <w:r w:rsidRPr="00F37FBA">
              <w:rPr>
                <w:szCs w:val="22"/>
              </w:rPr>
              <w:t xml:space="preserve"> they serve.</w:t>
            </w:r>
          </w:p>
          <w:p w14:paraId="2E846C36" w14:textId="51147D6B" w:rsidR="004F59E0" w:rsidRPr="00F37FBA" w:rsidRDefault="004F59E0" w:rsidP="001F5099">
            <w:pPr>
              <w:pStyle w:val="ListParagraph"/>
              <w:numPr>
                <w:ilvl w:val="1"/>
                <w:numId w:val="8"/>
              </w:numPr>
              <w:rPr>
                <w:szCs w:val="22"/>
              </w:rPr>
            </w:pPr>
            <w:r w:rsidRPr="00F37FBA">
              <w:rPr>
                <w:szCs w:val="22"/>
              </w:rPr>
              <w:t>Combine all sanitary water use (</w:t>
            </w:r>
            <w:r w:rsidR="002748C0" w:rsidRPr="00F37FBA">
              <w:rPr>
                <w:szCs w:val="22"/>
              </w:rPr>
              <w:t xml:space="preserve">i.e., </w:t>
            </w:r>
            <w:r w:rsidRPr="00F37FBA">
              <w:rPr>
                <w:szCs w:val="22"/>
              </w:rPr>
              <w:t>kitchen</w:t>
            </w:r>
            <w:r w:rsidR="003D03AA" w:rsidRPr="00F37FBA">
              <w:rPr>
                <w:szCs w:val="22"/>
              </w:rPr>
              <w:t>s</w:t>
            </w:r>
            <w:r w:rsidRPr="00F37FBA">
              <w:rPr>
                <w:szCs w:val="22"/>
              </w:rPr>
              <w:t xml:space="preserve">, restrooms, laundry, etc.) </w:t>
            </w:r>
            <w:r w:rsidR="003D03AA" w:rsidRPr="00F37FBA">
              <w:rPr>
                <w:szCs w:val="22"/>
              </w:rPr>
              <w:t>as</w:t>
            </w:r>
            <w:r w:rsidRPr="00F37FBA">
              <w:rPr>
                <w:szCs w:val="22"/>
              </w:rPr>
              <w:t xml:space="preserve"> a single system. </w:t>
            </w:r>
          </w:p>
          <w:p w14:paraId="5A067583" w14:textId="77777777" w:rsidR="004F59E0" w:rsidRPr="00EF7000" w:rsidRDefault="004F59E0" w:rsidP="0058791A">
            <w:pPr>
              <w:pStyle w:val="ListParagraph"/>
              <w:ind w:left="360"/>
              <w:rPr>
                <w:szCs w:val="22"/>
              </w:rPr>
            </w:pPr>
          </w:p>
          <w:p w14:paraId="21102F9E" w14:textId="496F42B4" w:rsidR="009B5C76" w:rsidRPr="007072DA" w:rsidRDefault="007A6572" w:rsidP="001F5099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  <w:szCs w:val="22"/>
              </w:rPr>
            </w:pPr>
            <w:r w:rsidRPr="007072DA">
              <w:rPr>
                <w:b/>
                <w:szCs w:val="22"/>
              </w:rPr>
              <w:t>Populate</w:t>
            </w:r>
            <w:r w:rsidR="009B5C76" w:rsidRPr="007072DA">
              <w:rPr>
                <w:b/>
                <w:szCs w:val="22"/>
              </w:rPr>
              <w:t xml:space="preserve"> the </w:t>
            </w:r>
            <w:r w:rsidR="00F12897" w:rsidRPr="007072DA">
              <w:rPr>
                <w:b/>
                <w:szCs w:val="22"/>
              </w:rPr>
              <w:t>Master T</w:t>
            </w:r>
            <w:r w:rsidR="009B5C76" w:rsidRPr="007072DA">
              <w:rPr>
                <w:b/>
                <w:szCs w:val="22"/>
              </w:rPr>
              <w:t>able</w:t>
            </w:r>
            <w:r w:rsidRPr="007072DA">
              <w:rPr>
                <w:b/>
                <w:szCs w:val="22"/>
              </w:rPr>
              <w:t>.</w:t>
            </w:r>
          </w:p>
          <w:p w14:paraId="06BB9858" w14:textId="0D01EAC3" w:rsidR="004F59E0" w:rsidRPr="00724768" w:rsidRDefault="004F59E0" w:rsidP="001F5099">
            <w:pPr>
              <w:pStyle w:val="ListParagraph"/>
              <w:numPr>
                <w:ilvl w:val="0"/>
                <w:numId w:val="9"/>
              </w:numPr>
              <w:rPr>
                <w:szCs w:val="22"/>
                <w:highlight w:val="cyan"/>
              </w:rPr>
            </w:pPr>
            <w:r w:rsidRPr="00724768">
              <w:rPr>
                <w:b/>
                <w:bCs/>
                <w:szCs w:val="22"/>
              </w:rPr>
              <w:t>List all sources of water intake.</w:t>
            </w:r>
            <w:r w:rsidRPr="00724768">
              <w:rPr>
                <w:szCs w:val="22"/>
              </w:rPr>
              <w:t xml:space="preserve"> Options: Municipal Water, River or Lake, Ocean or Tide, Groundwater, Rainwater, Other.</w:t>
            </w:r>
            <w:r w:rsidRPr="00724768">
              <w:rPr>
                <w:szCs w:val="22"/>
                <w:highlight w:val="cyan"/>
              </w:rPr>
              <w:t xml:space="preserve"> </w:t>
            </w:r>
          </w:p>
          <w:p w14:paraId="7B3B3BC6" w14:textId="7F20E493" w:rsidR="004F59E0" w:rsidRPr="00724768" w:rsidRDefault="004F59E0" w:rsidP="001F5099">
            <w:pPr>
              <w:pStyle w:val="ListParagraph"/>
              <w:numPr>
                <w:ilvl w:val="0"/>
                <w:numId w:val="9"/>
              </w:numPr>
              <w:rPr>
                <w:szCs w:val="22"/>
                <w:highlight w:val="cyan"/>
              </w:rPr>
            </w:pPr>
            <w:r w:rsidRPr="00724768">
              <w:rPr>
                <w:b/>
                <w:bCs/>
                <w:szCs w:val="22"/>
              </w:rPr>
              <w:t>List all wastewater discharge outlets.</w:t>
            </w:r>
            <w:r w:rsidRPr="00724768">
              <w:rPr>
                <w:szCs w:val="22"/>
              </w:rPr>
              <w:t xml:space="preserve"> Options: Municipal Sewer, Third-party Disposal, River or Lake, Ocean or Tide, Groundwater, Onsite Disposal, Stormwater</w:t>
            </w:r>
            <w:r w:rsidR="009B5C76" w:rsidRPr="00724768">
              <w:rPr>
                <w:szCs w:val="22"/>
              </w:rPr>
              <w:t>.</w:t>
            </w:r>
          </w:p>
          <w:p w14:paraId="3E604C1F" w14:textId="5EB40753" w:rsidR="004F59E0" w:rsidRPr="00724768" w:rsidRDefault="004F59E0" w:rsidP="001F5099">
            <w:pPr>
              <w:pStyle w:val="ListParagraph"/>
              <w:numPr>
                <w:ilvl w:val="0"/>
                <w:numId w:val="9"/>
              </w:numPr>
              <w:rPr>
                <w:szCs w:val="22"/>
                <w:highlight w:val="cyan"/>
              </w:rPr>
            </w:pPr>
            <w:r w:rsidRPr="00724768">
              <w:rPr>
                <w:b/>
                <w:szCs w:val="22"/>
              </w:rPr>
              <w:t>List all water treatment processes and wastewater treatment processes</w:t>
            </w:r>
            <w:r w:rsidRPr="00724768">
              <w:rPr>
                <w:szCs w:val="22"/>
              </w:rPr>
              <w:t>.</w:t>
            </w:r>
          </w:p>
          <w:p w14:paraId="4EB37476" w14:textId="7E83D702" w:rsidR="004F59E0" w:rsidRPr="00724768" w:rsidRDefault="004F59E0" w:rsidP="001F5099">
            <w:pPr>
              <w:pStyle w:val="ListParagraph"/>
              <w:numPr>
                <w:ilvl w:val="0"/>
                <w:numId w:val="9"/>
              </w:numPr>
              <w:rPr>
                <w:szCs w:val="22"/>
                <w:highlight w:val="cyan"/>
              </w:rPr>
            </w:pPr>
            <w:r w:rsidRPr="00724768">
              <w:rPr>
                <w:szCs w:val="22"/>
              </w:rPr>
              <w:t>For each water-using system</w:t>
            </w:r>
            <w:r w:rsidR="007072DA" w:rsidRPr="00724768">
              <w:rPr>
                <w:szCs w:val="22"/>
              </w:rPr>
              <w:t xml:space="preserve"> (A2)</w:t>
            </w:r>
            <w:r w:rsidRPr="00724768">
              <w:rPr>
                <w:szCs w:val="22"/>
              </w:rPr>
              <w:t xml:space="preserve">, indicate </w:t>
            </w:r>
            <w:r w:rsidR="00767919" w:rsidRPr="00724768">
              <w:rPr>
                <w:szCs w:val="22"/>
              </w:rPr>
              <w:t>which</w:t>
            </w:r>
            <w:r w:rsidRPr="00724768">
              <w:rPr>
                <w:szCs w:val="22"/>
              </w:rPr>
              <w:t xml:space="preserve"> water intake source</w:t>
            </w:r>
            <w:r w:rsidR="00767919" w:rsidRPr="00724768">
              <w:rPr>
                <w:szCs w:val="22"/>
              </w:rPr>
              <w:t>(</w:t>
            </w:r>
            <w:r w:rsidRPr="00724768">
              <w:rPr>
                <w:szCs w:val="22"/>
              </w:rPr>
              <w:t>s</w:t>
            </w:r>
            <w:r w:rsidR="00767919" w:rsidRPr="00724768">
              <w:rPr>
                <w:szCs w:val="22"/>
              </w:rPr>
              <w:t>)</w:t>
            </w:r>
            <w:r w:rsidRPr="00724768">
              <w:rPr>
                <w:szCs w:val="22"/>
              </w:rPr>
              <w:t>, wastewater discharge outlet</w:t>
            </w:r>
            <w:r w:rsidR="00767919" w:rsidRPr="00724768">
              <w:rPr>
                <w:szCs w:val="22"/>
              </w:rPr>
              <w:t>(</w:t>
            </w:r>
            <w:r w:rsidRPr="00724768">
              <w:rPr>
                <w:szCs w:val="22"/>
              </w:rPr>
              <w:t>s</w:t>
            </w:r>
            <w:r w:rsidR="00767919" w:rsidRPr="00724768">
              <w:rPr>
                <w:szCs w:val="22"/>
              </w:rPr>
              <w:t>)</w:t>
            </w:r>
            <w:r w:rsidRPr="00724768">
              <w:rPr>
                <w:szCs w:val="22"/>
              </w:rPr>
              <w:t>, water treatment process</w:t>
            </w:r>
            <w:r w:rsidR="00767919" w:rsidRPr="00724768">
              <w:rPr>
                <w:szCs w:val="22"/>
              </w:rPr>
              <w:t>(</w:t>
            </w:r>
            <w:r w:rsidRPr="00724768">
              <w:rPr>
                <w:szCs w:val="22"/>
              </w:rPr>
              <w:t>es</w:t>
            </w:r>
            <w:r w:rsidR="00767919" w:rsidRPr="00724768">
              <w:rPr>
                <w:szCs w:val="22"/>
              </w:rPr>
              <w:t>)</w:t>
            </w:r>
            <w:r w:rsidRPr="00724768">
              <w:rPr>
                <w:szCs w:val="22"/>
              </w:rPr>
              <w:t>, and wastewater treatment process</w:t>
            </w:r>
            <w:r w:rsidR="00767919" w:rsidRPr="00724768">
              <w:rPr>
                <w:szCs w:val="22"/>
              </w:rPr>
              <w:t>(</w:t>
            </w:r>
            <w:r w:rsidRPr="00724768">
              <w:rPr>
                <w:szCs w:val="22"/>
              </w:rPr>
              <w:t>es</w:t>
            </w:r>
            <w:r w:rsidR="00767919" w:rsidRPr="00724768">
              <w:rPr>
                <w:szCs w:val="22"/>
              </w:rPr>
              <w:t xml:space="preserve">) </w:t>
            </w:r>
            <w:r w:rsidR="00657D65" w:rsidRPr="00724768">
              <w:rPr>
                <w:szCs w:val="22"/>
              </w:rPr>
              <w:t>serve</w:t>
            </w:r>
            <w:r w:rsidR="00767919" w:rsidRPr="00724768">
              <w:rPr>
                <w:szCs w:val="22"/>
              </w:rPr>
              <w:t xml:space="preserve"> that system</w:t>
            </w:r>
            <w:r w:rsidR="00934838" w:rsidRPr="00724768">
              <w:rPr>
                <w:szCs w:val="22"/>
              </w:rPr>
              <w:t xml:space="preserve">. </w:t>
            </w:r>
            <w:r w:rsidR="00767919" w:rsidRPr="00724768">
              <w:rPr>
                <w:szCs w:val="22"/>
              </w:rPr>
              <w:t>Also,</w:t>
            </w:r>
            <w:r w:rsidR="00934838" w:rsidRPr="00724768">
              <w:rPr>
                <w:szCs w:val="22"/>
              </w:rPr>
              <w:t xml:space="preserve"> </w:t>
            </w:r>
            <w:r w:rsidR="00767919" w:rsidRPr="00724768">
              <w:rPr>
                <w:szCs w:val="22"/>
              </w:rPr>
              <w:t>specify</w:t>
            </w:r>
            <w:r w:rsidR="00934838" w:rsidRPr="00724768">
              <w:rPr>
                <w:szCs w:val="22"/>
              </w:rPr>
              <w:t xml:space="preserve"> the </w:t>
            </w:r>
            <w:r w:rsidR="00767919" w:rsidRPr="00724768">
              <w:rPr>
                <w:b/>
                <w:szCs w:val="22"/>
              </w:rPr>
              <w:t>percent</w:t>
            </w:r>
            <w:r w:rsidR="00934838" w:rsidRPr="00724768">
              <w:rPr>
                <w:b/>
                <w:szCs w:val="22"/>
              </w:rPr>
              <w:t xml:space="preserve"> </w:t>
            </w:r>
            <w:r w:rsidR="00F255FC" w:rsidRPr="00724768">
              <w:rPr>
                <w:b/>
                <w:szCs w:val="22"/>
              </w:rPr>
              <w:t>of water flow</w:t>
            </w:r>
            <w:r w:rsidR="00657D65" w:rsidRPr="00724768">
              <w:rPr>
                <w:b/>
                <w:szCs w:val="22"/>
              </w:rPr>
              <w:t>,</w:t>
            </w:r>
            <w:r w:rsidR="00F255FC" w:rsidRPr="00724768">
              <w:rPr>
                <w:szCs w:val="22"/>
              </w:rPr>
              <w:t xml:space="preserve"> </w:t>
            </w:r>
            <w:r w:rsidR="00767919" w:rsidRPr="00724768">
              <w:rPr>
                <w:szCs w:val="22"/>
              </w:rPr>
              <w:t xml:space="preserve">if a system is </w:t>
            </w:r>
            <w:r w:rsidR="00657D65" w:rsidRPr="00724768">
              <w:rPr>
                <w:szCs w:val="22"/>
              </w:rPr>
              <w:t>served by</w:t>
            </w:r>
            <w:r w:rsidR="0038751B" w:rsidRPr="00724768">
              <w:rPr>
                <w:szCs w:val="22"/>
              </w:rPr>
              <w:t xml:space="preserve"> multiple items</w:t>
            </w:r>
            <w:r w:rsidR="00657D65" w:rsidRPr="00724768">
              <w:rPr>
                <w:szCs w:val="22"/>
              </w:rPr>
              <w:t xml:space="preserve"> listed in </w:t>
            </w:r>
            <w:r w:rsidR="007072DA" w:rsidRPr="00724768">
              <w:rPr>
                <w:szCs w:val="22"/>
              </w:rPr>
              <w:t>B</w:t>
            </w:r>
            <w:r w:rsidR="0049399D" w:rsidRPr="00724768">
              <w:rPr>
                <w:szCs w:val="22"/>
              </w:rPr>
              <w:t>1–</w:t>
            </w:r>
            <w:r w:rsidR="007072DA" w:rsidRPr="00724768">
              <w:rPr>
                <w:szCs w:val="22"/>
              </w:rPr>
              <w:t>B</w:t>
            </w:r>
            <w:r w:rsidR="0049399D" w:rsidRPr="00724768">
              <w:rPr>
                <w:szCs w:val="22"/>
              </w:rPr>
              <w:t>3.</w:t>
            </w:r>
            <w:r w:rsidR="00767919" w:rsidRPr="00724768">
              <w:rPr>
                <w:szCs w:val="22"/>
                <w:highlight w:val="cyan"/>
              </w:rPr>
              <w:t xml:space="preserve"> </w:t>
            </w:r>
          </w:p>
          <w:p w14:paraId="39C8B454" w14:textId="1A8271FF" w:rsidR="006D35FA" w:rsidRPr="00635650" w:rsidRDefault="006D35FA" w:rsidP="001F5099">
            <w:pPr>
              <w:pStyle w:val="ListParagraph"/>
              <w:numPr>
                <w:ilvl w:val="0"/>
                <w:numId w:val="9"/>
              </w:numPr>
              <w:rPr>
                <w:szCs w:val="22"/>
                <w:highlight w:val="cyan"/>
              </w:rPr>
            </w:pPr>
            <w:r w:rsidRPr="00635650">
              <w:rPr>
                <w:szCs w:val="22"/>
              </w:rPr>
              <w:t xml:space="preserve">For each water-using system, mark [x] </w:t>
            </w:r>
            <w:r w:rsidR="0049399D" w:rsidRPr="00635650">
              <w:rPr>
                <w:szCs w:val="22"/>
              </w:rPr>
              <w:t>if the</w:t>
            </w:r>
            <w:r w:rsidRPr="00635650">
              <w:rPr>
                <w:szCs w:val="22"/>
              </w:rPr>
              <w:t xml:space="preserve"> following exists:</w:t>
            </w:r>
          </w:p>
          <w:p w14:paraId="0062B1B2" w14:textId="77777777" w:rsidR="00973388" w:rsidRPr="00F37FBA" w:rsidRDefault="00973388" w:rsidP="001F5099">
            <w:pPr>
              <w:pStyle w:val="ListParagraph"/>
              <w:numPr>
                <w:ilvl w:val="1"/>
                <w:numId w:val="10"/>
              </w:numPr>
              <w:rPr>
                <w:rStyle w:val="tablecontentChar"/>
                <w:sz w:val="22"/>
                <w:szCs w:val="22"/>
              </w:rPr>
            </w:pPr>
            <w:r w:rsidRPr="00F37FBA">
              <w:rPr>
                <w:rStyle w:val="tablecontentChar"/>
                <w:sz w:val="22"/>
                <w:szCs w:val="22"/>
              </w:rPr>
              <w:t>Water recirculation within a system (such as, in the cooling tower)</w:t>
            </w:r>
          </w:p>
          <w:p w14:paraId="6547BA1A" w14:textId="089804E4" w:rsidR="00973388" w:rsidRPr="00F37FBA" w:rsidRDefault="00973388" w:rsidP="001F5099">
            <w:pPr>
              <w:pStyle w:val="ListParagraph"/>
              <w:numPr>
                <w:ilvl w:val="1"/>
                <w:numId w:val="10"/>
              </w:numPr>
              <w:rPr>
                <w:rStyle w:val="tablecontentChar"/>
                <w:sz w:val="22"/>
                <w:szCs w:val="22"/>
              </w:rPr>
            </w:pPr>
            <w:r w:rsidRPr="00F37FBA">
              <w:rPr>
                <w:rStyle w:val="tablecontentChar"/>
                <w:sz w:val="22"/>
                <w:szCs w:val="22"/>
              </w:rPr>
              <w:t xml:space="preserve">Water recycled for use in other </w:t>
            </w:r>
            <w:proofErr w:type="gramStart"/>
            <w:r w:rsidRPr="00F37FBA">
              <w:rPr>
                <w:rStyle w:val="tablecontentChar"/>
                <w:sz w:val="22"/>
                <w:szCs w:val="22"/>
              </w:rPr>
              <w:t>systems</w:t>
            </w:r>
            <w:proofErr w:type="gramEnd"/>
          </w:p>
          <w:p w14:paraId="0BBB5962" w14:textId="77777777" w:rsidR="00973388" w:rsidRPr="00F37FBA" w:rsidRDefault="00973388" w:rsidP="001F5099">
            <w:pPr>
              <w:pStyle w:val="ListParagraph"/>
              <w:numPr>
                <w:ilvl w:val="1"/>
                <w:numId w:val="10"/>
              </w:numPr>
              <w:rPr>
                <w:rStyle w:val="tablecontentChar"/>
                <w:sz w:val="22"/>
                <w:szCs w:val="22"/>
              </w:rPr>
            </w:pPr>
            <w:r w:rsidRPr="00F37FBA">
              <w:rPr>
                <w:rStyle w:val="tablecontentChar"/>
                <w:sz w:val="22"/>
                <w:szCs w:val="22"/>
              </w:rPr>
              <w:t xml:space="preserve">Water used in </w:t>
            </w:r>
            <w:proofErr w:type="gramStart"/>
            <w:r w:rsidRPr="00F37FBA">
              <w:rPr>
                <w:rStyle w:val="tablecontentChar"/>
                <w:sz w:val="22"/>
                <w:szCs w:val="22"/>
              </w:rPr>
              <w:t>products</w:t>
            </w:r>
            <w:proofErr w:type="gramEnd"/>
            <w:r w:rsidRPr="00F37FBA">
              <w:rPr>
                <w:rStyle w:val="tablecontentChar"/>
                <w:sz w:val="22"/>
                <w:szCs w:val="22"/>
              </w:rPr>
              <w:t xml:space="preserve"> </w:t>
            </w:r>
          </w:p>
          <w:p w14:paraId="2D60AF9D" w14:textId="77777777" w:rsidR="00973388" w:rsidRPr="00F37FBA" w:rsidRDefault="00973388" w:rsidP="001F5099">
            <w:pPr>
              <w:pStyle w:val="ListParagraph"/>
              <w:numPr>
                <w:ilvl w:val="1"/>
                <w:numId w:val="10"/>
              </w:numPr>
              <w:rPr>
                <w:rStyle w:val="tablecontentChar"/>
                <w:sz w:val="22"/>
                <w:szCs w:val="22"/>
              </w:rPr>
            </w:pPr>
            <w:r w:rsidRPr="00F37FBA">
              <w:rPr>
                <w:rStyle w:val="tablecontentChar"/>
                <w:sz w:val="22"/>
                <w:szCs w:val="22"/>
              </w:rPr>
              <w:t>Evaporative loss (such as, in the cooling tower)</w:t>
            </w:r>
          </w:p>
          <w:p w14:paraId="713DD78C" w14:textId="77777777" w:rsidR="00973388" w:rsidRPr="00F37FBA" w:rsidRDefault="00973388" w:rsidP="001F5099">
            <w:pPr>
              <w:pStyle w:val="ListParagraph"/>
              <w:numPr>
                <w:ilvl w:val="1"/>
                <w:numId w:val="10"/>
              </w:numPr>
              <w:rPr>
                <w:rStyle w:val="tablecontentChar"/>
                <w:sz w:val="22"/>
                <w:szCs w:val="22"/>
              </w:rPr>
            </w:pPr>
            <w:r w:rsidRPr="00F37FBA">
              <w:rPr>
                <w:rStyle w:val="tablecontentChar"/>
                <w:sz w:val="22"/>
                <w:szCs w:val="22"/>
              </w:rPr>
              <w:t xml:space="preserve">Consumptive loss (such as, in the kitchen for drinking or food preparation, for irrigation, etc.) </w:t>
            </w:r>
          </w:p>
          <w:p w14:paraId="390854B5" w14:textId="77777777" w:rsidR="00973388" w:rsidRPr="006D35FA" w:rsidRDefault="00973388" w:rsidP="006D35FA">
            <w:pPr>
              <w:ind w:left="360"/>
              <w:rPr>
                <w:szCs w:val="22"/>
              </w:rPr>
            </w:pPr>
          </w:p>
          <w:p w14:paraId="5150B109" w14:textId="44FCE560" w:rsidR="009B5C76" w:rsidRPr="007072DA" w:rsidRDefault="00F66BF0" w:rsidP="001F5099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  <w:szCs w:val="22"/>
              </w:rPr>
            </w:pPr>
            <w:r w:rsidRPr="007072DA">
              <w:rPr>
                <w:b/>
                <w:szCs w:val="22"/>
              </w:rPr>
              <w:t>Draw</w:t>
            </w:r>
            <w:r w:rsidR="009B5C76" w:rsidRPr="007072DA">
              <w:rPr>
                <w:b/>
                <w:szCs w:val="22"/>
              </w:rPr>
              <w:t xml:space="preserve"> a water flow diagram showing all items listed in the </w:t>
            </w:r>
            <w:r w:rsidR="00F12897" w:rsidRPr="007072DA">
              <w:rPr>
                <w:b/>
                <w:szCs w:val="22"/>
              </w:rPr>
              <w:t>Master T</w:t>
            </w:r>
            <w:r w:rsidR="009B5C76" w:rsidRPr="007072DA">
              <w:rPr>
                <w:b/>
                <w:szCs w:val="22"/>
              </w:rPr>
              <w:t>able</w:t>
            </w:r>
            <w:r w:rsidR="007A6572" w:rsidRPr="007072DA">
              <w:rPr>
                <w:b/>
                <w:szCs w:val="22"/>
              </w:rPr>
              <w:t>.</w:t>
            </w:r>
            <w:r w:rsidR="009B5C76" w:rsidRPr="007072DA">
              <w:rPr>
                <w:b/>
                <w:szCs w:val="22"/>
              </w:rPr>
              <w:t xml:space="preserve"> </w:t>
            </w:r>
          </w:p>
          <w:p w14:paraId="1FA47DB7" w14:textId="7B56F19C" w:rsidR="009B5C76" w:rsidRPr="00635650" w:rsidRDefault="00F66BF0" w:rsidP="001F5099">
            <w:pPr>
              <w:pStyle w:val="ListParagraph"/>
              <w:numPr>
                <w:ilvl w:val="0"/>
                <w:numId w:val="11"/>
              </w:numPr>
              <w:rPr>
                <w:szCs w:val="22"/>
                <w:highlight w:val="cyan"/>
              </w:rPr>
            </w:pPr>
            <w:r w:rsidRPr="00635650">
              <w:rPr>
                <w:szCs w:val="22"/>
              </w:rPr>
              <w:t xml:space="preserve">Draw </w:t>
            </w:r>
            <w:r w:rsidRPr="00635650">
              <w:rPr>
                <w:b/>
                <w:szCs w:val="22"/>
              </w:rPr>
              <w:t>w</w:t>
            </w:r>
            <w:r w:rsidR="009B5C76" w:rsidRPr="00635650">
              <w:rPr>
                <w:b/>
                <w:szCs w:val="22"/>
              </w:rPr>
              <w:t>ater intake sources</w:t>
            </w:r>
            <w:r w:rsidR="009B5C76" w:rsidRPr="00635650">
              <w:rPr>
                <w:szCs w:val="22"/>
              </w:rPr>
              <w:t xml:space="preserve"> </w:t>
            </w:r>
            <w:r w:rsidR="003D03AA" w:rsidRPr="00635650">
              <w:rPr>
                <w:szCs w:val="22"/>
              </w:rPr>
              <w:t>(</w:t>
            </w:r>
            <w:r w:rsidR="007072DA" w:rsidRPr="00635650">
              <w:rPr>
                <w:szCs w:val="22"/>
              </w:rPr>
              <w:t>B</w:t>
            </w:r>
            <w:r w:rsidR="003D03AA" w:rsidRPr="00635650">
              <w:rPr>
                <w:szCs w:val="22"/>
              </w:rPr>
              <w:t xml:space="preserve">1) </w:t>
            </w:r>
            <w:r w:rsidR="009B5C76" w:rsidRPr="00635650">
              <w:rPr>
                <w:szCs w:val="22"/>
              </w:rPr>
              <w:t>as boxes on the left</w:t>
            </w:r>
            <w:r w:rsidRPr="00635650">
              <w:rPr>
                <w:szCs w:val="22"/>
              </w:rPr>
              <w:t>.</w:t>
            </w:r>
          </w:p>
          <w:p w14:paraId="2EE7ECCB" w14:textId="303DA582" w:rsidR="00935A92" w:rsidRPr="00635650" w:rsidRDefault="00935A92" w:rsidP="001F5099">
            <w:pPr>
              <w:pStyle w:val="ListParagraph"/>
              <w:numPr>
                <w:ilvl w:val="0"/>
                <w:numId w:val="11"/>
              </w:numPr>
              <w:rPr>
                <w:szCs w:val="22"/>
                <w:highlight w:val="cyan"/>
              </w:rPr>
            </w:pPr>
            <w:r w:rsidRPr="00635650">
              <w:rPr>
                <w:szCs w:val="22"/>
              </w:rPr>
              <w:t xml:space="preserve">Draw </w:t>
            </w:r>
            <w:r w:rsidRPr="00635650">
              <w:rPr>
                <w:b/>
                <w:szCs w:val="22"/>
              </w:rPr>
              <w:t>wastewater discharge outlets</w:t>
            </w:r>
            <w:r w:rsidRPr="00635650">
              <w:rPr>
                <w:szCs w:val="22"/>
              </w:rPr>
              <w:t xml:space="preserve"> </w:t>
            </w:r>
            <w:r w:rsidR="003D03AA" w:rsidRPr="00635650">
              <w:rPr>
                <w:szCs w:val="22"/>
              </w:rPr>
              <w:t>(</w:t>
            </w:r>
            <w:r w:rsidR="007072DA" w:rsidRPr="00635650">
              <w:rPr>
                <w:szCs w:val="22"/>
              </w:rPr>
              <w:t>B</w:t>
            </w:r>
            <w:r w:rsidR="003D03AA" w:rsidRPr="00635650">
              <w:rPr>
                <w:szCs w:val="22"/>
              </w:rPr>
              <w:t xml:space="preserve">2) </w:t>
            </w:r>
            <w:r w:rsidRPr="00635650">
              <w:rPr>
                <w:szCs w:val="22"/>
              </w:rPr>
              <w:t>as boxes on the right.</w:t>
            </w:r>
          </w:p>
          <w:p w14:paraId="57E71E75" w14:textId="166D549B" w:rsidR="00935A92" w:rsidRPr="00635650" w:rsidRDefault="00F66BF0" w:rsidP="001F5099">
            <w:pPr>
              <w:pStyle w:val="ListParagraph"/>
              <w:numPr>
                <w:ilvl w:val="0"/>
                <w:numId w:val="11"/>
              </w:numPr>
              <w:rPr>
                <w:szCs w:val="22"/>
                <w:highlight w:val="cyan"/>
              </w:rPr>
            </w:pPr>
            <w:r w:rsidRPr="00635650">
              <w:rPr>
                <w:szCs w:val="22"/>
              </w:rPr>
              <w:t xml:space="preserve">Draw </w:t>
            </w:r>
            <w:r w:rsidRPr="00635650">
              <w:rPr>
                <w:b/>
                <w:szCs w:val="22"/>
              </w:rPr>
              <w:t>w</w:t>
            </w:r>
            <w:r w:rsidR="009B5C76" w:rsidRPr="00635650">
              <w:rPr>
                <w:b/>
                <w:szCs w:val="22"/>
              </w:rPr>
              <w:t>ater-using systems</w:t>
            </w:r>
            <w:r w:rsidR="009B5C76" w:rsidRPr="00635650">
              <w:rPr>
                <w:szCs w:val="22"/>
              </w:rPr>
              <w:t xml:space="preserve"> </w:t>
            </w:r>
            <w:r w:rsidR="007072DA" w:rsidRPr="00635650">
              <w:rPr>
                <w:szCs w:val="22"/>
              </w:rPr>
              <w:t xml:space="preserve">(A2) </w:t>
            </w:r>
            <w:r w:rsidR="009B5C76" w:rsidRPr="00635650">
              <w:rPr>
                <w:szCs w:val="22"/>
              </w:rPr>
              <w:t>as boxes in the middle</w:t>
            </w:r>
            <w:r w:rsidRPr="00635650">
              <w:rPr>
                <w:szCs w:val="22"/>
              </w:rPr>
              <w:t>.</w:t>
            </w:r>
          </w:p>
          <w:p w14:paraId="7DBCB370" w14:textId="7EBF8834" w:rsidR="00BE6224" w:rsidRPr="00635650" w:rsidRDefault="00BE6224" w:rsidP="001F5099">
            <w:pPr>
              <w:pStyle w:val="ListParagraph"/>
              <w:numPr>
                <w:ilvl w:val="0"/>
                <w:numId w:val="11"/>
              </w:numPr>
              <w:rPr>
                <w:szCs w:val="22"/>
                <w:highlight w:val="cyan"/>
              </w:rPr>
            </w:pPr>
            <w:r w:rsidRPr="00635650">
              <w:rPr>
                <w:szCs w:val="22"/>
              </w:rPr>
              <w:t xml:space="preserve">Draw </w:t>
            </w:r>
            <w:r w:rsidRPr="00635650">
              <w:rPr>
                <w:b/>
                <w:szCs w:val="22"/>
              </w:rPr>
              <w:t xml:space="preserve">water treatment processes </w:t>
            </w:r>
            <w:r w:rsidRPr="00635650">
              <w:rPr>
                <w:bCs/>
                <w:szCs w:val="22"/>
              </w:rPr>
              <w:t>and</w:t>
            </w:r>
            <w:r w:rsidRPr="00635650">
              <w:rPr>
                <w:b/>
                <w:szCs w:val="22"/>
              </w:rPr>
              <w:t xml:space="preserve"> wastewater treatment processes</w:t>
            </w:r>
            <w:r w:rsidRPr="00635650">
              <w:rPr>
                <w:bCs/>
                <w:szCs w:val="22"/>
              </w:rPr>
              <w:t xml:space="preserve"> </w:t>
            </w:r>
            <w:r w:rsidR="007072DA" w:rsidRPr="00635650">
              <w:rPr>
                <w:bCs/>
                <w:szCs w:val="22"/>
              </w:rPr>
              <w:t xml:space="preserve">(B3) </w:t>
            </w:r>
            <w:r w:rsidRPr="00635650">
              <w:rPr>
                <w:bCs/>
                <w:szCs w:val="22"/>
              </w:rPr>
              <w:t>as boxes between sources and systems and between systems and wastewater discharge outlets, respectively.</w:t>
            </w:r>
          </w:p>
          <w:p w14:paraId="02913DC1" w14:textId="0D26829B" w:rsidR="009B5C76" w:rsidRPr="00635650" w:rsidRDefault="009B5C76" w:rsidP="001F5099">
            <w:pPr>
              <w:pStyle w:val="ListParagraph"/>
              <w:numPr>
                <w:ilvl w:val="0"/>
                <w:numId w:val="11"/>
              </w:numPr>
              <w:rPr>
                <w:szCs w:val="22"/>
                <w:highlight w:val="cyan"/>
              </w:rPr>
            </w:pPr>
            <w:r w:rsidRPr="00635650">
              <w:rPr>
                <w:szCs w:val="22"/>
              </w:rPr>
              <w:t xml:space="preserve">Connect </w:t>
            </w:r>
            <w:r w:rsidR="007072DA" w:rsidRPr="00635650">
              <w:rPr>
                <w:szCs w:val="22"/>
              </w:rPr>
              <w:t>C</w:t>
            </w:r>
            <w:r w:rsidR="00935A92" w:rsidRPr="00635650">
              <w:rPr>
                <w:szCs w:val="22"/>
              </w:rPr>
              <w:t xml:space="preserve">1 </w:t>
            </w:r>
            <w:r w:rsidR="00BE6224" w:rsidRPr="00635650">
              <w:rPr>
                <w:szCs w:val="22"/>
              </w:rPr>
              <w:t xml:space="preserve">through </w:t>
            </w:r>
            <w:r w:rsidR="007072DA" w:rsidRPr="00635650">
              <w:rPr>
                <w:szCs w:val="22"/>
              </w:rPr>
              <w:t>C</w:t>
            </w:r>
            <w:r w:rsidR="00BE6224" w:rsidRPr="00635650">
              <w:rPr>
                <w:szCs w:val="22"/>
              </w:rPr>
              <w:t>4</w:t>
            </w:r>
            <w:r w:rsidRPr="00635650">
              <w:rPr>
                <w:szCs w:val="22"/>
              </w:rPr>
              <w:t xml:space="preserve"> using arrows to indicate water </w:t>
            </w:r>
            <w:r w:rsidR="00BE6224" w:rsidRPr="00635650">
              <w:rPr>
                <w:szCs w:val="22"/>
              </w:rPr>
              <w:t>flows</w:t>
            </w:r>
            <w:r w:rsidR="00935A92" w:rsidRPr="00635650">
              <w:rPr>
                <w:szCs w:val="22"/>
              </w:rPr>
              <w:t>. Also, d</w:t>
            </w:r>
            <w:r w:rsidR="00F66BF0" w:rsidRPr="00635650">
              <w:rPr>
                <w:szCs w:val="22"/>
              </w:rPr>
              <w:t>raw</w:t>
            </w:r>
            <w:r w:rsidRPr="00635650">
              <w:rPr>
                <w:szCs w:val="22"/>
              </w:rPr>
              <w:t xml:space="preserve"> arrows to/from </w:t>
            </w:r>
            <w:r w:rsidR="00F255FC" w:rsidRPr="00635650">
              <w:rPr>
                <w:szCs w:val="22"/>
              </w:rPr>
              <w:t xml:space="preserve">each </w:t>
            </w:r>
            <w:r w:rsidRPr="00635650">
              <w:rPr>
                <w:szCs w:val="22"/>
              </w:rPr>
              <w:t>system to indicate</w:t>
            </w:r>
            <w:r w:rsidR="006D35FA" w:rsidRPr="00635650">
              <w:rPr>
                <w:szCs w:val="22"/>
              </w:rPr>
              <w:t xml:space="preserve"> water flows </w:t>
            </w:r>
            <w:r w:rsidR="00260B7E" w:rsidRPr="00635650">
              <w:rPr>
                <w:szCs w:val="22"/>
              </w:rPr>
              <w:t>identified under</w:t>
            </w:r>
            <w:r w:rsidR="006D35FA" w:rsidRPr="00635650">
              <w:rPr>
                <w:szCs w:val="22"/>
              </w:rPr>
              <w:t xml:space="preserve"> </w:t>
            </w:r>
            <w:r w:rsidR="007072DA" w:rsidRPr="00635650">
              <w:rPr>
                <w:szCs w:val="22"/>
              </w:rPr>
              <w:t>B</w:t>
            </w:r>
            <w:r w:rsidR="00935A92" w:rsidRPr="00635650">
              <w:rPr>
                <w:szCs w:val="22"/>
              </w:rPr>
              <w:t>5</w:t>
            </w:r>
            <w:r w:rsidR="00260B7E" w:rsidRPr="00635650">
              <w:rPr>
                <w:szCs w:val="22"/>
              </w:rPr>
              <w:t>.</w:t>
            </w:r>
          </w:p>
          <w:p w14:paraId="0D7E87AF" w14:textId="645D14BB" w:rsidR="009B5C76" w:rsidRPr="00635650" w:rsidRDefault="009B5C76" w:rsidP="001F5099">
            <w:pPr>
              <w:pStyle w:val="ListParagraph"/>
              <w:numPr>
                <w:ilvl w:val="0"/>
                <w:numId w:val="11"/>
              </w:numPr>
              <w:rPr>
                <w:szCs w:val="22"/>
                <w:highlight w:val="cyan"/>
              </w:rPr>
            </w:pPr>
            <w:r w:rsidRPr="00635650">
              <w:rPr>
                <w:szCs w:val="22"/>
              </w:rPr>
              <w:t>Mark annual water flow estimates for all arrows, where available</w:t>
            </w:r>
            <w:r w:rsidR="00767919" w:rsidRPr="00635650">
              <w:rPr>
                <w:szCs w:val="22"/>
              </w:rPr>
              <w:t>,</w:t>
            </w:r>
            <w:r w:rsidRPr="00635650">
              <w:rPr>
                <w:szCs w:val="22"/>
              </w:rPr>
              <w:t xml:space="preserve"> using:</w:t>
            </w:r>
          </w:p>
          <w:p w14:paraId="4A2805D6" w14:textId="2D8D0F38" w:rsidR="009B5C76" w:rsidRPr="007072DA" w:rsidRDefault="00657D65" w:rsidP="001F5099">
            <w:pPr>
              <w:pStyle w:val="ListParagraph"/>
              <w:numPr>
                <w:ilvl w:val="1"/>
                <w:numId w:val="12"/>
              </w:numPr>
              <w:rPr>
                <w:rStyle w:val="tablecontentChar"/>
                <w:sz w:val="22"/>
                <w:szCs w:val="22"/>
              </w:rPr>
            </w:pPr>
            <w:r w:rsidRPr="007072DA">
              <w:rPr>
                <w:rStyle w:val="tablecontentChar"/>
                <w:sz w:val="22"/>
                <w:szCs w:val="22"/>
              </w:rPr>
              <w:t>Data from m</w:t>
            </w:r>
            <w:r w:rsidR="009B5C76" w:rsidRPr="007072DA">
              <w:rPr>
                <w:rStyle w:val="tablecontentChar"/>
                <w:sz w:val="22"/>
                <w:szCs w:val="22"/>
              </w:rPr>
              <w:t>eters and sub-meters</w:t>
            </w:r>
            <w:r w:rsidRPr="007072DA">
              <w:rPr>
                <w:rStyle w:val="tablecontentChar"/>
                <w:sz w:val="22"/>
                <w:szCs w:val="22"/>
              </w:rPr>
              <w:t>,</w:t>
            </w:r>
          </w:p>
          <w:p w14:paraId="7C74C498" w14:textId="25883739" w:rsidR="009B5C76" w:rsidRPr="00F37FBA" w:rsidRDefault="009B5C76" w:rsidP="001F5099">
            <w:pPr>
              <w:pStyle w:val="ListParagraph"/>
              <w:numPr>
                <w:ilvl w:val="1"/>
                <w:numId w:val="12"/>
              </w:numPr>
              <w:rPr>
                <w:rStyle w:val="tablecontentChar"/>
                <w:sz w:val="22"/>
                <w:szCs w:val="22"/>
              </w:rPr>
            </w:pPr>
            <w:r w:rsidRPr="00F37FBA">
              <w:rPr>
                <w:rStyle w:val="tablecontentChar"/>
                <w:sz w:val="22"/>
                <w:szCs w:val="22"/>
              </w:rPr>
              <w:t>Calculations based on observations, operation records, rules of thumb, etc.</w:t>
            </w:r>
            <w:r w:rsidR="00657D65" w:rsidRPr="00F37FBA">
              <w:rPr>
                <w:rStyle w:val="tablecontentChar"/>
                <w:sz w:val="22"/>
                <w:szCs w:val="22"/>
              </w:rPr>
              <w:t>,</w:t>
            </w:r>
          </w:p>
          <w:p w14:paraId="25504426" w14:textId="277DF393" w:rsidR="00E72E84" w:rsidRPr="00F37FBA" w:rsidRDefault="00657D65" w:rsidP="001F5099">
            <w:pPr>
              <w:pStyle w:val="ListParagraph"/>
              <w:numPr>
                <w:ilvl w:val="1"/>
                <w:numId w:val="12"/>
              </w:numPr>
              <w:rPr>
                <w:rStyle w:val="tablecontentChar"/>
                <w:sz w:val="22"/>
                <w:szCs w:val="22"/>
              </w:rPr>
            </w:pPr>
            <w:r w:rsidRPr="00F37FBA">
              <w:rPr>
                <w:rStyle w:val="tablecontentChar"/>
                <w:sz w:val="22"/>
                <w:szCs w:val="22"/>
              </w:rPr>
              <w:t>Estimates based on s</w:t>
            </w:r>
            <w:r w:rsidR="009B5C76" w:rsidRPr="00F37FBA">
              <w:rPr>
                <w:rStyle w:val="tablecontentChar"/>
                <w:sz w:val="22"/>
                <w:szCs w:val="22"/>
              </w:rPr>
              <w:t xml:space="preserve">hort-term monitoring </w:t>
            </w:r>
            <w:r w:rsidR="00970FCD" w:rsidRPr="00F37FBA">
              <w:rPr>
                <w:rStyle w:val="tablecontentChar"/>
                <w:sz w:val="22"/>
                <w:szCs w:val="22"/>
              </w:rPr>
              <w:t>prior to</w:t>
            </w:r>
            <w:r w:rsidR="009B5C76" w:rsidRPr="00F37FBA">
              <w:rPr>
                <w:rStyle w:val="tablecontentChar"/>
                <w:sz w:val="22"/>
                <w:szCs w:val="22"/>
              </w:rPr>
              <w:t xml:space="preserve"> </w:t>
            </w:r>
            <w:r w:rsidRPr="00F37FBA">
              <w:rPr>
                <w:rStyle w:val="tablecontentChar"/>
                <w:sz w:val="22"/>
                <w:szCs w:val="22"/>
              </w:rPr>
              <w:t>or spot measurements during</w:t>
            </w:r>
            <w:r w:rsidR="009B5C76" w:rsidRPr="00F37FBA">
              <w:rPr>
                <w:rStyle w:val="tablecontentChar"/>
                <w:sz w:val="22"/>
                <w:szCs w:val="22"/>
              </w:rPr>
              <w:t xml:space="preserve"> W</w:t>
            </w:r>
            <w:r w:rsidR="00A63175" w:rsidRPr="00F37FBA">
              <w:rPr>
                <w:rStyle w:val="tablecontentChar"/>
                <w:sz w:val="22"/>
                <w:szCs w:val="22"/>
              </w:rPr>
              <w:t>ater</w:t>
            </w:r>
            <w:r w:rsidR="009B5C76" w:rsidRPr="00F37FBA">
              <w:rPr>
                <w:rStyle w:val="tablecontentChar"/>
                <w:sz w:val="22"/>
                <w:szCs w:val="22"/>
              </w:rPr>
              <w:t xml:space="preserve"> INPLT</w:t>
            </w:r>
            <w:r w:rsidR="004A2577" w:rsidRPr="00F37FBA">
              <w:rPr>
                <w:rStyle w:val="tablecontentChar"/>
                <w:sz w:val="22"/>
                <w:szCs w:val="22"/>
              </w:rPr>
              <w:t>.</w:t>
            </w:r>
          </w:p>
          <w:p w14:paraId="18BD0AB9" w14:textId="77777777" w:rsidR="00657D65" w:rsidRPr="00657D65" w:rsidRDefault="00657D65" w:rsidP="00657D65">
            <w:pPr>
              <w:pStyle w:val="ListParagraph"/>
              <w:ind w:left="1242"/>
              <w:rPr>
                <w:szCs w:val="22"/>
              </w:rPr>
            </w:pPr>
          </w:p>
          <w:p w14:paraId="6441772C" w14:textId="3878D8DB" w:rsidR="00B4737C" w:rsidRPr="005F643C" w:rsidRDefault="00F06F77" w:rsidP="001F5099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  <w:szCs w:val="22"/>
              </w:rPr>
            </w:pPr>
            <w:r w:rsidRPr="005F643C">
              <w:rPr>
                <w:b/>
                <w:szCs w:val="22"/>
              </w:rPr>
              <w:t>R</w:t>
            </w:r>
            <w:r w:rsidR="00E72E84" w:rsidRPr="005F643C">
              <w:rPr>
                <w:b/>
                <w:szCs w:val="22"/>
              </w:rPr>
              <w:t xml:space="preserve">efine </w:t>
            </w:r>
            <w:r w:rsidRPr="005F643C">
              <w:rPr>
                <w:b/>
                <w:szCs w:val="22"/>
              </w:rPr>
              <w:t>the water flo</w:t>
            </w:r>
            <w:r w:rsidR="007072DA">
              <w:rPr>
                <w:b/>
                <w:szCs w:val="22"/>
              </w:rPr>
              <w:t>w</w:t>
            </w:r>
            <w:r w:rsidRPr="005F643C">
              <w:rPr>
                <w:b/>
                <w:szCs w:val="22"/>
              </w:rPr>
              <w:t xml:space="preserve"> diagram, </w:t>
            </w:r>
            <w:r w:rsidR="00E72E84" w:rsidRPr="005F643C">
              <w:rPr>
                <w:b/>
                <w:szCs w:val="22"/>
              </w:rPr>
              <w:t>as needed</w:t>
            </w:r>
            <w:r w:rsidRPr="005F643C">
              <w:rPr>
                <w:b/>
                <w:szCs w:val="22"/>
              </w:rPr>
              <w:t xml:space="preserve"> to simplify,</w:t>
            </w:r>
            <w:r w:rsidR="00E72E84" w:rsidRPr="005F643C">
              <w:rPr>
                <w:b/>
                <w:szCs w:val="22"/>
              </w:rPr>
              <w:t xml:space="preserve"> by relocating or reordering </w:t>
            </w:r>
            <w:r w:rsidRPr="005F643C">
              <w:rPr>
                <w:b/>
                <w:szCs w:val="22"/>
              </w:rPr>
              <w:t xml:space="preserve">the </w:t>
            </w:r>
            <w:r w:rsidR="00E72E84" w:rsidRPr="005F643C">
              <w:rPr>
                <w:b/>
                <w:szCs w:val="22"/>
              </w:rPr>
              <w:t>boxes and arrows.</w:t>
            </w:r>
          </w:p>
          <w:p w14:paraId="5587C030" w14:textId="73537878" w:rsidR="00B4737C" w:rsidRPr="00F06F77" w:rsidRDefault="00B4737C" w:rsidP="00B4737C">
            <w:pPr>
              <w:pStyle w:val="ListParagraph"/>
              <w:ind w:left="360"/>
              <w:rPr>
                <w:b/>
                <w:szCs w:val="22"/>
              </w:rPr>
            </w:pPr>
          </w:p>
        </w:tc>
      </w:tr>
    </w:tbl>
    <w:p w14:paraId="061F50A0" w14:textId="128957EC" w:rsidR="00E72E84" w:rsidRDefault="00E72E84" w:rsidP="00EC1461">
      <w:pPr>
        <w:sectPr w:rsidR="00E72E84" w:rsidSect="00282DAD">
          <w:type w:val="continuous"/>
          <w:pgSz w:w="15840" w:h="12240" w:orient="landscape" w:code="1"/>
          <w:pgMar w:top="864" w:right="864" w:bottom="864" w:left="864" w:header="720" w:footer="720" w:gutter="0"/>
          <w:pgNumType w:start="0"/>
          <w:cols w:num="2" w:space="720"/>
          <w:titlePg/>
          <w:docGrid w:linePitch="326"/>
        </w:sectPr>
      </w:pPr>
    </w:p>
    <w:p w14:paraId="63981A04" w14:textId="357D12B6" w:rsidR="00666D85" w:rsidRDefault="00666D85" w:rsidP="00666D85">
      <w:pPr>
        <w:pStyle w:val="H2"/>
      </w:pPr>
      <w:r w:rsidRPr="00571022">
        <w:lastRenderedPageBreak/>
        <w:t xml:space="preserve">Sample Water Flow </w:t>
      </w:r>
      <w:r w:rsidRPr="000C6DA4">
        <w:t>Diagram</w:t>
      </w:r>
    </w:p>
    <w:tbl>
      <w:tblPr>
        <w:tblStyle w:val="TableGrid"/>
        <w:tblW w:w="14390" w:type="dxa"/>
        <w:tblLayout w:type="fixed"/>
        <w:tblLook w:val="04A0" w:firstRow="1" w:lastRow="0" w:firstColumn="1" w:lastColumn="0" w:noHBand="0" w:noVBand="1"/>
      </w:tblPr>
      <w:tblGrid>
        <w:gridCol w:w="14390"/>
      </w:tblGrid>
      <w:tr w:rsidR="00666D85" w14:paraId="3B06355B" w14:textId="77777777" w:rsidTr="00F50301">
        <w:tc>
          <w:tcPr>
            <w:tcW w:w="14390" w:type="dxa"/>
            <w:tcBorders>
              <w:top w:val="single" w:sz="12" w:space="0" w:color="auto"/>
            </w:tcBorders>
          </w:tcPr>
          <w:p w14:paraId="5226F15C" w14:textId="0738062F" w:rsidR="00666D85" w:rsidRDefault="00635650" w:rsidP="00F50301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5552" behindDoc="0" locked="0" layoutInCell="1" allowOverlap="1" wp14:anchorId="0B51FEE9" wp14:editId="6EB2F567">
                      <wp:simplePos x="0" y="0"/>
                      <wp:positionH relativeFrom="column">
                        <wp:posOffset>4831163</wp:posOffset>
                      </wp:positionH>
                      <wp:positionV relativeFrom="paragraph">
                        <wp:posOffset>730250</wp:posOffset>
                      </wp:positionV>
                      <wp:extent cx="269875" cy="277495"/>
                      <wp:effectExtent l="0" t="0" r="0" b="1905"/>
                      <wp:wrapNone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875" cy="277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80EB4BA" w14:textId="01285795" w:rsidR="00635650" w:rsidRPr="00D52445" w:rsidRDefault="00635650" w:rsidP="00635650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[C3</w:t>
                                  </w:r>
                                  <w:r w:rsidRPr="00635650"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51FEE9" id="Rectangle 56" o:spid="_x0000_s1027" style="position:absolute;left:0;text-align:left;margin-left:380.4pt;margin-top:57.5pt;width:21.25pt;height:21.85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" filled="f" stroked="f" strokeweight="1pt">
                      <v:textbox inset="0,0,0,0">
                        <w:txbxContent>
                          <w:p w14:paraId="180EB4BA" w14:textId="01285795" w:rsidR="00635650" w:rsidRPr="00D52445" w:rsidRDefault="00635650" w:rsidP="00635650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[C3</w:t>
                            </w:r>
                            <w:r w:rsidRPr="00635650"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3504" behindDoc="0" locked="0" layoutInCell="1" allowOverlap="1" wp14:anchorId="7CE7A75C" wp14:editId="7C61B7CA">
                      <wp:simplePos x="0" y="0"/>
                      <wp:positionH relativeFrom="column">
                        <wp:posOffset>2430863</wp:posOffset>
                      </wp:positionH>
                      <wp:positionV relativeFrom="paragraph">
                        <wp:posOffset>3016250</wp:posOffset>
                      </wp:positionV>
                      <wp:extent cx="269875" cy="277495"/>
                      <wp:effectExtent l="0" t="0" r="0" b="1905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875" cy="277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B31F9BB" w14:textId="77777777" w:rsidR="00635650" w:rsidRPr="00D52445" w:rsidRDefault="00635650" w:rsidP="00635650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[C4</w:t>
                                  </w:r>
                                  <w:r w:rsidRPr="00635650"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E7A75C" id="Rectangle 53" o:spid="_x0000_s1028" style="position:absolute;left:0;text-align:left;margin-left:191.4pt;margin-top:237.5pt;width:21.25pt;height:21.8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" filled="f" stroked="f" strokeweight="1pt">
                      <v:textbox inset="0,0,0,0">
                        <w:txbxContent>
                          <w:p w14:paraId="0B31F9BB" w14:textId="77777777" w:rsidR="00635650" w:rsidRPr="00D52445" w:rsidRDefault="00635650" w:rsidP="00635650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[C4</w:t>
                            </w:r>
                            <w:r w:rsidRPr="00635650"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456" behindDoc="0" locked="0" layoutInCell="1" allowOverlap="1" wp14:anchorId="009FF54B" wp14:editId="404E0DBB">
                      <wp:simplePos x="0" y="0"/>
                      <wp:positionH relativeFrom="column">
                        <wp:posOffset>5913120</wp:posOffset>
                      </wp:positionH>
                      <wp:positionV relativeFrom="paragraph">
                        <wp:posOffset>2302731</wp:posOffset>
                      </wp:positionV>
                      <wp:extent cx="269875" cy="277495"/>
                      <wp:effectExtent l="0" t="0" r="0" b="1905"/>
                      <wp:wrapNone/>
                      <wp:docPr id="52" name="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875" cy="277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9624540" w14:textId="3AD8CD60" w:rsidR="00635650" w:rsidRPr="00D52445" w:rsidRDefault="00635650" w:rsidP="00635650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[C4</w:t>
                                  </w:r>
                                  <w:r w:rsidRPr="00635650"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9FF54B" id="Rectangle 52" o:spid="_x0000_s1029" style="position:absolute;left:0;text-align:left;margin-left:465.6pt;margin-top:181.3pt;width:21.25pt;height:21.8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" filled="f" stroked="f" strokeweight="1pt">
                      <v:textbox inset="0,0,0,0">
                        <w:txbxContent>
                          <w:p w14:paraId="59624540" w14:textId="3AD8CD60" w:rsidR="00635650" w:rsidRPr="00D52445" w:rsidRDefault="00635650" w:rsidP="00635650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[C4</w:t>
                            </w:r>
                            <w:r w:rsidRPr="00635650"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360" behindDoc="0" locked="0" layoutInCell="1" allowOverlap="1" wp14:anchorId="29C1C577" wp14:editId="1A08F0B6">
                      <wp:simplePos x="0" y="0"/>
                      <wp:positionH relativeFrom="column">
                        <wp:posOffset>834390</wp:posOffset>
                      </wp:positionH>
                      <wp:positionV relativeFrom="paragraph">
                        <wp:posOffset>2397015</wp:posOffset>
                      </wp:positionV>
                      <wp:extent cx="269875" cy="277495"/>
                      <wp:effectExtent l="0" t="0" r="0" b="1905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875" cy="277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659D19B" w14:textId="7A469F40" w:rsidR="00635650" w:rsidRPr="00D52445" w:rsidRDefault="00635650" w:rsidP="00635650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[C1</w:t>
                                  </w:r>
                                  <w:r w:rsidRPr="00635650"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C1C577" id="Rectangle 50" o:spid="_x0000_s1030" style="position:absolute;left:0;text-align:left;margin-left:65.7pt;margin-top:188.75pt;width:21.25pt;height:21.8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" filled="f" stroked="f" strokeweight="1pt">
                      <v:textbox inset="0,0,0,0">
                        <w:txbxContent>
                          <w:p w14:paraId="2659D19B" w14:textId="7A469F40" w:rsidR="00635650" w:rsidRPr="00D52445" w:rsidRDefault="00635650" w:rsidP="00635650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[C1</w:t>
                            </w:r>
                            <w:r w:rsidRPr="00635650"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408" behindDoc="0" locked="0" layoutInCell="1" allowOverlap="1" wp14:anchorId="10EBD079" wp14:editId="69F161C4">
                      <wp:simplePos x="0" y="0"/>
                      <wp:positionH relativeFrom="column">
                        <wp:posOffset>7901305</wp:posOffset>
                      </wp:positionH>
                      <wp:positionV relativeFrom="paragraph">
                        <wp:posOffset>1625738</wp:posOffset>
                      </wp:positionV>
                      <wp:extent cx="269875" cy="277495"/>
                      <wp:effectExtent l="0" t="0" r="0" b="1905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875" cy="277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6B052D0" w14:textId="1301D878" w:rsidR="00635650" w:rsidRPr="00D52445" w:rsidRDefault="00635650" w:rsidP="00635650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[C2</w:t>
                                  </w:r>
                                  <w:r w:rsidRPr="00635650"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EBD079" id="Rectangle 51" o:spid="_x0000_s1031" style="position:absolute;left:0;text-align:left;margin-left:622.15pt;margin-top:128pt;width:21.25pt;height:21.85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" filled="f" stroked="f" strokeweight="1pt">
                      <v:textbox inset="0,0,0,0">
                        <w:txbxContent>
                          <w:p w14:paraId="76B052D0" w14:textId="1301D878" w:rsidR="00635650" w:rsidRPr="00D52445" w:rsidRDefault="00635650" w:rsidP="00635650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[C2</w:t>
                            </w:r>
                            <w:r w:rsidRPr="00635650"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66D85" w:rsidRPr="00C56FAA">
              <w:rPr>
                <w:noProof/>
              </w:rPr>
              <w:drawing>
                <wp:inline distT="0" distB="0" distL="0" distR="0" wp14:anchorId="7839C337" wp14:editId="5B03090B">
                  <wp:extent cx="7333096" cy="49377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3096" cy="4937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68BF5D" w14:textId="77777777" w:rsidR="00666D85" w:rsidRDefault="00666D85" w:rsidP="00C40D0D">
      <w:pPr>
        <w:pStyle w:val="H2"/>
      </w:pPr>
    </w:p>
    <w:p w14:paraId="22428980" w14:textId="77777777" w:rsidR="00666D85" w:rsidRDefault="00666D85">
      <w:pPr>
        <w:tabs>
          <w:tab w:val="clear" w:pos="7299"/>
        </w:tabs>
        <w:spacing w:line="240" w:lineRule="auto"/>
        <w:rPr>
          <w:sz w:val="32"/>
        </w:rPr>
      </w:pPr>
      <w:r>
        <w:br w:type="page"/>
      </w:r>
    </w:p>
    <w:p w14:paraId="40DF9673" w14:textId="1CEEA2F1" w:rsidR="00612282" w:rsidRPr="00612282" w:rsidRDefault="001C11BB" w:rsidP="001C11BB">
      <w:pPr>
        <w:pStyle w:val="H2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07E9BC93" wp14:editId="5E526FC2">
                <wp:simplePos x="0" y="0"/>
                <wp:positionH relativeFrom="column">
                  <wp:posOffset>7065645</wp:posOffset>
                </wp:positionH>
                <wp:positionV relativeFrom="paragraph">
                  <wp:posOffset>-665480</wp:posOffset>
                </wp:positionV>
                <wp:extent cx="1874520" cy="914400"/>
                <wp:effectExtent l="508000" t="0" r="17780" b="12700"/>
                <wp:wrapNone/>
                <wp:docPr id="46" name="Rounded Rectangular Callout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4520" cy="914400"/>
                        </a:xfrm>
                        <a:prstGeom prst="wedgeRoundRectCallout">
                          <a:avLst>
                            <a:gd name="adj1" fmla="val -75264"/>
                            <a:gd name="adj2" fmla="val 46504"/>
                            <a:gd name="adj3" fmla="val 16667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810F11" w14:textId="3E9EDF86" w:rsidR="00F12B3C" w:rsidRPr="004E48DB" w:rsidRDefault="001C11BB" w:rsidP="00F12B3C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</w:pP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For PWP Tab</w:t>
                            </w:r>
                            <w:r w:rsidR="00F12B3C"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s</w:t>
                            </w:r>
                            <w:r w:rsid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:</w:t>
                            </w: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 xml:space="preserve"> </w:t>
                            </w:r>
                          </w:p>
                          <w:p w14:paraId="34AB3F65" w14:textId="1CD74985" w:rsidR="00F12B3C" w:rsidRDefault="001C11BB" w:rsidP="00F12B3C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</w:pP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1</w:t>
                            </w:r>
                            <w:r w:rsidR="00F12B3C"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. Plant Info</w:t>
                            </w:r>
                          </w:p>
                          <w:p w14:paraId="0A2C3C13" w14:textId="0DAEFECA" w:rsidR="00EA7520" w:rsidRPr="004E48DB" w:rsidRDefault="00EA7520" w:rsidP="00F12B3C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</w:pP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.</w:t>
                            </w:r>
                            <w:r w:rsidRPr="004E48DB">
                              <w:rPr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System Water Balance</w:t>
                            </w:r>
                          </w:p>
                          <w:p w14:paraId="74FE3191" w14:textId="1ADDE4CB" w:rsidR="00F12B3C" w:rsidRPr="004E48DB" w:rsidRDefault="001C11BB" w:rsidP="00F12B3C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</w:pP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6</w:t>
                            </w:r>
                            <w:r w:rsidR="00F12B3C"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 xml:space="preserve">. </w:t>
                            </w:r>
                            <w:r w:rsidR="004E48DB"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System Water Intake &amp; Discharge</w:t>
                            </w:r>
                          </w:p>
                          <w:p w14:paraId="5F63B3EF" w14:textId="1743DB38" w:rsidR="00F12B3C" w:rsidRPr="004E48DB" w:rsidRDefault="001C11BB" w:rsidP="00F12B3C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</w:pP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7</w:t>
                            </w:r>
                            <w:r w:rsidR="004E48DB"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.</w:t>
                            </w:r>
                            <w:r w:rsidR="004E48DB" w:rsidRPr="004E48DB">
                              <w:rPr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="004E48DB"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>Water &amp; Wastewater Treatment</w:t>
                            </w:r>
                            <w:r w:rsidRPr="004E48D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9BC93" id="Rounded Rectangular Callout 46" o:spid="_x0000_s1032" type="#_x0000_t62" style="position:absolute;margin-left:556.35pt;margin-top:-52.4pt;width:147.6pt;height:1in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" adj="-5457,20845" fillcolor="yellow" strokecolor="#1f4d78 [1604]" strokeweight="1pt">
                <v:textbox inset="0,0,0,0">
                  <w:txbxContent>
                    <w:p w14:paraId="47810F11" w14:textId="3E9EDF86" w:rsidR="00F12B3C" w:rsidRPr="004E48DB" w:rsidRDefault="001C11BB" w:rsidP="00F12B3C">
                      <w:pPr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</w:pP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For PWP Tab</w:t>
                      </w:r>
                      <w:r w:rsidR="00F12B3C"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s</w:t>
                      </w:r>
                      <w:r w:rsid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:</w:t>
                      </w: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 xml:space="preserve"> </w:t>
                      </w:r>
                    </w:p>
                    <w:p w14:paraId="34AB3F65" w14:textId="1CD74985" w:rsidR="00F12B3C" w:rsidRDefault="001C11BB" w:rsidP="00F12B3C">
                      <w:pPr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</w:pP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1</w:t>
                      </w:r>
                      <w:r w:rsidR="00F12B3C"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. Plant Info</w:t>
                      </w:r>
                    </w:p>
                    <w:p w14:paraId="0A2C3C13" w14:textId="0DAEFECA" w:rsidR="00EA7520" w:rsidRPr="004E48DB" w:rsidRDefault="00EA7520" w:rsidP="00F12B3C">
                      <w:pPr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</w:pP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4</w:t>
                      </w:r>
                      <w:r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.</w:t>
                      </w:r>
                      <w:r w:rsidRPr="004E48DB">
                        <w:rPr>
                          <w:sz w:val="20"/>
                          <w:szCs w:val="21"/>
                        </w:rPr>
                        <w:t xml:space="preserve"> </w:t>
                      </w: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System Water Balance</w:t>
                      </w:r>
                    </w:p>
                    <w:p w14:paraId="74FE3191" w14:textId="1ADDE4CB" w:rsidR="00F12B3C" w:rsidRPr="004E48DB" w:rsidRDefault="001C11BB" w:rsidP="00F12B3C">
                      <w:pPr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</w:pP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6</w:t>
                      </w:r>
                      <w:r w:rsidR="00F12B3C"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 xml:space="preserve">. </w:t>
                      </w:r>
                      <w:r w:rsidR="004E48DB"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System Water Intake &amp; Discharge</w:t>
                      </w:r>
                    </w:p>
                    <w:p w14:paraId="5F63B3EF" w14:textId="1743DB38" w:rsidR="00F12B3C" w:rsidRPr="004E48DB" w:rsidRDefault="001C11BB" w:rsidP="00F12B3C">
                      <w:pPr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</w:pP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7</w:t>
                      </w:r>
                      <w:r w:rsidR="004E48DB"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.</w:t>
                      </w:r>
                      <w:r w:rsidR="004E48DB" w:rsidRPr="004E48DB">
                        <w:rPr>
                          <w:sz w:val="20"/>
                          <w:szCs w:val="21"/>
                        </w:rPr>
                        <w:t xml:space="preserve"> </w:t>
                      </w:r>
                      <w:r w:rsidR="004E48DB"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>Water &amp; Wastewater Treatment</w:t>
                      </w:r>
                      <w:r w:rsidRPr="004E48DB">
                        <w:rPr>
                          <w:b/>
                          <w:bCs/>
                          <w:color w:val="000000" w:themeColor="text1"/>
                          <w:sz w:val="20"/>
                          <w:szCs w:val="21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F14FA" w:rsidRPr="006F14FA">
        <w:t xml:space="preserve">Master Table for the </w:t>
      </w:r>
      <w:r w:rsidR="00752058">
        <w:t>Plan</w:t>
      </w:r>
      <w:r w:rsidR="00724768">
        <w:t>t</w:t>
      </w:r>
    </w:p>
    <w:tbl>
      <w:tblPr>
        <w:tblStyle w:val="GridTable1Light-Accent1"/>
        <w:tblW w:w="5017" w:type="pct"/>
        <w:tblInd w:w="-25" w:type="dxa"/>
        <w:tblLayout w:type="fixed"/>
        <w:tblLook w:val="0400" w:firstRow="0" w:lastRow="0" w:firstColumn="0" w:lastColumn="0" w:noHBand="0" w:noVBand="1"/>
      </w:tblPr>
      <w:tblGrid>
        <w:gridCol w:w="4061"/>
        <w:gridCol w:w="1809"/>
        <w:gridCol w:w="1792"/>
        <w:gridCol w:w="17"/>
        <w:gridCol w:w="1809"/>
        <w:gridCol w:w="1814"/>
        <w:gridCol w:w="565"/>
        <w:gridCol w:w="565"/>
        <w:gridCol w:w="568"/>
        <w:gridCol w:w="565"/>
        <w:gridCol w:w="565"/>
      </w:tblGrid>
      <w:tr w:rsidR="001C11BB" w:rsidRPr="004E48DB" w14:paraId="1C93BA76" w14:textId="77777777" w:rsidTr="00F15FCB">
        <w:trPr>
          <w:cantSplit/>
          <w:trHeight w:val="40"/>
        </w:trPr>
        <w:tc>
          <w:tcPr>
            <w:tcW w:w="1437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14:paraId="7C78DDE6" w14:textId="453559D5" w:rsidR="001C11BB" w:rsidRPr="004E48DB" w:rsidRDefault="001C11BB" w:rsidP="004E48DB">
            <w:pPr>
              <w:jc w:val="center"/>
              <w:rPr>
                <w:b/>
                <w:bCs/>
                <w:color w:val="000000" w:themeColor="text1"/>
                <w:szCs w:val="22"/>
              </w:rPr>
            </w:pPr>
            <w:r w:rsidRPr="004E48DB">
              <w:rPr>
                <w:b/>
                <w:bCs/>
                <w:color w:val="000000" w:themeColor="text1"/>
                <w:szCs w:val="22"/>
              </w:rPr>
              <w:t>For PWP Tab 1</w:t>
            </w:r>
          </w:p>
        </w:tc>
        <w:tc>
          <w:tcPr>
            <w:tcW w:w="1274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BDD6EE" w:themeColor="accent1" w:themeTint="66"/>
              <w:right w:val="single" w:sz="12" w:space="0" w:color="auto"/>
            </w:tcBorders>
            <w:shd w:val="clear" w:color="auto" w:fill="FFFF00"/>
            <w:tcMar>
              <w:left w:w="0" w:type="dxa"/>
              <w:right w:w="0" w:type="dxa"/>
            </w:tcMar>
            <w:vAlign w:val="center"/>
          </w:tcPr>
          <w:p w14:paraId="610F3990" w14:textId="7D5AC929" w:rsidR="001C11BB" w:rsidRPr="004E48DB" w:rsidRDefault="001C11BB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bCs/>
                <w:color w:val="000000" w:themeColor="text1"/>
                <w:szCs w:val="22"/>
              </w:rPr>
              <w:t>For PWP Tab 6</w:t>
            </w:r>
          </w:p>
        </w:tc>
        <w:tc>
          <w:tcPr>
            <w:tcW w:w="1288" w:type="pct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BDD6EE" w:themeColor="accent1" w:themeTint="66"/>
              <w:right w:val="single" w:sz="12" w:space="0" w:color="auto"/>
            </w:tcBorders>
            <w:shd w:val="clear" w:color="auto" w:fill="FFFF00"/>
            <w:tcMar>
              <w:left w:w="0" w:type="dxa"/>
              <w:right w:w="0" w:type="dxa"/>
            </w:tcMar>
            <w:vAlign w:val="center"/>
          </w:tcPr>
          <w:p w14:paraId="0E726401" w14:textId="31360B29" w:rsidR="001C11BB" w:rsidRPr="004E48DB" w:rsidRDefault="001C11BB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bCs/>
                <w:color w:val="000000" w:themeColor="text1"/>
                <w:szCs w:val="22"/>
              </w:rPr>
              <w:t>For PWP Tab 7</w:t>
            </w:r>
          </w:p>
        </w:tc>
        <w:tc>
          <w:tcPr>
            <w:tcW w:w="1001" w:type="pct"/>
            <w:gridSpan w:val="5"/>
            <w:tcBorders>
              <w:top w:val="single" w:sz="12" w:space="0" w:color="000000" w:themeColor="text1"/>
              <w:left w:val="single" w:sz="12" w:space="0" w:color="auto"/>
              <w:bottom w:val="single" w:sz="12" w:space="0" w:color="auto"/>
              <w:right w:val="single" w:sz="12" w:space="0" w:color="000000" w:themeColor="text1"/>
            </w:tcBorders>
            <w:shd w:val="clear" w:color="auto" w:fill="FFFF00"/>
            <w:tcMar>
              <w:left w:w="0" w:type="dxa"/>
              <w:right w:w="0" w:type="dxa"/>
            </w:tcMar>
            <w:vAlign w:val="center"/>
          </w:tcPr>
          <w:p w14:paraId="79DC897F" w14:textId="7FC438D0" w:rsidR="001C11BB" w:rsidRPr="004E48DB" w:rsidRDefault="001C11BB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bCs/>
                <w:color w:val="000000" w:themeColor="text1"/>
                <w:szCs w:val="22"/>
              </w:rPr>
              <w:t>For PWP Tab 4</w:t>
            </w:r>
          </w:p>
        </w:tc>
      </w:tr>
      <w:tr w:rsidR="00C52D9F" w:rsidRPr="004E48DB" w14:paraId="4FC8D342" w14:textId="77777777" w:rsidTr="00F15FCB">
        <w:trPr>
          <w:cantSplit/>
          <w:trHeight w:val="432"/>
        </w:trPr>
        <w:tc>
          <w:tcPr>
            <w:tcW w:w="1437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FDEABCE" w14:textId="77777777" w:rsidR="00607669" w:rsidRDefault="004F59E0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>Plant Boundary</w:t>
            </w:r>
          </w:p>
          <w:p w14:paraId="0B6B5390" w14:textId="5B142BBC" w:rsidR="00B4122F" w:rsidRPr="004E48DB" w:rsidRDefault="00B56D96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 xml:space="preserve"> </w:t>
            </w:r>
            <w:r w:rsidR="00B4122F" w:rsidRPr="004E48DB">
              <w:rPr>
                <w:b/>
                <w:szCs w:val="22"/>
                <w:highlight w:val="cyan"/>
              </w:rPr>
              <w:t>[A</w:t>
            </w:r>
            <w:r w:rsidR="00BE6224" w:rsidRPr="004E48DB">
              <w:rPr>
                <w:b/>
                <w:szCs w:val="22"/>
                <w:highlight w:val="cyan"/>
              </w:rPr>
              <w:t>1</w:t>
            </w:r>
            <w:r w:rsidR="00B4122F" w:rsidRPr="004E48DB">
              <w:rPr>
                <w:b/>
                <w:szCs w:val="22"/>
                <w:highlight w:val="cyan"/>
              </w:rPr>
              <w:t>]</w:t>
            </w:r>
          </w:p>
        </w:tc>
        <w:tc>
          <w:tcPr>
            <w:tcW w:w="640" w:type="pct"/>
            <w:tcBorders>
              <w:top w:val="single" w:sz="12" w:space="0" w:color="auto"/>
              <w:left w:val="single" w:sz="12" w:space="0" w:color="auto"/>
              <w:bottom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4696A00" w14:textId="77777777" w:rsidR="00607669" w:rsidRDefault="00607669" w:rsidP="004E48DB">
            <w:pPr>
              <w:jc w:val="center"/>
              <w:rPr>
                <w:b/>
                <w:szCs w:val="22"/>
              </w:rPr>
            </w:pPr>
          </w:p>
          <w:p w14:paraId="2F7177DB" w14:textId="06BFBAAE" w:rsidR="00B4122F" w:rsidRPr="004E48DB" w:rsidRDefault="004F59E0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>Water Intake Source</w:t>
            </w:r>
            <w:r w:rsidR="00B56D96" w:rsidRPr="004E48DB">
              <w:rPr>
                <w:b/>
                <w:szCs w:val="22"/>
              </w:rPr>
              <w:t xml:space="preserve"> </w:t>
            </w:r>
            <w:r w:rsidR="00B4122F" w:rsidRPr="004E48DB">
              <w:rPr>
                <w:b/>
                <w:szCs w:val="22"/>
                <w:highlight w:val="cyan"/>
              </w:rPr>
              <w:t>[</w:t>
            </w:r>
            <w:r w:rsidR="00BE6224" w:rsidRPr="004E48DB">
              <w:rPr>
                <w:b/>
                <w:szCs w:val="22"/>
                <w:highlight w:val="cyan"/>
              </w:rPr>
              <w:t>B</w:t>
            </w:r>
            <w:r w:rsidR="00B4122F" w:rsidRPr="004E48DB">
              <w:rPr>
                <w:b/>
                <w:szCs w:val="22"/>
                <w:highlight w:val="cyan"/>
              </w:rPr>
              <w:t>1]</w:t>
            </w:r>
          </w:p>
        </w:tc>
        <w:tc>
          <w:tcPr>
            <w:tcW w:w="640" w:type="pct"/>
            <w:gridSpan w:val="2"/>
            <w:tcBorders>
              <w:top w:val="single" w:sz="12" w:space="0" w:color="auto"/>
              <w:bottom w:val="single" w:sz="4" w:space="0" w:color="BDD6EE" w:themeColor="accent1" w:themeTint="66"/>
              <w:right w:val="single" w:sz="12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F0FDD68" w14:textId="7AF0A48D" w:rsidR="00B4122F" w:rsidRPr="004E48DB" w:rsidRDefault="004F59E0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>Wastewater Discharge Outlets</w:t>
            </w:r>
            <w:r w:rsidR="00B56D96" w:rsidRPr="004E48DB">
              <w:rPr>
                <w:b/>
                <w:szCs w:val="22"/>
              </w:rPr>
              <w:t xml:space="preserve"> </w:t>
            </w:r>
            <w:r w:rsidR="00B4122F" w:rsidRPr="004E48DB">
              <w:rPr>
                <w:b/>
                <w:szCs w:val="22"/>
                <w:highlight w:val="cyan"/>
              </w:rPr>
              <w:t>[</w:t>
            </w:r>
            <w:r w:rsidR="00BE6224" w:rsidRPr="004E48DB">
              <w:rPr>
                <w:b/>
                <w:szCs w:val="22"/>
                <w:highlight w:val="cyan"/>
              </w:rPr>
              <w:t>B2</w:t>
            </w:r>
            <w:r w:rsidR="00B4122F" w:rsidRPr="004E48DB">
              <w:rPr>
                <w:b/>
                <w:szCs w:val="22"/>
                <w:highlight w:val="cyan"/>
              </w:rPr>
              <w:t>]</w:t>
            </w:r>
          </w:p>
        </w:tc>
        <w:tc>
          <w:tcPr>
            <w:tcW w:w="640" w:type="pct"/>
            <w:tcBorders>
              <w:top w:val="single" w:sz="12" w:space="0" w:color="auto"/>
              <w:left w:val="single" w:sz="12" w:space="0" w:color="auto"/>
              <w:bottom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013E833" w14:textId="77777777" w:rsidR="00607669" w:rsidRDefault="004F59E0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>Water Treatment Process</w:t>
            </w:r>
            <w:r w:rsidR="00B56D96" w:rsidRPr="004E48DB">
              <w:rPr>
                <w:b/>
                <w:szCs w:val="22"/>
              </w:rPr>
              <w:t xml:space="preserve"> </w:t>
            </w:r>
          </w:p>
          <w:p w14:paraId="0EADB840" w14:textId="354EEE2C" w:rsidR="00F432E6" w:rsidRPr="004E48DB" w:rsidRDefault="00B4122F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szCs w:val="22"/>
                <w:highlight w:val="cyan"/>
              </w:rPr>
              <w:t>[</w:t>
            </w:r>
            <w:r w:rsidR="00BE6224" w:rsidRPr="004E48DB">
              <w:rPr>
                <w:b/>
                <w:szCs w:val="22"/>
                <w:highlight w:val="cyan"/>
              </w:rPr>
              <w:t>B</w:t>
            </w:r>
            <w:r w:rsidRPr="004E48DB">
              <w:rPr>
                <w:b/>
                <w:szCs w:val="22"/>
                <w:highlight w:val="cyan"/>
              </w:rPr>
              <w:t>3]</w:t>
            </w:r>
          </w:p>
        </w:tc>
        <w:tc>
          <w:tcPr>
            <w:tcW w:w="642" w:type="pct"/>
            <w:tcBorders>
              <w:top w:val="single" w:sz="12" w:space="0" w:color="auto"/>
              <w:bottom w:val="single" w:sz="4" w:space="0" w:color="BDD6EE" w:themeColor="accent1" w:themeTint="66"/>
              <w:right w:val="single" w:sz="12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B175AC6" w14:textId="33A78BA2" w:rsidR="00B4122F" w:rsidRPr="004E48DB" w:rsidRDefault="004F59E0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>Wastewater Treatment Process</w:t>
            </w:r>
            <w:r w:rsidR="00B56D96" w:rsidRPr="004E48DB">
              <w:rPr>
                <w:b/>
                <w:szCs w:val="22"/>
              </w:rPr>
              <w:t xml:space="preserve"> </w:t>
            </w:r>
            <w:r w:rsidR="00B4122F" w:rsidRPr="004E48DB">
              <w:rPr>
                <w:b/>
                <w:szCs w:val="22"/>
                <w:highlight w:val="cyan"/>
              </w:rPr>
              <w:t>[</w:t>
            </w:r>
            <w:r w:rsidR="00BE6224" w:rsidRPr="004E48DB">
              <w:rPr>
                <w:b/>
                <w:szCs w:val="22"/>
                <w:highlight w:val="cyan"/>
              </w:rPr>
              <w:t>B</w:t>
            </w:r>
            <w:r w:rsidR="00B4122F" w:rsidRPr="004E48DB">
              <w:rPr>
                <w:b/>
                <w:szCs w:val="22"/>
                <w:highlight w:val="cyan"/>
              </w:rPr>
              <w:t>3]</w:t>
            </w:r>
          </w:p>
        </w:tc>
        <w:tc>
          <w:tcPr>
            <w:tcW w:w="200" w:type="pct"/>
            <w:vMerge w:val="restart"/>
            <w:tcBorders>
              <w:top w:val="single" w:sz="12" w:space="0" w:color="000000" w:themeColor="text1"/>
              <w:left w:val="single" w:sz="12" w:space="0" w:color="auto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718DFB3D" w14:textId="4C5ED27C" w:rsidR="004F59E0" w:rsidRPr="004E48DB" w:rsidRDefault="004F59E0" w:rsidP="008837F2">
            <w:pPr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>Water Recirculation within a System</w:t>
            </w:r>
          </w:p>
        </w:tc>
        <w:tc>
          <w:tcPr>
            <w:tcW w:w="200" w:type="pct"/>
            <w:vMerge w:val="restart"/>
            <w:tcBorders>
              <w:top w:val="single" w:sz="12" w:space="0" w:color="000000" w:themeColor="text1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10A8CC0A" w14:textId="0B4B676B" w:rsidR="004F59E0" w:rsidRPr="004E48DB" w:rsidRDefault="004F59E0" w:rsidP="008837F2">
            <w:pPr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 xml:space="preserve">Water </w:t>
            </w:r>
            <w:r w:rsidR="0049399D" w:rsidRPr="004E48DB">
              <w:rPr>
                <w:b/>
                <w:szCs w:val="22"/>
              </w:rPr>
              <w:t>Re</w:t>
            </w:r>
            <w:r w:rsidRPr="004E48DB">
              <w:rPr>
                <w:b/>
                <w:szCs w:val="22"/>
              </w:rPr>
              <w:t xml:space="preserve">cycled for </w:t>
            </w:r>
            <w:r w:rsidR="0049399D" w:rsidRPr="004E48DB">
              <w:rPr>
                <w:b/>
                <w:szCs w:val="22"/>
              </w:rPr>
              <w:t>U</w:t>
            </w:r>
            <w:r w:rsidRPr="004E48DB">
              <w:rPr>
                <w:b/>
                <w:szCs w:val="22"/>
              </w:rPr>
              <w:t xml:space="preserve">se in </w:t>
            </w:r>
            <w:r w:rsidR="0049399D" w:rsidRPr="004E48DB">
              <w:rPr>
                <w:b/>
                <w:szCs w:val="22"/>
              </w:rPr>
              <w:t>O</w:t>
            </w:r>
            <w:r w:rsidRPr="004E48DB">
              <w:rPr>
                <w:b/>
                <w:szCs w:val="22"/>
              </w:rPr>
              <w:t xml:space="preserve">ther </w:t>
            </w:r>
            <w:r w:rsidR="0049399D" w:rsidRPr="004E48DB">
              <w:rPr>
                <w:b/>
                <w:szCs w:val="22"/>
              </w:rPr>
              <w:t>S</w:t>
            </w:r>
            <w:r w:rsidRPr="004E48DB">
              <w:rPr>
                <w:b/>
                <w:szCs w:val="22"/>
              </w:rPr>
              <w:t>ystems</w:t>
            </w:r>
          </w:p>
        </w:tc>
        <w:tc>
          <w:tcPr>
            <w:tcW w:w="201" w:type="pct"/>
            <w:vMerge w:val="restart"/>
            <w:tcBorders>
              <w:top w:val="single" w:sz="12" w:space="0" w:color="000000" w:themeColor="text1"/>
              <w:left w:val="single" w:sz="12" w:space="0" w:color="BDD6EE" w:themeColor="accent1" w:themeTint="66"/>
              <w:bottom w:val="single" w:sz="12" w:space="0" w:color="000000" w:themeColor="text1"/>
              <w:right w:val="single" w:sz="12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0D924D6C" w14:textId="14A724CC" w:rsidR="004F59E0" w:rsidRPr="004E48DB" w:rsidRDefault="004F59E0" w:rsidP="008837F2">
            <w:pPr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 xml:space="preserve">Water </w:t>
            </w:r>
            <w:r w:rsidR="0049399D" w:rsidRPr="004E48DB">
              <w:rPr>
                <w:b/>
                <w:szCs w:val="22"/>
              </w:rPr>
              <w:t>U</w:t>
            </w:r>
            <w:r w:rsidRPr="004E48DB">
              <w:rPr>
                <w:b/>
                <w:szCs w:val="22"/>
              </w:rPr>
              <w:t xml:space="preserve">sed in </w:t>
            </w:r>
            <w:r w:rsidR="0049399D" w:rsidRPr="004E48DB">
              <w:rPr>
                <w:b/>
                <w:szCs w:val="22"/>
              </w:rPr>
              <w:t>P</w:t>
            </w:r>
            <w:r w:rsidRPr="004E48DB">
              <w:rPr>
                <w:b/>
                <w:szCs w:val="22"/>
              </w:rPr>
              <w:t>roduct</w:t>
            </w:r>
            <w:r w:rsidR="0049399D" w:rsidRPr="004E48DB">
              <w:rPr>
                <w:b/>
                <w:szCs w:val="22"/>
              </w:rPr>
              <w:t>s</w:t>
            </w:r>
          </w:p>
        </w:tc>
        <w:tc>
          <w:tcPr>
            <w:tcW w:w="200" w:type="pct"/>
            <w:vMerge w:val="restart"/>
            <w:tcBorders>
              <w:top w:val="single" w:sz="12" w:space="0" w:color="000000" w:themeColor="text1"/>
              <w:left w:val="single" w:sz="12" w:space="0" w:color="BDD6EE" w:themeColor="accent1" w:themeTint="66"/>
              <w:bottom w:val="single" w:sz="12" w:space="0" w:color="000000" w:themeColor="text1"/>
              <w:right w:val="single" w:sz="12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48C38343" w14:textId="5E110ADD" w:rsidR="004F59E0" w:rsidRPr="004E48DB" w:rsidRDefault="004F59E0" w:rsidP="008837F2">
            <w:pPr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 xml:space="preserve">Evaporative </w:t>
            </w:r>
            <w:r w:rsidR="0049399D" w:rsidRPr="004E48DB">
              <w:rPr>
                <w:b/>
                <w:szCs w:val="22"/>
              </w:rPr>
              <w:t>L</w:t>
            </w:r>
            <w:r w:rsidRPr="004E48DB">
              <w:rPr>
                <w:b/>
                <w:szCs w:val="22"/>
              </w:rPr>
              <w:t>oss</w:t>
            </w:r>
          </w:p>
        </w:tc>
        <w:tc>
          <w:tcPr>
            <w:tcW w:w="200" w:type="pct"/>
            <w:vMerge w:val="restart"/>
            <w:tcBorders>
              <w:top w:val="single" w:sz="12" w:space="0" w:color="000000" w:themeColor="text1"/>
              <w:left w:val="single" w:sz="12" w:space="0" w:color="BDD6EE" w:themeColor="accent1" w:themeTint="66"/>
              <w:bottom w:val="single" w:sz="12" w:space="0" w:color="auto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39821E15" w14:textId="6A17C9E8" w:rsidR="004F59E0" w:rsidRPr="004E48DB" w:rsidRDefault="00911571" w:rsidP="008837F2">
            <w:pPr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 xml:space="preserve">Other </w:t>
            </w:r>
            <w:r w:rsidR="0049399D" w:rsidRPr="004E48DB">
              <w:rPr>
                <w:b/>
                <w:szCs w:val="22"/>
              </w:rPr>
              <w:t>Consumptive</w:t>
            </w:r>
            <w:r w:rsidR="004F59E0" w:rsidRPr="004E48DB">
              <w:rPr>
                <w:b/>
                <w:szCs w:val="22"/>
              </w:rPr>
              <w:t xml:space="preserve"> </w:t>
            </w:r>
            <w:r w:rsidR="0049399D" w:rsidRPr="004E48DB">
              <w:rPr>
                <w:b/>
                <w:szCs w:val="22"/>
              </w:rPr>
              <w:t>L</w:t>
            </w:r>
            <w:r w:rsidR="004F59E0" w:rsidRPr="004E48DB">
              <w:rPr>
                <w:b/>
                <w:szCs w:val="22"/>
              </w:rPr>
              <w:t>oss</w:t>
            </w:r>
          </w:p>
        </w:tc>
      </w:tr>
      <w:tr w:rsidR="00F15FCB" w:rsidRPr="004E48DB" w14:paraId="510078F7" w14:textId="77777777" w:rsidTr="00BB1157">
        <w:trPr>
          <w:cantSplit/>
          <w:trHeight w:val="432"/>
        </w:trPr>
        <w:tc>
          <w:tcPr>
            <w:tcW w:w="1437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4038E39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  <w:p w14:paraId="63D4CB72" w14:textId="77777777" w:rsidR="00F15FCB" w:rsidRDefault="00F15FCB" w:rsidP="00BB1157">
            <w:pPr>
              <w:jc w:val="center"/>
              <w:rPr>
                <w:color w:val="00B050"/>
                <w:szCs w:val="22"/>
              </w:rPr>
            </w:pPr>
          </w:p>
          <w:p w14:paraId="665D7DB1" w14:textId="2E3C8C08" w:rsidR="00BB1157" w:rsidRPr="004E48DB" w:rsidRDefault="00BB1157" w:rsidP="00BB1157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vMerge w:val="restart"/>
            <w:tcBorders>
              <w:left w:val="single" w:sz="12" w:space="0" w:color="auto"/>
              <w:bottom w:val="single" w:sz="4" w:space="0" w:color="auto"/>
            </w:tcBorders>
            <w:noWrap/>
          </w:tcPr>
          <w:p w14:paraId="39F5E899" w14:textId="77777777" w:rsidR="00F15FCB" w:rsidRDefault="00F15FCB" w:rsidP="00F15FCB">
            <w:pPr>
              <w:rPr>
                <w:color w:val="00B050"/>
                <w:szCs w:val="22"/>
              </w:rPr>
            </w:pPr>
          </w:p>
          <w:p w14:paraId="6CC236C0" w14:textId="77777777" w:rsidR="00BB1157" w:rsidRDefault="00BB1157" w:rsidP="00F15FCB">
            <w:pPr>
              <w:rPr>
                <w:color w:val="00B050"/>
                <w:szCs w:val="22"/>
              </w:rPr>
            </w:pPr>
          </w:p>
          <w:p w14:paraId="393C0453" w14:textId="77777777" w:rsidR="00BB1157" w:rsidRDefault="00BB1157" w:rsidP="00F15FCB">
            <w:pPr>
              <w:rPr>
                <w:color w:val="00B050"/>
                <w:szCs w:val="22"/>
              </w:rPr>
            </w:pPr>
          </w:p>
          <w:p w14:paraId="6E5A15CE" w14:textId="77777777" w:rsidR="00BB1157" w:rsidRDefault="00BB1157" w:rsidP="00F15FCB">
            <w:pPr>
              <w:rPr>
                <w:color w:val="00B050"/>
                <w:szCs w:val="22"/>
              </w:rPr>
            </w:pPr>
          </w:p>
          <w:p w14:paraId="6994D6E7" w14:textId="77777777" w:rsidR="00BB1157" w:rsidRDefault="00BB1157" w:rsidP="00F15FCB">
            <w:pPr>
              <w:rPr>
                <w:color w:val="00B050"/>
                <w:szCs w:val="22"/>
              </w:rPr>
            </w:pPr>
          </w:p>
          <w:p w14:paraId="795B02D5" w14:textId="163AD1F1" w:rsidR="00BB1157" w:rsidRPr="004E48DB" w:rsidRDefault="00BB1157" w:rsidP="00F15FCB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vMerge w:val="restart"/>
            <w:tcBorders>
              <w:bottom w:val="single" w:sz="4" w:space="0" w:color="auto"/>
              <w:right w:val="single" w:sz="12" w:space="0" w:color="auto"/>
            </w:tcBorders>
            <w:noWrap/>
          </w:tcPr>
          <w:p w14:paraId="39D37DC8" w14:textId="66051500" w:rsidR="00F15FCB" w:rsidRPr="004E48DB" w:rsidRDefault="00F15FCB" w:rsidP="00F15FCB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vMerge w:val="restart"/>
            <w:tcBorders>
              <w:left w:val="single" w:sz="12" w:space="0" w:color="auto"/>
              <w:bottom w:val="single" w:sz="4" w:space="0" w:color="auto"/>
            </w:tcBorders>
            <w:noWrap/>
          </w:tcPr>
          <w:p w14:paraId="685A8FDF" w14:textId="4E191B4C" w:rsidR="00F15FCB" w:rsidRPr="004E48DB" w:rsidRDefault="00F15FCB" w:rsidP="00F15FCB">
            <w:pPr>
              <w:rPr>
                <w:color w:val="00B050"/>
                <w:szCs w:val="22"/>
              </w:rPr>
            </w:pPr>
          </w:p>
        </w:tc>
        <w:tc>
          <w:tcPr>
            <w:tcW w:w="642" w:type="pct"/>
            <w:vMerge w:val="restart"/>
            <w:tcBorders>
              <w:bottom w:val="single" w:sz="4" w:space="0" w:color="auto"/>
              <w:right w:val="single" w:sz="12" w:space="0" w:color="auto"/>
            </w:tcBorders>
          </w:tcPr>
          <w:p w14:paraId="13B7A002" w14:textId="5F18D0DC" w:rsidR="00F15FCB" w:rsidRPr="004E48DB" w:rsidRDefault="00F15FCB" w:rsidP="00F15FCB">
            <w:pPr>
              <w:rPr>
                <w:color w:val="00B050"/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auto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15DB977B" w14:textId="77777777" w:rsidR="00F15FCB" w:rsidRPr="004E48DB" w:rsidRDefault="00F15FCB" w:rsidP="00F15FCB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244F19EF" w14:textId="77777777" w:rsidR="00F15FCB" w:rsidRPr="004E48DB" w:rsidRDefault="00F15FCB" w:rsidP="00F15FCB">
            <w:pPr>
              <w:rPr>
                <w:szCs w:val="22"/>
              </w:rPr>
            </w:pPr>
          </w:p>
        </w:tc>
        <w:tc>
          <w:tcPr>
            <w:tcW w:w="201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000000" w:themeColor="text1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7BDB8E3F" w14:textId="77777777" w:rsidR="00F15FCB" w:rsidRPr="004E48DB" w:rsidRDefault="00F15FCB" w:rsidP="00F15FCB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000000" w:themeColor="text1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09A2ADE9" w14:textId="6435B7DD" w:rsidR="00F15FCB" w:rsidRPr="004E48DB" w:rsidRDefault="00F15FCB" w:rsidP="00F15FCB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000000" w:themeColor="text1"/>
            </w:tcBorders>
            <w:shd w:val="clear" w:color="auto" w:fill="F2F2F2" w:themeFill="background1" w:themeFillShade="F2"/>
          </w:tcPr>
          <w:p w14:paraId="0A7BF8B2" w14:textId="3E993038" w:rsidR="00F15FCB" w:rsidRPr="004E48DB" w:rsidRDefault="00F15FCB" w:rsidP="00F15FCB">
            <w:pPr>
              <w:rPr>
                <w:szCs w:val="22"/>
              </w:rPr>
            </w:pPr>
          </w:p>
        </w:tc>
      </w:tr>
      <w:tr w:rsidR="00DA6D7D" w:rsidRPr="004E48DB" w14:paraId="685E4C5B" w14:textId="77777777" w:rsidTr="00F15FCB">
        <w:trPr>
          <w:cantSplit/>
          <w:trHeight w:val="432"/>
        </w:trPr>
        <w:tc>
          <w:tcPr>
            <w:tcW w:w="143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26DCA1" w14:textId="77777777" w:rsidR="00607669" w:rsidRDefault="004F59E0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szCs w:val="22"/>
              </w:rPr>
              <w:t>Water-Using System</w:t>
            </w:r>
            <w:r w:rsidR="00B56D96" w:rsidRPr="004E48DB">
              <w:rPr>
                <w:b/>
                <w:szCs w:val="22"/>
              </w:rPr>
              <w:t xml:space="preserve"> </w:t>
            </w:r>
          </w:p>
          <w:p w14:paraId="6D6114C5" w14:textId="0C71D5E1" w:rsidR="00F432E6" w:rsidRPr="004E48DB" w:rsidRDefault="00B4122F" w:rsidP="004E48DB">
            <w:pPr>
              <w:jc w:val="center"/>
              <w:rPr>
                <w:b/>
                <w:szCs w:val="22"/>
              </w:rPr>
            </w:pPr>
            <w:r w:rsidRPr="004E48DB">
              <w:rPr>
                <w:b/>
                <w:szCs w:val="22"/>
                <w:highlight w:val="cyan"/>
              </w:rPr>
              <w:t>[</w:t>
            </w:r>
            <w:r w:rsidR="00BE6224" w:rsidRPr="004E48DB">
              <w:rPr>
                <w:b/>
                <w:szCs w:val="22"/>
                <w:highlight w:val="cyan"/>
              </w:rPr>
              <w:t>A2</w:t>
            </w:r>
            <w:r w:rsidRPr="004E48DB">
              <w:rPr>
                <w:b/>
                <w:szCs w:val="22"/>
                <w:highlight w:val="cyan"/>
              </w:rPr>
              <w:t>]</w:t>
            </w:r>
          </w:p>
        </w:tc>
        <w:tc>
          <w:tcPr>
            <w:tcW w:w="640" w:type="pct"/>
            <w:vMerge/>
            <w:tcBorders>
              <w:left w:val="single" w:sz="12" w:space="0" w:color="auto"/>
              <w:bottom w:val="single" w:sz="12" w:space="0" w:color="auto"/>
            </w:tcBorders>
            <w:noWrap/>
          </w:tcPr>
          <w:p w14:paraId="4066A940" w14:textId="77777777" w:rsidR="004F59E0" w:rsidRPr="004E48DB" w:rsidRDefault="004F59E0" w:rsidP="00EC1461">
            <w:pPr>
              <w:rPr>
                <w:szCs w:val="22"/>
              </w:rPr>
            </w:pPr>
          </w:p>
        </w:tc>
        <w:tc>
          <w:tcPr>
            <w:tcW w:w="640" w:type="pct"/>
            <w:gridSpan w:val="2"/>
            <w:vMerge/>
            <w:tcBorders>
              <w:bottom w:val="single" w:sz="12" w:space="0" w:color="auto"/>
              <w:right w:val="single" w:sz="12" w:space="0" w:color="auto"/>
            </w:tcBorders>
            <w:noWrap/>
          </w:tcPr>
          <w:p w14:paraId="3D77D471" w14:textId="77777777" w:rsidR="004F59E0" w:rsidRPr="004E48DB" w:rsidRDefault="004F59E0" w:rsidP="00EC1461">
            <w:pPr>
              <w:rPr>
                <w:szCs w:val="22"/>
              </w:rPr>
            </w:pPr>
          </w:p>
        </w:tc>
        <w:tc>
          <w:tcPr>
            <w:tcW w:w="640" w:type="pct"/>
            <w:vMerge/>
            <w:tcBorders>
              <w:left w:val="single" w:sz="12" w:space="0" w:color="auto"/>
              <w:bottom w:val="single" w:sz="12" w:space="0" w:color="auto"/>
            </w:tcBorders>
            <w:noWrap/>
          </w:tcPr>
          <w:p w14:paraId="391DC4E0" w14:textId="77777777" w:rsidR="004F59E0" w:rsidRPr="004E48DB" w:rsidRDefault="004F59E0" w:rsidP="00EC1461">
            <w:pPr>
              <w:rPr>
                <w:szCs w:val="22"/>
              </w:rPr>
            </w:pPr>
          </w:p>
        </w:tc>
        <w:tc>
          <w:tcPr>
            <w:tcW w:w="642" w:type="pct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46168656" w14:textId="77777777" w:rsidR="004F59E0" w:rsidRPr="004E48DB" w:rsidRDefault="004F59E0" w:rsidP="00EC1461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auto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17E114D2" w14:textId="77777777" w:rsidR="004F59E0" w:rsidRPr="004E48DB" w:rsidRDefault="004F59E0" w:rsidP="00EC1461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30E88C3D" w14:textId="77777777" w:rsidR="004F59E0" w:rsidRPr="004E48DB" w:rsidRDefault="004F59E0" w:rsidP="00EC1461">
            <w:pPr>
              <w:rPr>
                <w:szCs w:val="22"/>
              </w:rPr>
            </w:pPr>
          </w:p>
        </w:tc>
        <w:tc>
          <w:tcPr>
            <w:tcW w:w="201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1337F16E" w14:textId="77777777" w:rsidR="004F59E0" w:rsidRPr="004E48DB" w:rsidRDefault="004F59E0" w:rsidP="00EC1461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6458D2BB" w14:textId="294D3D5D" w:rsidR="004F59E0" w:rsidRPr="004E48DB" w:rsidRDefault="004F59E0" w:rsidP="00EC1461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000000" w:themeColor="text1"/>
            </w:tcBorders>
            <w:shd w:val="clear" w:color="auto" w:fill="F2F2F2" w:themeFill="background1" w:themeFillShade="F2"/>
          </w:tcPr>
          <w:p w14:paraId="6ADAD65B" w14:textId="3CDD7BBF" w:rsidR="004F59E0" w:rsidRPr="004E48DB" w:rsidRDefault="004F59E0" w:rsidP="00EC1461">
            <w:pPr>
              <w:rPr>
                <w:szCs w:val="22"/>
              </w:rPr>
            </w:pPr>
          </w:p>
        </w:tc>
      </w:tr>
      <w:tr w:rsidR="00F15FCB" w:rsidRPr="004E48DB" w14:paraId="5B144575" w14:textId="77777777" w:rsidTr="00BB1157">
        <w:trPr>
          <w:cantSplit/>
          <w:trHeight w:val="432"/>
        </w:trPr>
        <w:tc>
          <w:tcPr>
            <w:tcW w:w="1437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noWrap/>
          </w:tcPr>
          <w:p w14:paraId="1A2D6D54" w14:textId="58FE769F" w:rsidR="00F15FCB" w:rsidRPr="004E48DB" w:rsidRDefault="00F15FCB" w:rsidP="00F15FCB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top w:val="single" w:sz="12" w:space="0" w:color="auto"/>
              <w:left w:val="single" w:sz="12" w:space="0" w:color="auto"/>
            </w:tcBorders>
            <w:noWrap/>
          </w:tcPr>
          <w:p w14:paraId="5BC801EF" w14:textId="1F2E945D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tcBorders>
              <w:top w:val="single" w:sz="12" w:space="0" w:color="auto"/>
              <w:right w:val="single" w:sz="12" w:space="0" w:color="auto"/>
            </w:tcBorders>
            <w:noWrap/>
          </w:tcPr>
          <w:p w14:paraId="22FF2689" w14:textId="41A2D768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top w:val="single" w:sz="12" w:space="0" w:color="auto"/>
              <w:left w:val="single" w:sz="12" w:space="0" w:color="auto"/>
            </w:tcBorders>
            <w:noWrap/>
          </w:tcPr>
          <w:p w14:paraId="31762126" w14:textId="1D0AC7E1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2" w:type="pct"/>
            <w:tcBorders>
              <w:top w:val="single" w:sz="12" w:space="0" w:color="auto"/>
              <w:right w:val="single" w:sz="12" w:space="0" w:color="000000" w:themeColor="text1"/>
            </w:tcBorders>
          </w:tcPr>
          <w:p w14:paraId="4831670A" w14:textId="11DB16EA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12" w:space="0" w:color="auto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549992D6" w14:textId="1D925532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12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22A3035F" w14:textId="0A87FA19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12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6A8C740E" w14:textId="5F098032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12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62C50F01" w14:textId="5BC99297" w:rsidR="00F15FCB" w:rsidRPr="004E48DB" w:rsidRDefault="00F15FCB" w:rsidP="00F15FCB">
            <w:pPr>
              <w:jc w:val="center"/>
              <w:rPr>
                <w:color w:val="FF0000"/>
                <w:szCs w:val="22"/>
              </w:rPr>
            </w:pPr>
          </w:p>
        </w:tc>
        <w:tc>
          <w:tcPr>
            <w:tcW w:w="200" w:type="pct"/>
            <w:tcBorders>
              <w:top w:val="single" w:sz="12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</w:tcPr>
          <w:p w14:paraId="1BE27E4E" w14:textId="758DCB9F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</w:tr>
      <w:tr w:rsidR="00F15FCB" w:rsidRPr="004E48DB" w14:paraId="143D81AD" w14:textId="77777777" w:rsidTr="00855E3C">
        <w:trPr>
          <w:cantSplit/>
          <w:trHeight w:val="432"/>
        </w:trPr>
        <w:tc>
          <w:tcPr>
            <w:tcW w:w="1437" w:type="pct"/>
            <w:tcBorders>
              <w:left w:val="single" w:sz="12" w:space="0" w:color="auto"/>
              <w:right w:val="single" w:sz="12" w:space="0" w:color="auto"/>
            </w:tcBorders>
            <w:noWrap/>
          </w:tcPr>
          <w:p w14:paraId="00423B8E" w14:textId="71E68493" w:rsidR="00F15FCB" w:rsidRPr="004E48DB" w:rsidRDefault="00F15FCB" w:rsidP="00F15FCB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</w:tcPr>
          <w:p w14:paraId="07F35F20" w14:textId="33CA45DA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tcBorders>
              <w:right w:val="single" w:sz="12" w:space="0" w:color="auto"/>
            </w:tcBorders>
            <w:noWrap/>
          </w:tcPr>
          <w:p w14:paraId="1E950C5F" w14:textId="12D9421E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</w:tcPr>
          <w:p w14:paraId="57084DC6" w14:textId="20B9CC24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2" w:type="pct"/>
            <w:tcBorders>
              <w:right w:val="single" w:sz="12" w:space="0" w:color="000000" w:themeColor="text1"/>
            </w:tcBorders>
          </w:tcPr>
          <w:p w14:paraId="749C9B80" w14:textId="29FE6D74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37067BAE" w14:textId="412455DA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0EC3978F" w14:textId="443F080B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0099F829" w14:textId="3826D17A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2DD1DAA4" w14:textId="302FE311" w:rsidR="00F15FCB" w:rsidRPr="004E48DB" w:rsidRDefault="00F15FCB" w:rsidP="00F15FCB">
            <w:pPr>
              <w:jc w:val="center"/>
              <w:rPr>
                <w:color w:val="FF000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</w:tcPr>
          <w:p w14:paraId="66BDA3B0" w14:textId="35198C80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</w:tr>
      <w:tr w:rsidR="00F15FCB" w:rsidRPr="004E48DB" w14:paraId="43038072" w14:textId="77777777" w:rsidTr="00BB1157">
        <w:trPr>
          <w:cantSplit/>
          <w:trHeight w:val="432"/>
        </w:trPr>
        <w:tc>
          <w:tcPr>
            <w:tcW w:w="1437" w:type="pct"/>
            <w:tcBorders>
              <w:left w:val="single" w:sz="12" w:space="0" w:color="auto"/>
              <w:right w:val="single" w:sz="12" w:space="0" w:color="auto"/>
            </w:tcBorders>
            <w:noWrap/>
          </w:tcPr>
          <w:p w14:paraId="33B99284" w14:textId="639A42E5" w:rsidR="00F15FCB" w:rsidRPr="004E48DB" w:rsidRDefault="00F15FCB" w:rsidP="00F15FCB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</w:tcPr>
          <w:p w14:paraId="713692D7" w14:textId="56F08139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tcBorders>
              <w:right w:val="single" w:sz="12" w:space="0" w:color="auto"/>
            </w:tcBorders>
            <w:noWrap/>
          </w:tcPr>
          <w:p w14:paraId="55AC277C" w14:textId="2D4F5159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</w:tcPr>
          <w:p w14:paraId="487390BF" w14:textId="46C922F8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2" w:type="pct"/>
            <w:tcBorders>
              <w:right w:val="single" w:sz="12" w:space="0" w:color="000000" w:themeColor="text1"/>
            </w:tcBorders>
          </w:tcPr>
          <w:p w14:paraId="0F971C32" w14:textId="44A9F281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407501B7" w14:textId="075AE258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63CF9408" w14:textId="6774CFF5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347BCD44" w14:textId="49DE126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2D6EECD8" w14:textId="40459E7E" w:rsidR="00F15FCB" w:rsidRPr="004E48DB" w:rsidRDefault="00F15FCB" w:rsidP="00F15FCB">
            <w:pPr>
              <w:jc w:val="center"/>
              <w:rPr>
                <w:color w:val="FF000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</w:tcPr>
          <w:p w14:paraId="1484BAEB" w14:textId="3378E713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</w:tr>
      <w:tr w:rsidR="00F15FCB" w:rsidRPr="004E48DB" w14:paraId="0AC66A84" w14:textId="77777777" w:rsidTr="00855E3C">
        <w:trPr>
          <w:cantSplit/>
          <w:trHeight w:val="432"/>
        </w:trPr>
        <w:tc>
          <w:tcPr>
            <w:tcW w:w="1437" w:type="pct"/>
            <w:tcBorders>
              <w:left w:val="single" w:sz="12" w:space="0" w:color="auto"/>
              <w:right w:val="single" w:sz="12" w:space="0" w:color="auto"/>
            </w:tcBorders>
            <w:noWrap/>
          </w:tcPr>
          <w:p w14:paraId="21FBC15C" w14:textId="66038296" w:rsidR="00F15FCB" w:rsidRPr="004E48DB" w:rsidRDefault="00F15FCB" w:rsidP="00F15FCB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</w:tcPr>
          <w:p w14:paraId="5235B3E6" w14:textId="12D3E4F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tcBorders>
              <w:right w:val="single" w:sz="12" w:space="0" w:color="auto"/>
            </w:tcBorders>
            <w:noWrap/>
          </w:tcPr>
          <w:p w14:paraId="71435159" w14:textId="2D9045D6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</w:tcPr>
          <w:p w14:paraId="3E94B885" w14:textId="18EBEA82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2" w:type="pct"/>
            <w:tcBorders>
              <w:right w:val="single" w:sz="12" w:space="0" w:color="000000" w:themeColor="text1"/>
            </w:tcBorders>
          </w:tcPr>
          <w:p w14:paraId="30B71C2B" w14:textId="0056B1B4" w:rsidR="00F15FCB" w:rsidRPr="004E48DB" w:rsidRDefault="00F15FCB" w:rsidP="00F15FCB">
            <w:pPr>
              <w:jc w:val="center"/>
              <w:rPr>
                <w:strike/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00F3B46E" w14:textId="0BA627EF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205DA0A0" w14:textId="10724AA4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67AEEA5D" w14:textId="1D2786FD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42E7EA99" w14:textId="50BDD1D4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</w:tcPr>
          <w:p w14:paraId="6A77A373" w14:textId="30052734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</w:tr>
      <w:tr w:rsidR="00F15FCB" w:rsidRPr="004E48DB" w14:paraId="35AE0197" w14:textId="77777777" w:rsidTr="00855E3C">
        <w:trPr>
          <w:cantSplit/>
          <w:trHeight w:val="432"/>
        </w:trPr>
        <w:tc>
          <w:tcPr>
            <w:tcW w:w="1437" w:type="pct"/>
            <w:tcBorders>
              <w:left w:val="single" w:sz="12" w:space="0" w:color="auto"/>
              <w:right w:val="single" w:sz="12" w:space="0" w:color="auto"/>
            </w:tcBorders>
            <w:noWrap/>
          </w:tcPr>
          <w:p w14:paraId="4D7D665E" w14:textId="063A575A" w:rsidR="00F15FCB" w:rsidRPr="004E48DB" w:rsidRDefault="00F15FCB" w:rsidP="00F15FCB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</w:tcPr>
          <w:p w14:paraId="5ECD0780" w14:textId="0957BEAB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tcBorders>
              <w:right w:val="single" w:sz="12" w:space="0" w:color="auto"/>
            </w:tcBorders>
            <w:noWrap/>
          </w:tcPr>
          <w:p w14:paraId="7AA5B428" w14:textId="72718DBF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</w:tcPr>
          <w:p w14:paraId="41FD49A2" w14:textId="2FA545BF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2" w:type="pct"/>
            <w:tcBorders>
              <w:right w:val="single" w:sz="12" w:space="0" w:color="000000" w:themeColor="text1"/>
            </w:tcBorders>
          </w:tcPr>
          <w:p w14:paraId="2CFEA34B" w14:textId="477D5EA9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3FCB4D1D" w14:textId="75F4B2D4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755A1558" w14:textId="551A8888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1BF1B992" w14:textId="56675451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</w:tcPr>
          <w:p w14:paraId="2368DF65" w14:textId="684C690F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</w:tcPr>
          <w:p w14:paraId="094EF8DE" w14:textId="2FB5B0CD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</w:tr>
      <w:tr w:rsidR="00F15FCB" w:rsidRPr="004E48DB" w14:paraId="24D1C507" w14:textId="77777777" w:rsidTr="00F15FCB">
        <w:trPr>
          <w:cantSplit/>
          <w:trHeight w:val="432"/>
        </w:trPr>
        <w:tc>
          <w:tcPr>
            <w:tcW w:w="1437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5F378CCA" w14:textId="77777777" w:rsidR="00F15FCB" w:rsidRPr="004E48DB" w:rsidRDefault="00F15FCB" w:rsidP="00F15FCB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  <w:vAlign w:val="center"/>
          </w:tcPr>
          <w:p w14:paraId="71210868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tcBorders>
              <w:right w:val="single" w:sz="12" w:space="0" w:color="auto"/>
            </w:tcBorders>
            <w:noWrap/>
            <w:vAlign w:val="center"/>
          </w:tcPr>
          <w:p w14:paraId="1B4C749F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  <w:vAlign w:val="center"/>
          </w:tcPr>
          <w:p w14:paraId="5F22AE88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2" w:type="pct"/>
            <w:tcBorders>
              <w:right w:val="single" w:sz="12" w:space="0" w:color="000000" w:themeColor="text1"/>
            </w:tcBorders>
            <w:vAlign w:val="center"/>
          </w:tcPr>
          <w:p w14:paraId="508E8F24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08163BF6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580704B6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204CAABD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383EC85D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B9957FF" w14:textId="77777777" w:rsidR="00F15FCB" w:rsidRPr="004E48DB" w:rsidRDefault="00F15FCB" w:rsidP="00F15FCB">
            <w:pPr>
              <w:jc w:val="center"/>
              <w:rPr>
                <w:color w:val="00B050"/>
                <w:szCs w:val="22"/>
              </w:rPr>
            </w:pPr>
          </w:p>
        </w:tc>
      </w:tr>
      <w:tr w:rsidR="00DA6D7D" w:rsidRPr="004E48DB" w14:paraId="61C883D2" w14:textId="77777777" w:rsidTr="00F15FCB">
        <w:trPr>
          <w:cantSplit/>
          <w:trHeight w:val="432"/>
        </w:trPr>
        <w:tc>
          <w:tcPr>
            <w:tcW w:w="1437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41A5A457" w14:textId="77777777" w:rsidR="00DA6D7D" w:rsidRPr="004E48DB" w:rsidRDefault="00DA6D7D" w:rsidP="00F50301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  <w:vAlign w:val="center"/>
          </w:tcPr>
          <w:p w14:paraId="0A9E6A43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tcBorders>
              <w:right w:val="single" w:sz="12" w:space="0" w:color="auto"/>
            </w:tcBorders>
            <w:noWrap/>
            <w:vAlign w:val="center"/>
          </w:tcPr>
          <w:p w14:paraId="7A5F38D8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  <w:vAlign w:val="center"/>
          </w:tcPr>
          <w:p w14:paraId="3214B2A0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2" w:type="pct"/>
            <w:tcBorders>
              <w:right w:val="single" w:sz="12" w:space="0" w:color="000000" w:themeColor="text1"/>
            </w:tcBorders>
            <w:vAlign w:val="center"/>
          </w:tcPr>
          <w:p w14:paraId="5F157D37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56717FB2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5B3CABE6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419B8766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06A61CAA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DA6599C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</w:tr>
      <w:tr w:rsidR="00DA6D7D" w:rsidRPr="004E48DB" w14:paraId="3BED4124" w14:textId="77777777" w:rsidTr="00F15FCB">
        <w:trPr>
          <w:cantSplit/>
          <w:trHeight w:val="432"/>
        </w:trPr>
        <w:tc>
          <w:tcPr>
            <w:tcW w:w="1437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6BAA5594" w14:textId="77777777" w:rsidR="00DA6D7D" w:rsidRPr="004E48DB" w:rsidRDefault="00DA6D7D" w:rsidP="00F50301">
            <w:pPr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  <w:vAlign w:val="center"/>
          </w:tcPr>
          <w:p w14:paraId="00A1F50C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tcBorders>
              <w:right w:val="single" w:sz="12" w:space="0" w:color="auto"/>
            </w:tcBorders>
            <w:noWrap/>
            <w:vAlign w:val="center"/>
          </w:tcPr>
          <w:p w14:paraId="60427E96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</w:tcBorders>
            <w:noWrap/>
            <w:vAlign w:val="center"/>
          </w:tcPr>
          <w:p w14:paraId="71FF274B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2" w:type="pct"/>
            <w:tcBorders>
              <w:right w:val="single" w:sz="12" w:space="0" w:color="000000" w:themeColor="text1"/>
            </w:tcBorders>
            <w:vAlign w:val="center"/>
          </w:tcPr>
          <w:p w14:paraId="649355A4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034955EA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2F71A39D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359E7AF5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1BDFC6F9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2E0FA3F" w14:textId="77777777" w:rsidR="00DA6D7D" w:rsidRPr="004E48DB" w:rsidRDefault="00DA6D7D" w:rsidP="00473832">
            <w:pPr>
              <w:jc w:val="center"/>
              <w:rPr>
                <w:color w:val="00B050"/>
                <w:szCs w:val="22"/>
              </w:rPr>
            </w:pPr>
          </w:p>
        </w:tc>
      </w:tr>
      <w:tr w:rsidR="00DA6D7D" w:rsidRPr="004E48DB" w14:paraId="540CC1B1" w14:textId="77777777" w:rsidTr="00F15FCB">
        <w:trPr>
          <w:cantSplit/>
          <w:trHeight w:val="432"/>
        </w:trPr>
        <w:tc>
          <w:tcPr>
            <w:tcW w:w="1437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556B3220" w14:textId="5B65063E" w:rsidR="001E7812" w:rsidRPr="004E48DB" w:rsidRDefault="001E7812" w:rsidP="006B406B">
            <w:pPr>
              <w:rPr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0C6EE426" w14:textId="2505679F" w:rsidR="001E7812" w:rsidRPr="004E48DB" w:rsidRDefault="001E7812" w:rsidP="001E781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gridSpan w:val="2"/>
            <w:tcBorders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15333636" w14:textId="63C55972" w:rsidR="001E7812" w:rsidRPr="004E48DB" w:rsidRDefault="001E7812" w:rsidP="001E781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0" w:type="pct"/>
            <w:tcBorders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68B37621" w14:textId="71FBCBC6" w:rsidR="001E7812" w:rsidRPr="004E48DB" w:rsidRDefault="001E7812" w:rsidP="001E781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42" w:type="pct"/>
            <w:tcBorders>
              <w:bottom w:val="single" w:sz="12" w:space="0" w:color="auto"/>
              <w:right w:val="single" w:sz="12" w:space="0" w:color="000000" w:themeColor="text1"/>
            </w:tcBorders>
            <w:vAlign w:val="center"/>
          </w:tcPr>
          <w:p w14:paraId="404C3E98" w14:textId="7BAB3421" w:rsidR="001E7812" w:rsidRPr="004E48DB" w:rsidRDefault="001E7812" w:rsidP="001E781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12" w:space="0" w:color="auto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3A6426EF" w14:textId="6623BC80" w:rsidR="001E7812" w:rsidRPr="004E48DB" w:rsidRDefault="001E7812" w:rsidP="001E781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12" w:space="0" w:color="auto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2F366CFA" w14:textId="7030E8CB" w:rsidR="001E7812" w:rsidRPr="004E48DB" w:rsidRDefault="001E7812" w:rsidP="001E781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12" w:space="0" w:color="auto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135711DC" w14:textId="7A4E0D2A" w:rsidR="001E7812" w:rsidRPr="004E48DB" w:rsidRDefault="00DA6D7D" w:rsidP="001E7812">
            <w:pPr>
              <w:jc w:val="center"/>
              <w:rPr>
                <w:color w:val="00B050"/>
                <w:szCs w:val="22"/>
              </w:rPr>
            </w:pPr>
            <w:r w:rsidRPr="004E48DB"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25312" behindDoc="0" locked="0" layoutInCell="1" allowOverlap="1" wp14:anchorId="37FFB530" wp14:editId="69463D07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-46355</wp:posOffset>
                      </wp:positionV>
                      <wp:extent cx="269875" cy="277495"/>
                      <wp:effectExtent l="0" t="0" r="0" b="1905"/>
                      <wp:wrapNone/>
                      <wp:docPr id="49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875" cy="277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423223D" w14:textId="7150851D" w:rsidR="00635650" w:rsidRPr="00D52445" w:rsidRDefault="00635650" w:rsidP="001C11B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635650"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[B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5</w:t>
                                  </w:r>
                                  <w:r w:rsidRPr="00635650"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FFB530" id="Rectangle 49" o:spid="_x0000_s1033" style="position:absolute;left:0;text-align:left;margin-left:-2.95pt;margin-top:-3.65pt;width:21.25pt;height:21.8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" filled="f" stroked="f" strokeweight="1pt">
                      <v:textbox inset="0,0,0,0">
                        <w:txbxContent>
                          <w:p w14:paraId="7423223D" w14:textId="7150851D" w:rsidR="00635650" w:rsidRPr="00D52445" w:rsidRDefault="00635650" w:rsidP="001C11BB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35650"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[B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5</w:t>
                            </w:r>
                            <w:r w:rsidRPr="00635650"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12" w:space="0" w:color="auto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55FF779A" w14:textId="69E50E00" w:rsidR="001E7812" w:rsidRPr="004E48DB" w:rsidRDefault="001E7812" w:rsidP="001E781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12" w:space="0" w:color="auto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7C7B8E3" w14:textId="717F4417" w:rsidR="001E7812" w:rsidRPr="004E48DB" w:rsidRDefault="001E7812" w:rsidP="001E7812">
            <w:pPr>
              <w:jc w:val="center"/>
              <w:rPr>
                <w:color w:val="00B050"/>
                <w:szCs w:val="22"/>
              </w:rPr>
            </w:pPr>
          </w:p>
        </w:tc>
      </w:tr>
      <w:tr w:rsidR="001E7812" w:rsidRPr="004E48DB" w14:paraId="0816CA44" w14:textId="77777777" w:rsidTr="003A5F4F">
        <w:trPr>
          <w:cantSplit/>
          <w:trHeight w:val="432"/>
        </w:trPr>
        <w:tc>
          <w:tcPr>
            <w:tcW w:w="5000" w:type="pct"/>
            <w:gridSpan w:val="11"/>
            <w:tcBorders>
              <w:left w:val="single" w:sz="12" w:space="0" w:color="auto"/>
              <w:bottom w:val="single" w:sz="12" w:space="0" w:color="auto"/>
              <w:right w:val="single" w:sz="12" w:space="0" w:color="000000" w:themeColor="text1"/>
            </w:tcBorders>
            <w:noWrap/>
          </w:tcPr>
          <w:p w14:paraId="6D0B739D" w14:textId="6B8B5508" w:rsidR="001E7812" w:rsidRPr="004E48DB" w:rsidRDefault="00DA6D7D" w:rsidP="001E7812">
            <w:pPr>
              <w:rPr>
                <w:b/>
                <w:bCs/>
                <w:color w:val="000000" w:themeColor="text1"/>
                <w:szCs w:val="22"/>
              </w:rPr>
            </w:pPr>
            <w:r w:rsidRPr="004E48DB"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21216" behindDoc="0" locked="0" layoutInCell="1" allowOverlap="1" wp14:anchorId="6FFC8D53" wp14:editId="1DD05CC4">
                      <wp:simplePos x="0" y="0"/>
                      <wp:positionH relativeFrom="column">
                        <wp:posOffset>3527425</wp:posOffset>
                      </wp:positionH>
                      <wp:positionV relativeFrom="paragraph">
                        <wp:posOffset>-283210</wp:posOffset>
                      </wp:positionV>
                      <wp:extent cx="269875" cy="277495"/>
                      <wp:effectExtent l="0" t="0" r="0" b="190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875" cy="2774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7E622B" w14:textId="54FE6533" w:rsidR="00635650" w:rsidRPr="00D52445" w:rsidRDefault="00635650" w:rsidP="001C11B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635650">
                                    <w:rPr>
                                      <w:b/>
                                      <w:bCs/>
                                      <w:color w:val="000000" w:themeColor="text1"/>
                                      <w:highlight w:val="cyan"/>
                                    </w:rPr>
                                    <w:t>[B4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FC8D53" id="Rectangle 47" o:spid="_x0000_s1034" style="position:absolute;margin-left:277.75pt;margin-top:-22.3pt;width:21.25pt;height:21.85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" filled="f" stroked="f" strokeweight="1pt">
                      <v:textbox inset="0,0,0,0">
                        <w:txbxContent>
                          <w:p w14:paraId="577E622B" w14:textId="54FE6533" w:rsidR="00635650" w:rsidRPr="00D52445" w:rsidRDefault="00635650" w:rsidP="001C11BB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35650">
                              <w:rPr>
                                <w:b/>
                                <w:bCs/>
                                <w:color w:val="000000" w:themeColor="text1"/>
                                <w:highlight w:val="cyan"/>
                              </w:rPr>
                              <w:t>[B4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E7812" w:rsidRPr="004E48DB">
              <w:rPr>
                <w:b/>
                <w:bCs/>
                <w:color w:val="000000" w:themeColor="text1"/>
                <w:szCs w:val="22"/>
              </w:rPr>
              <w:t>Comments:</w:t>
            </w:r>
          </w:p>
          <w:p w14:paraId="38E161B4" w14:textId="77777777" w:rsidR="001E7812" w:rsidRDefault="001E7812" w:rsidP="00D900FB">
            <w:pPr>
              <w:rPr>
                <w:color w:val="00B050"/>
                <w:szCs w:val="22"/>
              </w:rPr>
            </w:pPr>
          </w:p>
          <w:p w14:paraId="79733F11" w14:textId="77777777" w:rsidR="00C931F6" w:rsidRDefault="00C931F6" w:rsidP="00D900FB">
            <w:pPr>
              <w:rPr>
                <w:color w:val="00B050"/>
                <w:szCs w:val="22"/>
              </w:rPr>
            </w:pPr>
          </w:p>
          <w:p w14:paraId="302F91EC" w14:textId="77777777" w:rsidR="00BB1157" w:rsidRDefault="00BB1157" w:rsidP="00D900FB">
            <w:pPr>
              <w:rPr>
                <w:color w:val="00B050"/>
                <w:szCs w:val="22"/>
              </w:rPr>
            </w:pPr>
          </w:p>
          <w:p w14:paraId="2312175B" w14:textId="2BFDCA6D" w:rsidR="00BB1157" w:rsidRPr="004E48DB" w:rsidRDefault="00BB1157" w:rsidP="00D900FB">
            <w:pPr>
              <w:rPr>
                <w:color w:val="00B050"/>
                <w:szCs w:val="22"/>
              </w:rPr>
            </w:pPr>
          </w:p>
        </w:tc>
      </w:tr>
    </w:tbl>
    <w:p w14:paraId="4328BCA5" w14:textId="0CD9EA6C" w:rsidR="00AB3A00" w:rsidRDefault="00AB3A00">
      <w:r>
        <w:br w:type="page"/>
      </w:r>
    </w:p>
    <w:p w14:paraId="1F02FAF7" w14:textId="3608B767" w:rsidR="00AB3A00" w:rsidRDefault="00752058" w:rsidP="00AB3A00">
      <w:pPr>
        <w:pStyle w:val="H2"/>
      </w:pPr>
      <w:r>
        <w:lastRenderedPageBreak/>
        <w:t xml:space="preserve">Plant’s </w:t>
      </w:r>
      <w:r w:rsidR="00AB3A00">
        <w:t>Water Flow Diagram</w:t>
      </w:r>
    </w:p>
    <w:tbl>
      <w:tblPr>
        <w:tblStyle w:val="TableGrid"/>
        <w:tblW w:w="14390" w:type="dxa"/>
        <w:tblLayout w:type="fixed"/>
        <w:tblLook w:val="04A0" w:firstRow="1" w:lastRow="0" w:firstColumn="1" w:lastColumn="0" w:noHBand="0" w:noVBand="1"/>
      </w:tblPr>
      <w:tblGrid>
        <w:gridCol w:w="14390"/>
      </w:tblGrid>
      <w:tr w:rsidR="00E72E84" w14:paraId="4C842504" w14:textId="77777777" w:rsidTr="00D1254E">
        <w:tc>
          <w:tcPr>
            <w:tcW w:w="14390" w:type="dxa"/>
            <w:tcBorders>
              <w:top w:val="single" w:sz="12" w:space="0" w:color="auto"/>
            </w:tcBorders>
          </w:tcPr>
          <w:p w14:paraId="2F2BE92A" w14:textId="77777777" w:rsidR="002E69BD" w:rsidRDefault="002E69BD" w:rsidP="00C56FAA">
            <w:pPr>
              <w:jc w:val="center"/>
            </w:pPr>
          </w:p>
          <w:p w14:paraId="13191D3B" w14:textId="698D123F" w:rsidR="00E72E84" w:rsidRDefault="00E72E84" w:rsidP="00C56FAA">
            <w:pPr>
              <w:jc w:val="center"/>
            </w:pPr>
          </w:p>
          <w:p w14:paraId="7B0D0768" w14:textId="56D533B4" w:rsidR="00805C17" w:rsidRDefault="00805C17" w:rsidP="008B2C35">
            <w:pPr>
              <w:jc w:val="center"/>
            </w:pPr>
          </w:p>
          <w:p w14:paraId="4C2D73EE" w14:textId="4F6E8C4D" w:rsidR="00BB1157" w:rsidRDefault="00BB1157" w:rsidP="008B2C35">
            <w:pPr>
              <w:jc w:val="center"/>
            </w:pPr>
          </w:p>
          <w:p w14:paraId="5F09456E" w14:textId="01B9768A" w:rsidR="00BB1157" w:rsidRDefault="00BB1157" w:rsidP="008B2C35">
            <w:pPr>
              <w:jc w:val="center"/>
            </w:pPr>
          </w:p>
          <w:p w14:paraId="43053CFC" w14:textId="3B0179E0" w:rsidR="00BB1157" w:rsidRDefault="00BB1157" w:rsidP="008B2C35">
            <w:pPr>
              <w:jc w:val="center"/>
            </w:pPr>
          </w:p>
          <w:p w14:paraId="42AD4730" w14:textId="0C90DADA" w:rsidR="00BB1157" w:rsidRDefault="00BB1157" w:rsidP="008B2C35">
            <w:pPr>
              <w:jc w:val="center"/>
            </w:pPr>
          </w:p>
          <w:p w14:paraId="2C288B94" w14:textId="2A7F70F4" w:rsidR="00BB1157" w:rsidRDefault="00BB1157" w:rsidP="008B2C35">
            <w:pPr>
              <w:jc w:val="center"/>
            </w:pPr>
          </w:p>
          <w:p w14:paraId="761CFF5A" w14:textId="517D212C" w:rsidR="00BB1157" w:rsidRDefault="00BB1157" w:rsidP="008B2C35">
            <w:pPr>
              <w:jc w:val="center"/>
            </w:pPr>
          </w:p>
          <w:p w14:paraId="486E6A07" w14:textId="4EE66E9A" w:rsidR="00BB1157" w:rsidRDefault="00BB1157" w:rsidP="008B2C35">
            <w:pPr>
              <w:jc w:val="center"/>
            </w:pPr>
          </w:p>
          <w:p w14:paraId="792DDE89" w14:textId="6FBF30BE" w:rsidR="00BB1157" w:rsidRDefault="00BB1157" w:rsidP="008B2C35">
            <w:pPr>
              <w:jc w:val="center"/>
            </w:pPr>
          </w:p>
          <w:p w14:paraId="14BDD659" w14:textId="51D4C868" w:rsidR="00BB1157" w:rsidRDefault="00BB1157" w:rsidP="008B2C35">
            <w:pPr>
              <w:jc w:val="center"/>
            </w:pPr>
          </w:p>
          <w:p w14:paraId="6B1920D6" w14:textId="3E0D9087" w:rsidR="00BB1157" w:rsidRDefault="00BB1157" w:rsidP="008B2C35">
            <w:pPr>
              <w:jc w:val="center"/>
            </w:pPr>
          </w:p>
          <w:p w14:paraId="296E5C58" w14:textId="09D95285" w:rsidR="00BB1157" w:rsidRDefault="00BB1157" w:rsidP="008B2C35">
            <w:pPr>
              <w:jc w:val="center"/>
            </w:pPr>
          </w:p>
          <w:p w14:paraId="713F74C8" w14:textId="2A700CE7" w:rsidR="00BB1157" w:rsidRDefault="00BB1157" w:rsidP="008B2C35">
            <w:pPr>
              <w:jc w:val="center"/>
            </w:pPr>
          </w:p>
          <w:p w14:paraId="27ABB14B" w14:textId="00BD46A4" w:rsidR="00BB1157" w:rsidRDefault="00BB1157" w:rsidP="008B2C35">
            <w:pPr>
              <w:jc w:val="center"/>
            </w:pPr>
          </w:p>
          <w:p w14:paraId="784BC47C" w14:textId="0DBDD11F" w:rsidR="00BB1157" w:rsidRDefault="00BB1157" w:rsidP="008B2C35">
            <w:pPr>
              <w:jc w:val="center"/>
            </w:pPr>
          </w:p>
          <w:p w14:paraId="460C4BE2" w14:textId="60C7EABA" w:rsidR="00BB1157" w:rsidRDefault="00BB1157" w:rsidP="008B2C35">
            <w:pPr>
              <w:jc w:val="center"/>
            </w:pPr>
          </w:p>
          <w:p w14:paraId="7084C24D" w14:textId="301EF0EB" w:rsidR="00BB1157" w:rsidRDefault="00BB1157" w:rsidP="008B2C35">
            <w:pPr>
              <w:jc w:val="center"/>
            </w:pPr>
          </w:p>
          <w:p w14:paraId="2E0D4568" w14:textId="4E2C7F0C" w:rsidR="00BB1157" w:rsidRDefault="00BB1157" w:rsidP="008B2C35">
            <w:pPr>
              <w:jc w:val="center"/>
            </w:pPr>
          </w:p>
          <w:p w14:paraId="1C12C827" w14:textId="17953D03" w:rsidR="00BB1157" w:rsidRDefault="00BB1157" w:rsidP="008B2C35">
            <w:pPr>
              <w:jc w:val="center"/>
            </w:pPr>
          </w:p>
          <w:p w14:paraId="53526272" w14:textId="1A979EC3" w:rsidR="00BB1157" w:rsidRDefault="00BB1157" w:rsidP="008B2C35">
            <w:pPr>
              <w:jc w:val="center"/>
            </w:pPr>
          </w:p>
          <w:p w14:paraId="45B24F2B" w14:textId="77777777" w:rsidR="00BB1157" w:rsidRDefault="00BB1157" w:rsidP="00BB1157"/>
          <w:p w14:paraId="27E44C30" w14:textId="7C4B9CB5" w:rsidR="00805C17" w:rsidRDefault="00805C17" w:rsidP="00C56FAA">
            <w:pPr>
              <w:jc w:val="center"/>
            </w:pPr>
          </w:p>
          <w:p w14:paraId="7BC7D2B2" w14:textId="3BEAFC1D" w:rsidR="00805C17" w:rsidRDefault="00805C17" w:rsidP="00C56FAA">
            <w:pPr>
              <w:jc w:val="center"/>
            </w:pPr>
          </w:p>
          <w:p w14:paraId="40D6AB58" w14:textId="06781B66" w:rsidR="00805C17" w:rsidRDefault="00805C17" w:rsidP="00C56FAA">
            <w:pPr>
              <w:jc w:val="center"/>
            </w:pPr>
          </w:p>
          <w:p w14:paraId="48BFD605" w14:textId="02825FFA" w:rsidR="00805C17" w:rsidRDefault="00805C17" w:rsidP="00C56FAA">
            <w:pPr>
              <w:jc w:val="center"/>
            </w:pPr>
          </w:p>
          <w:p w14:paraId="44C30F64" w14:textId="0A32511D" w:rsidR="00805C17" w:rsidRDefault="00805C17" w:rsidP="00805C17"/>
          <w:p w14:paraId="475E7A96" w14:textId="77777777" w:rsidR="00805C17" w:rsidRDefault="00805C17" w:rsidP="00805C17"/>
          <w:p w14:paraId="7ACE0433" w14:textId="429CC407" w:rsidR="002E69BD" w:rsidRDefault="002E69BD" w:rsidP="00C56FAA">
            <w:pPr>
              <w:jc w:val="center"/>
            </w:pPr>
          </w:p>
        </w:tc>
      </w:tr>
    </w:tbl>
    <w:p w14:paraId="2D681D1A" w14:textId="03FB9022" w:rsidR="00E649C2" w:rsidRPr="00571022" w:rsidRDefault="00E649C2" w:rsidP="006809A5">
      <w:pPr>
        <w:tabs>
          <w:tab w:val="clear" w:pos="7299"/>
        </w:tabs>
        <w:spacing w:line="240" w:lineRule="auto"/>
      </w:pPr>
    </w:p>
    <w:sectPr w:rsidR="00E649C2" w:rsidRPr="00571022" w:rsidSect="00282DAD">
      <w:type w:val="continuous"/>
      <w:pgSz w:w="15840" w:h="12240" w:orient="landscape" w:code="1"/>
      <w:pgMar w:top="864" w:right="864" w:bottom="864" w:left="864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81CE8" w14:textId="77777777" w:rsidR="00282DAD" w:rsidRDefault="00282DAD" w:rsidP="00EC1461">
      <w:r>
        <w:separator/>
      </w:r>
    </w:p>
    <w:p w14:paraId="5F89D608" w14:textId="77777777" w:rsidR="00282DAD" w:rsidRDefault="00282DAD" w:rsidP="00EC1461"/>
    <w:p w14:paraId="45E4E45F" w14:textId="77777777" w:rsidR="00282DAD" w:rsidRDefault="00282DAD" w:rsidP="00EC1461"/>
    <w:p w14:paraId="7919E6D3" w14:textId="77777777" w:rsidR="00282DAD" w:rsidRDefault="00282DAD" w:rsidP="00EC1461"/>
    <w:p w14:paraId="71B93671" w14:textId="77777777" w:rsidR="00282DAD" w:rsidRDefault="00282DAD" w:rsidP="00EC1461"/>
    <w:p w14:paraId="696A8EC0" w14:textId="77777777" w:rsidR="00282DAD" w:rsidRDefault="00282DAD" w:rsidP="00EC1461"/>
    <w:p w14:paraId="37F345C6" w14:textId="77777777" w:rsidR="00282DAD" w:rsidRDefault="00282DAD" w:rsidP="00EC1461"/>
    <w:p w14:paraId="0AC89799" w14:textId="77777777" w:rsidR="00282DAD" w:rsidRDefault="00282DAD" w:rsidP="00EC1461"/>
    <w:p w14:paraId="4C6C73D1" w14:textId="77777777" w:rsidR="00282DAD" w:rsidRDefault="00282DAD" w:rsidP="00EC1461"/>
    <w:p w14:paraId="77A3EB58" w14:textId="77777777" w:rsidR="00282DAD" w:rsidRDefault="00282DAD" w:rsidP="00EC1461"/>
    <w:p w14:paraId="668887AD" w14:textId="77777777" w:rsidR="00282DAD" w:rsidRDefault="00282DAD" w:rsidP="00EC1461"/>
    <w:p w14:paraId="1EC9E9AB" w14:textId="77777777" w:rsidR="00282DAD" w:rsidRDefault="00282DAD" w:rsidP="00EC1461"/>
    <w:p w14:paraId="4315F53A" w14:textId="77777777" w:rsidR="00282DAD" w:rsidRDefault="00282DAD" w:rsidP="00EC1461"/>
    <w:p w14:paraId="3C6D7D13" w14:textId="77777777" w:rsidR="00282DAD" w:rsidRDefault="00282DAD" w:rsidP="00EC1461"/>
    <w:p w14:paraId="4F6414EC" w14:textId="77777777" w:rsidR="00282DAD" w:rsidRDefault="00282DAD" w:rsidP="00EC1461"/>
    <w:p w14:paraId="4D838577" w14:textId="77777777" w:rsidR="00282DAD" w:rsidRDefault="00282DAD" w:rsidP="00EC1461"/>
    <w:p w14:paraId="49A3F701" w14:textId="77777777" w:rsidR="00282DAD" w:rsidRDefault="00282DAD" w:rsidP="00EC1461"/>
    <w:p w14:paraId="3247B3DC" w14:textId="77777777" w:rsidR="00282DAD" w:rsidRDefault="00282DAD" w:rsidP="00EC1461"/>
    <w:p w14:paraId="03CBD83E" w14:textId="77777777" w:rsidR="00282DAD" w:rsidRDefault="00282DAD" w:rsidP="00EC1461"/>
    <w:p w14:paraId="3E33636B" w14:textId="77777777" w:rsidR="00282DAD" w:rsidRDefault="00282DAD" w:rsidP="00EC1461"/>
    <w:p w14:paraId="5479CFBE" w14:textId="77777777" w:rsidR="00282DAD" w:rsidRDefault="00282DAD" w:rsidP="00EC1461"/>
    <w:p w14:paraId="60239DFD" w14:textId="77777777" w:rsidR="00282DAD" w:rsidRDefault="00282DAD" w:rsidP="00EC1461"/>
    <w:p w14:paraId="5170D750" w14:textId="77777777" w:rsidR="00282DAD" w:rsidRDefault="00282DAD" w:rsidP="00EC1461"/>
    <w:p w14:paraId="7101012F" w14:textId="77777777" w:rsidR="00282DAD" w:rsidRDefault="00282DAD" w:rsidP="00EC1461"/>
    <w:p w14:paraId="4E976235" w14:textId="77777777" w:rsidR="00282DAD" w:rsidRDefault="00282DAD" w:rsidP="00EC1461"/>
    <w:p w14:paraId="209F67F1" w14:textId="77777777" w:rsidR="00282DAD" w:rsidRDefault="00282DAD" w:rsidP="00EC1461"/>
    <w:p w14:paraId="1E63567B" w14:textId="77777777" w:rsidR="00282DAD" w:rsidRDefault="00282DAD" w:rsidP="00EC1461"/>
    <w:p w14:paraId="63F95C90" w14:textId="77777777" w:rsidR="00282DAD" w:rsidRDefault="00282DAD" w:rsidP="00EC1461"/>
    <w:p w14:paraId="7060DCC5" w14:textId="77777777" w:rsidR="00282DAD" w:rsidRDefault="00282DAD" w:rsidP="00EC1461"/>
    <w:p w14:paraId="4F027750" w14:textId="77777777" w:rsidR="00282DAD" w:rsidRDefault="00282DAD" w:rsidP="00EC1461"/>
    <w:p w14:paraId="2CA81ABF" w14:textId="77777777" w:rsidR="00282DAD" w:rsidRDefault="00282DAD" w:rsidP="00EC1461"/>
    <w:p w14:paraId="4816CD54" w14:textId="77777777" w:rsidR="00282DAD" w:rsidRDefault="00282DAD" w:rsidP="00EC1461"/>
    <w:p w14:paraId="2DCFF558" w14:textId="77777777" w:rsidR="00282DAD" w:rsidRDefault="00282DAD" w:rsidP="00EC1461"/>
    <w:p w14:paraId="1E04050A" w14:textId="77777777" w:rsidR="00282DAD" w:rsidRDefault="00282DAD" w:rsidP="00EC1461"/>
    <w:p w14:paraId="1B4222D5" w14:textId="77777777" w:rsidR="00282DAD" w:rsidRDefault="00282DAD" w:rsidP="00EC1461"/>
    <w:p w14:paraId="533F02D2" w14:textId="77777777" w:rsidR="00282DAD" w:rsidRDefault="00282DAD" w:rsidP="00EC1461"/>
    <w:p w14:paraId="335C0A08" w14:textId="77777777" w:rsidR="00282DAD" w:rsidRDefault="00282DAD" w:rsidP="00EC1461"/>
    <w:p w14:paraId="6CF9A347" w14:textId="77777777" w:rsidR="00282DAD" w:rsidRDefault="00282DAD" w:rsidP="00EC1461"/>
    <w:p w14:paraId="3FF9DAD9" w14:textId="77777777" w:rsidR="00282DAD" w:rsidRDefault="00282DAD" w:rsidP="00EC1461"/>
    <w:p w14:paraId="6F4D7AA4" w14:textId="77777777" w:rsidR="00282DAD" w:rsidRDefault="00282DAD" w:rsidP="00EC1461"/>
    <w:p w14:paraId="0A66CE2E" w14:textId="77777777" w:rsidR="00282DAD" w:rsidRDefault="00282DAD" w:rsidP="00EC1461"/>
    <w:p w14:paraId="25008411" w14:textId="77777777" w:rsidR="00282DAD" w:rsidRDefault="00282DAD" w:rsidP="00EC1461"/>
    <w:p w14:paraId="1FD75359" w14:textId="77777777" w:rsidR="00282DAD" w:rsidRDefault="00282DAD" w:rsidP="00EC1461"/>
    <w:p w14:paraId="22A548A3" w14:textId="77777777" w:rsidR="00282DAD" w:rsidRDefault="00282DAD" w:rsidP="00EC1461"/>
  </w:endnote>
  <w:endnote w:type="continuationSeparator" w:id="0">
    <w:p w14:paraId="6F793BA1" w14:textId="77777777" w:rsidR="00282DAD" w:rsidRDefault="00282DAD" w:rsidP="00EC1461">
      <w:r>
        <w:continuationSeparator/>
      </w:r>
    </w:p>
    <w:p w14:paraId="18F18820" w14:textId="77777777" w:rsidR="00282DAD" w:rsidRDefault="00282DAD" w:rsidP="00EC1461"/>
    <w:p w14:paraId="04FFF80A" w14:textId="77777777" w:rsidR="00282DAD" w:rsidRDefault="00282DAD" w:rsidP="00EC1461"/>
    <w:p w14:paraId="6ADB44E3" w14:textId="77777777" w:rsidR="00282DAD" w:rsidRDefault="00282DAD" w:rsidP="00EC1461"/>
    <w:p w14:paraId="78EEAD93" w14:textId="77777777" w:rsidR="00282DAD" w:rsidRDefault="00282DAD" w:rsidP="00EC1461"/>
    <w:p w14:paraId="7785DD01" w14:textId="77777777" w:rsidR="00282DAD" w:rsidRDefault="00282DAD" w:rsidP="00EC1461"/>
    <w:p w14:paraId="657C7243" w14:textId="77777777" w:rsidR="00282DAD" w:rsidRDefault="00282DAD" w:rsidP="00EC1461"/>
    <w:p w14:paraId="72385AC4" w14:textId="77777777" w:rsidR="00282DAD" w:rsidRDefault="00282DAD" w:rsidP="00EC1461"/>
    <w:p w14:paraId="76FEF6A7" w14:textId="77777777" w:rsidR="00282DAD" w:rsidRDefault="00282DAD" w:rsidP="00EC1461"/>
    <w:p w14:paraId="2E4962A0" w14:textId="77777777" w:rsidR="00282DAD" w:rsidRDefault="00282DAD" w:rsidP="00EC1461"/>
    <w:p w14:paraId="505954A3" w14:textId="77777777" w:rsidR="00282DAD" w:rsidRDefault="00282DAD" w:rsidP="00EC1461"/>
    <w:p w14:paraId="0E10DA1E" w14:textId="77777777" w:rsidR="00282DAD" w:rsidRDefault="00282DAD" w:rsidP="00EC1461"/>
    <w:p w14:paraId="378C6FC4" w14:textId="77777777" w:rsidR="00282DAD" w:rsidRDefault="00282DAD" w:rsidP="00EC1461"/>
    <w:p w14:paraId="21A874E4" w14:textId="77777777" w:rsidR="00282DAD" w:rsidRDefault="00282DAD" w:rsidP="00EC1461"/>
    <w:p w14:paraId="56991BA1" w14:textId="77777777" w:rsidR="00282DAD" w:rsidRDefault="00282DAD" w:rsidP="00EC1461"/>
    <w:p w14:paraId="4AC5D04C" w14:textId="77777777" w:rsidR="00282DAD" w:rsidRDefault="00282DAD" w:rsidP="00EC1461"/>
    <w:p w14:paraId="21D4C12A" w14:textId="77777777" w:rsidR="00282DAD" w:rsidRDefault="00282DAD" w:rsidP="00EC1461"/>
    <w:p w14:paraId="7A031BA8" w14:textId="77777777" w:rsidR="00282DAD" w:rsidRDefault="00282DAD" w:rsidP="00EC1461"/>
    <w:p w14:paraId="6448ED19" w14:textId="77777777" w:rsidR="00282DAD" w:rsidRDefault="00282DAD" w:rsidP="00EC1461"/>
    <w:p w14:paraId="5CBCB5AB" w14:textId="77777777" w:rsidR="00282DAD" w:rsidRDefault="00282DAD" w:rsidP="00EC1461"/>
    <w:p w14:paraId="4E9235F0" w14:textId="77777777" w:rsidR="00282DAD" w:rsidRDefault="00282DAD" w:rsidP="00EC1461"/>
    <w:p w14:paraId="5A2C29B4" w14:textId="77777777" w:rsidR="00282DAD" w:rsidRDefault="00282DAD" w:rsidP="00EC1461"/>
    <w:p w14:paraId="6B48BF58" w14:textId="77777777" w:rsidR="00282DAD" w:rsidRDefault="00282DAD" w:rsidP="00EC1461"/>
    <w:p w14:paraId="60E194D1" w14:textId="77777777" w:rsidR="00282DAD" w:rsidRDefault="00282DAD" w:rsidP="00EC1461"/>
    <w:p w14:paraId="49170DE3" w14:textId="77777777" w:rsidR="00282DAD" w:rsidRDefault="00282DAD" w:rsidP="00EC1461"/>
    <w:p w14:paraId="147C8FE4" w14:textId="77777777" w:rsidR="00282DAD" w:rsidRDefault="00282DAD" w:rsidP="00EC1461"/>
    <w:p w14:paraId="09A8C9D1" w14:textId="77777777" w:rsidR="00282DAD" w:rsidRDefault="00282DAD" w:rsidP="00EC1461"/>
    <w:p w14:paraId="2B52FBF1" w14:textId="77777777" w:rsidR="00282DAD" w:rsidRDefault="00282DAD" w:rsidP="00EC1461"/>
    <w:p w14:paraId="29981C0D" w14:textId="77777777" w:rsidR="00282DAD" w:rsidRDefault="00282DAD" w:rsidP="00EC1461"/>
    <w:p w14:paraId="4B78EDD9" w14:textId="77777777" w:rsidR="00282DAD" w:rsidRDefault="00282DAD" w:rsidP="00EC1461"/>
    <w:p w14:paraId="7949707A" w14:textId="77777777" w:rsidR="00282DAD" w:rsidRDefault="00282DAD" w:rsidP="00EC1461"/>
    <w:p w14:paraId="116CDF93" w14:textId="77777777" w:rsidR="00282DAD" w:rsidRDefault="00282DAD" w:rsidP="00EC1461"/>
    <w:p w14:paraId="18C9C96B" w14:textId="77777777" w:rsidR="00282DAD" w:rsidRDefault="00282DAD" w:rsidP="00EC1461"/>
    <w:p w14:paraId="1040DE7F" w14:textId="77777777" w:rsidR="00282DAD" w:rsidRDefault="00282DAD" w:rsidP="00EC1461"/>
    <w:p w14:paraId="23A472B3" w14:textId="77777777" w:rsidR="00282DAD" w:rsidRDefault="00282DAD" w:rsidP="00EC1461"/>
    <w:p w14:paraId="76D0F838" w14:textId="77777777" w:rsidR="00282DAD" w:rsidRDefault="00282DAD" w:rsidP="00EC1461"/>
    <w:p w14:paraId="49CF6937" w14:textId="77777777" w:rsidR="00282DAD" w:rsidRDefault="00282DAD" w:rsidP="00EC1461"/>
    <w:p w14:paraId="350439F9" w14:textId="77777777" w:rsidR="00282DAD" w:rsidRDefault="00282DAD" w:rsidP="00EC1461"/>
    <w:p w14:paraId="7E30DADF" w14:textId="77777777" w:rsidR="00282DAD" w:rsidRDefault="00282DAD" w:rsidP="00EC1461"/>
    <w:p w14:paraId="33499FEA" w14:textId="77777777" w:rsidR="00282DAD" w:rsidRDefault="00282DAD" w:rsidP="00EC1461"/>
    <w:p w14:paraId="2A889413" w14:textId="77777777" w:rsidR="00282DAD" w:rsidRDefault="00282DAD" w:rsidP="00EC1461"/>
    <w:p w14:paraId="54A55BFE" w14:textId="77777777" w:rsidR="00282DAD" w:rsidRDefault="00282DAD" w:rsidP="00EC1461"/>
    <w:p w14:paraId="66C6F6DD" w14:textId="77777777" w:rsidR="00282DAD" w:rsidRDefault="00282DAD" w:rsidP="00EC1461"/>
    <w:p w14:paraId="79F96315" w14:textId="77777777" w:rsidR="00282DAD" w:rsidRDefault="00282DAD" w:rsidP="00EC1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52676605"/>
      <w:docPartObj>
        <w:docPartGallery w:val="Page Numbers (Bottom of Page)"/>
        <w:docPartUnique/>
      </w:docPartObj>
    </w:sdtPr>
    <w:sdtContent>
      <w:p w14:paraId="24E504E0" w14:textId="61A18BD0" w:rsidR="000B1D2B" w:rsidRDefault="000B1D2B" w:rsidP="008902E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515069074"/>
      <w:docPartObj>
        <w:docPartGallery w:val="Page Numbers (Bottom of Page)"/>
        <w:docPartUnique/>
      </w:docPartObj>
    </w:sdtPr>
    <w:sdtContent>
      <w:p w14:paraId="3008FF63" w14:textId="2BCF82C9" w:rsidR="000B1D2B" w:rsidRDefault="000B1D2B" w:rsidP="008902E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2F4822" w14:textId="77777777" w:rsidR="000B1D2B" w:rsidRDefault="000B1D2B" w:rsidP="000142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781B" w14:textId="0A8FFD9B" w:rsidR="000B1D2B" w:rsidRDefault="000B1D2B" w:rsidP="00014264">
    <w:pPr>
      <w:pStyle w:val="Footer"/>
      <w:pBdr>
        <w:bottom w:val="single" w:sz="6" w:space="1" w:color="auto"/>
      </w:pBdr>
      <w:ind w:right="-18"/>
    </w:pPr>
  </w:p>
  <w:sdt>
    <w:sdtPr>
      <w:rPr>
        <w:rStyle w:val="PageNumber"/>
      </w:rPr>
      <w:id w:val="93977978"/>
      <w:docPartObj>
        <w:docPartGallery w:val="Page Numbers (Bottom of Page)"/>
        <w:docPartUnique/>
      </w:docPartObj>
    </w:sdtPr>
    <w:sdtContent>
      <w:p w14:paraId="34E600BB" w14:textId="18F950C6" w:rsidR="000B1D2B" w:rsidRDefault="000B1D2B" w:rsidP="003313A7">
        <w:pPr>
          <w:pStyle w:val="Footer"/>
          <w:framePr w:w="755" w:wrap="none" w:vAnchor="text" w:hAnchor="page" w:x="14127" w:yAlign="top"/>
          <w:rPr>
            <w:rStyle w:val="PageNumber"/>
          </w:rPr>
        </w:pPr>
        <w:r>
          <w:rPr>
            <w:rStyle w:val="PageNumber"/>
          </w:rPr>
          <w:t xml:space="preserve">Page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3</w:t>
        </w:r>
        <w:r>
          <w:rPr>
            <w:rStyle w:val="PageNumber"/>
          </w:rPr>
          <w:fldChar w:fldCharType="end"/>
        </w:r>
      </w:p>
    </w:sdtContent>
  </w:sdt>
  <w:p w14:paraId="01629BE5" w14:textId="19F718C9" w:rsidR="000B1D2B" w:rsidRDefault="000B1D2B" w:rsidP="00C42BF1">
    <w:pPr>
      <w:pStyle w:val="Footer"/>
      <w:tabs>
        <w:tab w:val="clear" w:pos="4680"/>
        <w:tab w:val="clear" w:pos="9360"/>
        <w:tab w:val="decimal" w:pos="8640"/>
        <w:tab w:val="right" w:pos="14112"/>
      </w:tabs>
      <w:ind w:right="-18"/>
    </w:pPr>
    <w:r>
      <w:tab/>
      <w:t xml:space="preserve">Water In-Plant Training </w:t>
    </w:r>
    <w:r w:rsidRPr="008C644E">
      <w:rPr>
        <w:b/>
        <w:bCs/>
      </w:rPr>
      <w:t>Data Collection Shee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47322" w14:textId="12B49EB6" w:rsidR="000B1D2B" w:rsidRDefault="000B1D2B" w:rsidP="007515CE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1915A" w14:textId="39704B1B" w:rsidR="000B1D2B" w:rsidRDefault="000B1D2B" w:rsidP="007515CE">
    <w:pPr>
      <w:pStyle w:val="Footer"/>
      <w:pBdr>
        <w:bottom w:val="single" w:sz="6" w:space="1" w:color="auto"/>
      </w:pBdr>
      <w:ind w:right="-18"/>
    </w:pPr>
  </w:p>
  <w:p w14:paraId="0F1F28E3" w14:textId="12607186" w:rsidR="000B1D2B" w:rsidRDefault="000B1D2B" w:rsidP="007515CE">
    <w:pPr>
      <w:pStyle w:val="Footer"/>
      <w:ind w:right="-18"/>
      <w:jc w:val="center"/>
    </w:pPr>
    <w:r>
      <w:t>Water In-Plant Training Data Collection Sheet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C945A" w14:textId="77777777" w:rsidR="000B1D2B" w:rsidRDefault="000B1D2B" w:rsidP="007515CE">
    <w:pPr>
      <w:pStyle w:val="Footer"/>
      <w:pBdr>
        <w:bottom w:val="single" w:sz="6" w:space="1" w:color="auto"/>
      </w:pBdr>
      <w:ind w:right="-18"/>
    </w:pPr>
  </w:p>
  <w:sdt>
    <w:sdtPr>
      <w:rPr>
        <w:rStyle w:val="PageNumber"/>
      </w:rPr>
      <w:id w:val="-1428500748"/>
      <w:docPartObj>
        <w:docPartGallery w:val="Page Numbers (Bottom of Page)"/>
        <w:docPartUnique/>
      </w:docPartObj>
    </w:sdtPr>
    <w:sdtContent>
      <w:p w14:paraId="6D95D8C3" w14:textId="77777777" w:rsidR="000B1D2B" w:rsidRDefault="000B1D2B" w:rsidP="00277005">
        <w:pPr>
          <w:pStyle w:val="Footer"/>
          <w:framePr w:wrap="none" w:vAnchor="text" w:hAnchor="page" w:x="14334" w:y="1"/>
          <w:rPr>
            <w:rStyle w:val="PageNumber"/>
          </w:rPr>
        </w:pPr>
        <w:r>
          <w:rPr>
            <w:rStyle w:val="PageNumber"/>
          </w:rPr>
          <w:t xml:space="preserve">Page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43C41F08" w14:textId="145D5B8C" w:rsidR="000B1D2B" w:rsidRPr="008C644E" w:rsidRDefault="000B1D2B" w:rsidP="00C42BF1">
    <w:pPr>
      <w:pStyle w:val="Footer"/>
      <w:tabs>
        <w:tab w:val="clear" w:pos="4680"/>
        <w:tab w:val="clear" w:pos="9360"/>
        <w:tab w:val="decimal" w:pos="8640"/>
        <w:tab w:val="right" w:pos="14112"/>
      </w:tabs>
      <w:ind w:right="-18"/>
      <w:rPr>
        <w:b/>
        <w:bCs/>
      </w:rPr>
    </w:pPr>
    <w:r>
      <w:tab/>
      <w:t xml:space="preserve">Water In-Plant Training </w:t>
    </w:r>
    <w:r w:rsidRPr="008C644E">
      <w:rPr>
        <w:b/>
        <w:bCs/>
      </w:rPr>
      <w:t>Data Collection She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18A83" w14:textId="77777777" w:rsidR="00282DAD" w:rsidRDefault="00282DAD" w:rsidP="00EC1461">
      <w:r>
        <w:separator/>
      </w:r>
    </w:p>
    <w:p w14:paraId="5BCB830E" w14:textId="77777777" w:rsidR="00282DAD" w:rsidRDefault="00282DAD" w:rsidP="00EC1461"/>
    <w:p w14:paraId="296F8429" w14:textId="77777777" w:rsidR="00282DAD" w:rsidRDefault="00282DAD" w:rsidP="00EC1461"/>
    <w:p w14:paraId="362DDBBB" w14:textId="77777777" w:rsidR="00282DAD" w:rsidRDefault="00282DAD" w:rsidP="00EC1461"/>
    <w:p w14:paraId="18536FAD" w14:textId="77777777" w:rsidR="00282DAD" w:rsidRDefault="00282DAD" w:rsidP="00EC1461"/>
    <w:p w14:paraId="53EFF20C" w14:textId="77777777" w:rsidR="00282DAD" w:rsidRDefault="00282DAD" w:rsidP="00EC1461"/>
    <w:p w14:paraId="3725AB06" w14:textId="77777777" w:rsidR="00282DAD" w:rsidRDefault="00282DAD" w:rsidP="00EC1461"/>
    <w:p w14:paraId="3B1ED7E7" w14:textId="77777777" w:rsidR="00282DAD" w:rsidRDefault="00282DAD" w:rsidP="00EC1461"/>
    <w:p w14:paraId="294D80C7" w14:textId="77777777" w:rsidR="00282DAD" w:rsidRDefault="00282DAD" w:rsidP="00EC1461"/>
    <w:p w14:paraId="1D520D30" w14:textId="77777777" w:rsidR="00282DAD" w:rsidRDefault="00282DAD" w:rsidP="00EC1461"/>
    <w:p w14:paraId="6FD0BB6F" w14:textId="77777777" w:rsidR="00282DAD" w:rsidRDefault="00282DAD" w:rsidP="00EC1461"/>
    <w:p w14:paraId="35B378BA" w14:textId="77777777" w:rsidR="00282DAD" w:rsidRDefault="00282DAD" w:rsidP="00EC1461"/>
    <w:p w14:paraId="412B4486" w14:textId="77777777" w:rsidR="00282DAD" w:rsidRDefault="00282DAD" w:rsidP="00EC1461"/>
    <w:p w14:paraId="33F09110" w14:textId="77777777" w:rsidR="00282DAD" w:rsidRDefault="00282DAD" w:rsidP="00EC1461"/>
    <w:p w14:paraId="2EF9D81F" w14:textId="77777777" w:rsidR="00282DAD" w:rsidRDefault="00282DAD" w:rsidP="00EC1461"/>
    <w:p w14:paraId="41E4F7C6" w14:textId="77777777" w:rsidR="00282DAD" w:rsidRDefault="00282DAD" w:rsidP="00EC1461"/>
    <w:p w14:paraId="080250F5" w14:textId="77777777" w:rsidR="00282DAD" w:rsidRDefault="00282DAD" w:rsidP="00EC1461"/>
    <w:p w14:paraId="5BE87B4D" w14:textId="77777777" w:rsidR="00282DAD" w:rsidRDefault="00282DAD" w:rsidP="00EC1461"/>
    <w:p w14:paraId="00CF30F0" w14:textId="77777777" w:rsidR="00282DAD" w:rsidRDefault="00282DAD" w:rsidP="00EC1461"/>
    <w:p w14:paraId="2795133F" w14:textId="77777777" w:rsidR="00282DAD" w:rsidRDefault="00282DAD" w:rsidP="00EC1461"/>
    <w:p w14:paraId="1D102A3D" w14:textId="77777777" w:rsidR="00282DAD" w:rsidRDefault="00282DAD" w:rsidP="00EC1461"/>
    <w:p w14:paraId="103116AE" w14:textId="77777777" w:rsidR="00282DAD" w:rsidRDefault="00282DAD" w:rsidP="00EC1461"/>
    <w:p w14:paraId="463FC8FF" w14:textId="77777777" w:rsidR="00282DAD" w:rsidRDefault="00282DAD" w:rsidP="00EC1461"/>
    <w:p w14:paraId="180EAE2D" w14:textId="77777777" w:rsidR="00282DAD" w:rsidRDefault="00282DAD" w:rsidP="00EC1461"/>
    <w:p w14:paraId="063CB3D1" w14:textId="77777777" w:rsidR="00282DAD" w:rsidRDefault="00282DAD" w:rsidP="00EC1461"/>
    <w:p w14:paraId="61CB06A1" w14:textId="77777777" w:rsidR="00282DAD" w:rsidRDefault="00282DAD" w:rsidP="00EC1461"/>
    <w:p w14:paraId="44CA470C" w14:textId="77777777" w:rsidR="00282DAD" w:rsidRDefault="00282DAD" w:rsidP="00EC1461"/>
    <w:p w14:paraId="1F147B2B" w14:textId="77777777" w:rsidR="00282DAD" w:rsidRDefault="00282DAD" w:rsidP="00EC1461"/>
    <w:p w14:paraId="6FC5D1FF" w14:textId="77777777" w:rsidR="00282DAD" w:rsidRDefault="00282DAD" w:rsidP="00EC1461"/>
    <w:p w14:paraId="13161861" w14:textId="77777777" w:rsidR="00282DAD" w:rsidRDefault="00282DAD" w:rsidP="00EC1461"/>
    <w:p w14:paraId="51B1F490" w14:textId="77777777" w:rsidR="00282DAD" w:rsidRDefault="00282DAD" w:rsidP="00EC1461"/>
    <w:p w14:paraId="33002269" w14:textId="77777777" w:rsidR="00282DAD" w:rsidRDefault="00282DAD" w:rsidP="00EC1461"/>
    <w:p w14:paraId="2734F7C7" w14:textId="77777777" w:rsidR="00282DAD" w:rsidRDefault="00282DAD" w:rsidP="00EC1461"/>
    <w:p w14:paraId="36125AC5" w14:textId="77777777" w:rsidR="00282DAD" w:rsidRDefault="00282DAD" w:rsidP="00EC1461"/>
    <w:p w14:paraId="79310A5C" w14:textId="77777777" w:rsidR="00282DAD" w:rsidRDefault="00282DAD" w:rsidP="00EC1461"/>
    <w:p w14:paraId="6967609C" w14:textId="77777777" w:rsidR="00282DAD" w:rsidRDefault="00282DAD" w:rsidP="00EC1461"/>
    <w:p w14:paraId="3DF21DCF" w14:textId="77777777" w:rsidR="00282DAD" w:rsidRDefault="00282DAD" w:rsidP="00EC1461"/>
    <w:p w14:paraId="0C6E5F93" w14:textId="77777777" w:rsidR="00282DAD" w:rsidRDefault="00282DAD" w:rsidP="00EC1461"/>
    <w:p w14:paraId="015547EC" w14:textId="77777777" w:rsidR="00282DAD" w:rsidRDefault="00282DAD" w:rsidP="00EC1461"/>
    <w:p w14:paraId="3FB4E115" w14:textId="77777777" w:rsidR="00282DAD" w:rsidRDefault="00282DAD" w:rsidP="00EC1461"/>
    <w:p w14:paraId="192BACE3" w14:textId="77777777" w:rsidR="00282DAD" w:rsidRDefault="00282DAD" w:rsidP="00EC1461"/>
    <w:p w14:paraId="3B943FA1" w14:textId="77777777" w:rsidR="00282DAD" w:rsidRDefault="00282DAD" w:rsidP="00EC1461"/>
    <w:p w14:paraId="4159E20C" w14:textId="77777777" w:rsidR="00282DAD" w:rsidRDefault="00282DAD" w:rsidP="00EC1461"/>
    <w:p w14:paraId="3041C90B" w14:textId="77777777" w:rsidR="00282DAD" w:rsidRDefault="00282DAD" w:rsidP="00EC1461"/>
  </w:footnote>
  <w:footnote w:type="continuationSeparator" w:id="0">
    <w:p w14:paraId="7DDBEB03" w14:textId="77777777" w:rsidR="00282DAD" w:rsidRDefault="00282DAD" w:rsidP="00EC1461">
      <w:r>
        <w:continuationSeparator/>
      </w:r>
    </w:p>
    <w:p w14:paraId="78D3CC85" w14:textId="77777777" w:rsidR="00282DAD" w:rsidRDefault="00282DAD" w:rsidP="00EC1461"/>
    <w:p w14:paraId="705A02E0" w14:textId="77777777" w:rsidR="00282DAD" w:rsidRDefault="00282DAD" w:rsidP="00EC1461"/>
    <w:p w14:paraId="482D2F41" w14:textId="77777777" w:rsidR="00282DAD" w:rsidRDefault="00282DAD" w:rsidP="00EC1461"/>
    <w:p w14:paraId="087AAF67" w14:textId="77777777" w:rsidR="00282DAD" w:rsidRDefault="00282DAD" w:rsidP="00EC1461"/>
    <w:p w14:paraId="65A7AD46" w14:textId="77777777" w:rsidR="00282DAD" w:rsidRDefault="00282DAD" w:rsidP="00EC1461"/>
    <w:p w14:paraId="6CAF52BC" w14:textId="77777777" w:rsidR="00282DAD" w:rsidRDefault="00282DAD" w:rsidP="00EC1461"/>
    <w:p w14:paraId="1D05DD40" w14:textId="77777777" w:rsidR="00282DAD" w:rsidRDefault="00282DAD" w:rsidP="00EC1461"/>
    <w:p w14:paraId="0505A9C2" w14:textId="77777777" w:rsidR="00282DAD" w:rsidRDefault="00282DAD" w:rsidP="00EC1461"/>
    <w:p w14:paraId="454E3238" w14:textId="77777777" w:rsidR="00282DAD" w:rsidRDefault="00282DAD" w:rsidP="00EC1461"/>
    <w:p w14:paraId="63E977C4" w14:textId="77777777" w:rsidR="00282DAD" w:rsidRDefault="00282DAD" w:rsidP="00EC1461"/>
    <w:p w14:paraId="0EA489DA" w14:textId="77777777" w:rsidR="00282DAD" w:rsidRDefault="00282DAD" w:rsidP="00EC1461"/>
    <w:p w14:paraId="59491608" w14:textId="77777777" w:rsidR="00282DAD" w:rsidRDefault="00282DAD" w:rsidP="00EC1461"/>
    <w:p w14:paraId="63DF26B1" w14:textId="77777777" w:rsidR="00282DAD" w:rsidRDefault="00282DAD" w:rsidP="00EC1461"/>
    <w:p w14:paraId="02DC42D3" w14:textId="77777777" w:rsidR="00282DAD" w:rsidRDefault="00282DAD" w:rsidP="00EC1461"/>
    <w:p w14:paraId="56FC490E" w14:textId="77777777" w:rsidR="00282DAD" w:rsidRDefault="00282DAD" w:rsidP="00EC1461"/>
    <w:p w14:paraId="278B84F7" w14:textId="77777777" w:rsidR="00282DAD" w:rsidRDefault="00282DAD" w:rsidP="00EC1461"/>
    <w:p w14:paraId="2E78D145" w14:textId="77777777" w:rsidR="00282DAD" w:rsidRDefault="00282DAD" w:rsidP="00EC1461"/>
    <w:p w14:paraId="6C01203A" w14:textId="77777777" w:rsidR="00282DAD" w:rsidRDefault="00282DAD" w:rsidP="00EC1461"/>
    <w:p w14:paraId="023E3AF3" w14:textId="77777777" w:rsidR="00282DAD" w:rsidRDefault="00282DAD" w:rsidP="00EC1461"/>
    <w:p w14:paraId="286822B8" w14:textId="77777777" w:rsidR="00282DAD" w:rsidRDefault="00282DAD" w:rsidP="00EC1461"/>
    <w:p w14:paraId="3E08A74A" w14:textId="77777777" w:rsidR="00282DAD" w:rsidRDefault="00282DAD" w:rsidP="00EC1461"/>
    <w:p w14:paraId="6D06A66F" w14:textId="77777777" w:rsidR="00282DAD" w:rsidRDefault="00282DAD" w:rsidP="00EC1461"/>
    <w:p w14:paraId="332BE763" w14:textId="77777777" w:rsidR="00282DAD" w:rsidRDefault="00282DAD" w:rsidP="00EC1461"/>
    <w:p w14:paraId="36588C92" w14:textId="77777777" w:rsidR="00282DAD" w:rsidRDefault="00282DAD" w:rsidP="00EC1461"/>
    <w:p w14:paraId="7E157B14" w14:textId="77777777" w:rsidR="00282DAD" w:rsidRDefault="00282DAD" w:rsidP="00EC1461"/>
    <w:p w14:paraId="191F9765" w14:textId="77777777" w:rsidR="00282DAD" w:rsidRDefault="00282DAD" w:rsidP="00EC1461"/>
    <w:p w14:paraId="6BFFAB2C" w14:textId="77777777" w:rsidR="00282DAD" w:rsidRDefault="00282DAD" w:rsidP="00EC1461"/>
    <w:p w14:paraId="4A569AA4" w14:textId="77777777" w:rsidR="00282DAD" w:rsidRDefault="00282DAD" w:rsidP="00EC1461"/>
    <w:p w14:paraId="77774F61" w14:textId="77777777" w:rsidR="00282DAD" w:rsidRDefault="00282DAD" w:rsidP="00EC1461"/>
    <w:p w14:paraId="372D3938" w14:textId="77777777" w:rsidR="00282DAD" w:rsidRDefault="00282DAD" w:rsidP="00EC1461"/>
    <w:p w14:paraId="5CF8F248" w14:textId="77777777" w:rsidR="00282DAD" w:rsidRDefault="00282DAD" w:rsidP="00EC1461"/>
    <w:p w14:paraId="5573A54C" w14:textId="77777777" w:rsidR="00282DAD" w:rsidRDefault="00282DAD" w:rsidP="00EC1461"/>
    <w:p w14:paraId="50993916" w14:textId="77777777" w:rsidR="00282DAD" w:rsidRDefault="00282DAD" w:rsidP="00EC1461"/>
    <w:p w14:paraId="212FF116" w14:textId="77777777" w:rsidR="00282DAD" w:rsidRDefault="00282DAD" w:rsidP="00EC1461"/>
    <w:p w14:paraId="4740A8A4" w14:textId="77777777" w:rsidR="00282DAD" w:rsidRDefault="00282DAD" w:rsidP="00EC1461"/>
    <w:p w14:paraId="169278A4" w14:textId="77777777" w:rsidR="00282DAD" w:rsidRDefault="00282DAD" w:rsidP="00EC1461"/>
    <w:p w14:paraId="0C2AF5FC" w14:textId="77777777" w:rsidR="00282DAD" w:rsidRDefault="00282DAD" w:rsidP="00EC1461"/>
    <w:p w14:paraId="672B862F" w14:textId="77777777" w:rsidR="00282DAD" w:rsidRDefault="00282DAD" w:rsidP="00EC1461"/>
    <w:p w14:paraId="0BC7976A" w14:textId="77777777" w:rsidR="00282DAD" w:rsidRDefault="00282DAD" w:rsidP="00EC1461"/>
    <w:p w14:paraId="030864ED" w14:textId="77777777" w:rsidR="00282DAD" w:rsidRDefault="00282DAD" w:rsidP="00EC1461"/>
    <w:p w14:paraId="74147A0A" w14:textId="77777777" w:rsidR="00282DAD" w:rsidRDefault="00282DAD" w:rsidP="00EC1461"/>
    <w:p w14:paraId="509AB657" w14:textId="77777777" w:rsidR="00282DAD" w:rsidRDefault="00282DAD" w:rsidP="00EC1461"/>
    <w:p w14:paraId="5A51F6CE" w14:textId="77777777" w:rsidR="00282DAD" w:rsidRDefault="00282DAD" w:rsidP="00EC14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1C466" w14:textId="77777777" w:rsidR="000B1D2B" w:rsidRDefault="000B1D2B" w:rsidP="00EC1461"/>
  <w:p w14:paraId="4EE82B36" w14:textId="77777777" w:rsidR="000B1D2B" w:rsidRDefault="000B1D2B" w:rsidP="00EC1461"/>
  <w:p w14:paraId="2A27CC32" w14:textId="77777777" w:rsidR="000B1D2B" w:rsidRDefault="000B1D2B" w:rsidP="00EC146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5DA35" w14:textId="78B0882A" w:rsidR="000B1D2B" w:rsidRDefault="000B1D2B">
    <w:pPr>
      <w:pStyle w:val="Header"/>
      <w:pBdr>
        <w:bottom w:val="single" w:sz="6" w:space="1" w:color="auto"/>
      </w:pBdr>
    </w:pPr>
  </w:p>
  <w:p w14:paraId="71522DB6" w14:textId="77777777" w:rsidR="000B1D2B" w:rsidRDefault="000B1D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1096D" w14:textId="77777777" w:rsidR="000B1D2B" w:rsidRDefault="000B1D2B" w:rsidP="00CC4EBE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D3F35" w14:textId="77777777" w:rsidR="000B1D2B" w:rsidRDefault="000B1D2B" w:rsidP="007515CE">
    <w:pPr>
      <w:pStyle w:val="Header"/>
      <w:pBdr>
        <w:bottom w:val="single" w:sz="6" w:space="1" w:color="auto"/>
      </w:pBdr>
      <w:ind w:right="-18"/>
    </w:pPr>
  </w:p>
  <w:p w14:paraId="4CEEAD7E" w14:textId="77777777" w:rsidR="000B1D2B" w:rsidRDefault="000B1D2B" w:rsidP="00CC4EB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134D"/>
    <w:multiLevelType w:val="multilevel"/>
    <w:tmpl w:val="52200E10"/>
    <w:lvl w:ilvl="0">
      <w:start w:val="1"/>
      <w:numFmt w:val="decimal"/>
      <w:pStyle w:val="H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64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21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3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" w15:restartNumberingAfterBreak="0">
    <w:nsid w:val="05C8075A"/>
    <w:multiLevelType w:val="hybridMultilevel"/>
    <w:tmpl w:val="AD2A95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965C7"/>
    <w:multiLevelType w:val="hybridMultilevel"/>
    <w:tmpl w:val="C4BAC520"/>
    <w:lvl w:ilvl="0" w:tplc="D2F6B18C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235B7"/>
    <w:multiLevelType w:val="hybridMultilevel"/>
    <w:tmpl w:val="958C8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42276"/>
    <w:multiLevelType w:val="hybridMultilevel"/>
    <w:tmpl w:val="123CE69C"/>
    <w:lvl w:ilvl="0" w:tplc="44ECA40C">
      <w:start w:val="1"/>
      <w:numFmt w:val="decimal"/>
      <w:lvlText w:val="B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A186B"/>
    <w:multiLevelType w:val="hybridMultilevel"/>
    <w:tmpl w:val="D61A3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D339F"/>
    <w:multiLevelType w:val="hybridMultilevel"/>
    <w:tmpl w:val="AA144A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DD42A7"/>
    <w:multiLevelType w:val="hybridMultilevel"/>
    <w:tmpl w:val="958C8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327648"/>
    <w:multiLevelType w:val="hybridMultilevel"/>
    <w:tmpl w:val="E89C5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E14F5"/>
    <w:multiLevelType w:val="hybridMultilevel"/>
    <w:tmpl w:val="431E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CA68B3"/>
    <w:multiLevelType w:val="hybridMultilevel"/>
    <w:tmpl w:val="ED64C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3C61BC"/>
    <w:multiLevelType w:val="hybridMultilevel"/>
    <w:tmpl w:val="E230F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A62399"/>
    <w:multiLevelType w:val="hybridMultilevel"/>
    <w:tmpl w:val="A6FA600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4567BC"/>
    <w:multiLevelType w:val="hybridMultilevel"/>
    <w:tmpl w:val="E6B4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BEFEB24C">
      <w:start w:val="1000"/>
      <w:numFmt w:val="bullet"/>
      <w:lvlText w:val="-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2C504A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3D5179"/>
    <w:multiLevelType w:val="hybridMultilevel"/>
    <w:tmpl w:val="65C6E51C"/>
    <w:lvl w:ilvl="0" w:tplc="EF985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B7B7753"/>
    <w:multiLevelType w:val="hybridMultilevel"/>
    <w:tmpl w:val="30104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B8B4CD0"/>
    <w:multiLevelType w:val="hybridMultilevel"/>
    <w:tmpl w:val="17D24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21CD0"/>
    <w:multiLevelType w:val="hybridMultilevel"/>
    <w:tmpl w:val="05386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3F7798"/>
    <w:multiLevelType w:val="hybridMultilevel"/>
    <w:tmpl w:val="958C8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1341C"/>
    <w:multiLevelType w:val="hybridMultilevel"/>
    <w:tmpl w:val="8738FA9E"/>
    <w:lvl w:ilvl="0" w:tplc="26FAA8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C1222F"/>
    <w:multiLevelType w:val="hybridMultilevel"/>
    <w:tmpl w:val="1EFAD5F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5C113D89"/>
    <w:multiLevelType w:val="hybridMultilevel"/>
    <w:tmpl w:val="CB04111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F12738E"/>
    <w:multiLevelType w:val="hybridMultilevel"/>
    <w:tmpl w:val="A4CA7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1911E3"/>
    <w:multiLevelType w:val="hybridMultilevel"/>
    <w:tmpl w:val="958C8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8B0D01"/>
    <w:multiLevelType w:val="hybridMultilevel"/>
    <w:tmpl w:val="377863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21470"/>
    <w:multiLevelType w:val="hybridMultilevel"/>
    <w:tmpl w:val="62ACF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4509D4"/>
    <w:multiLevelType w:val="hybridMultilevel"/>
    <w:tmpl w:val="8EE8E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E5197D"/>
    <w:multiLevelType w:val="hybridMultilevel"/>
    <w:tmpl w:val="1C8C9B7C"/>
    <w:lvl w:ilvl="0" w:tplc="B800597A">
      <w:start w:val="1"/>
      <w:numFmt w:val="decimal"/>
      <w:lvlText w:val="C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E6AAC"/>
    <w:multiLevelType w:val="hybridMultilevel"/>
    <w:tmpl w:val="1B026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0" w15:restartNumberingAfterBreak="0">
    <w:nsid w:val="70442CB5"/>
    <w:multiLevelType w:val="hybridMultilevel"/>
    <w:tmpl w:val="4C023FC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4221569"/>
    <w:multiLevelType w:val="hybridMultilevel"/>
    <w:tmpl w:val="7102C8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8F0156"/>
    <w:multiLevelType w:val="hybridMultilevel"/>
    <w:tmpl w:val="65C6E51C"/>
    <w:lvl w:ilvl="0" w:tplc="EF985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F634860"/>
    <w:multiLevelType w:val="hybridMultilevel"/>
    <w:tmpl w:val="AAA62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744298">
    <w:abstractNumId w:val="0"/>
  </w:num>
  <w:num w:numId="2" w16cid:durableId="1847354615">
    <w:abstractNumId w:val="14"/>
  </w:num>
  <w:num w:numId="3" w16cid:durableId="512306591">
    <w:abstractNumId w:val="19"/>
  </w:num>
  <w:num w:numId="4" w16cid:durableId="811675570">
    <w:abstractNumId w:val="25"/>
  </w:num>
  <w:num w:numId="5" w16cid:durableId="59911001">
    <w:abstractNumId w:val="31"/>
  </w:num>
  <w:num w:numId="6" w16cid:durableId="1363439424">
    <w:abstractNumId w:val="16"/>
  </w:num>
  <w:num w:numId="7" w16cid:durableId="593363642">
    <w:abstractNumId w:val="2"/>
  </w:num>
  <w:num w:numId="8" w16cid:durableId="1948192375">
    <w:abstractNumId w:val="8"/>
  </w:num>
  <w:num w:numId="9" w16cid:durableId="282537817">
    <w:abstractNumId w:val="4"/>
  </w:num>
  <w:num w:numId="10" w16cid:durableId="172305704">
    <w:abstractNumId w:val="26"/>
  </w:num>
  <w:num w:numId="11" w16cid:durableId="2117366442">
    <w:abstractNumId w:val="28"/>
  </w:num>
  <w:num w:numId="12" w16cid:durableId="766191850">
    <w:abstractNumId w:val="13"/>
  </w:num>
  <w:num w:numId="13" w16cid:durableId="1389188709">
    <w:abstractNumId w:val="18"/>
  </w:num>
  <w:num w:numId="14" w16cid:durableId="1927837006">
    <w:abstractNumId w:val="29"/>
  </w:num>
  <w:num w:numId="15" w16cid:durableId="2001538240">
    <w:abstractNumId w:val="30"/>
  </w:num>
  <w:num w:numId="16" w16cid:durableId="28184493">
    <w:abstractNumId w:val="0"/>
  </w:num>
  <w:num w:numId="17" w16cid:durableId="1089738069">
    <w:abstractNumId w:val="15"/>
  </w:num>
  <w:num w:numId="18" w16cid:durableId="402410621">
    <w:abstractNumId w:val="32"/>
  </w:num>
  <w:num w:numId="19" w16cid:durableId="1932659252">
    <w:abstractNumId w:val="0"/>
  </w:num>
  <w:num w:numId="20" w16cid:durableId="1791896382">
    <w:abstractNumId w:val="0"/>
  </w:num>
  <w:num w:numId="21" w16cid:durableId="1542398754">
    <w:abstractNumId w:val="20"/>
  </w:num>
  <w:num w:numId="22" w16cid:durableId="522745797">
    <w:abstractNumId w:val="5"/>
  </w:num>
  <w:num w:numId="23" w16cid:durableId="573245883">
    <w:abstractNumId w:val="0"/>
  </w:num>
  <w:num w:numId="24" w16cid:durableId="675619100">
    <w:abstractNumId w:val="7"/>
  </w:num>
  <w:num w:numId="25" w16cid:durableId="259068075">
    <w:abstractNumId w:val="6"/>
  </w:num>
  <w:num w:numId="26" w16cid:durableId="279997366">
    <w:abstractNumId w:val="3"/>
  </w:num>
  <w:num w:numId="27" w16cid:durableId="1205144164">
    <w:abstractNumId w:val="24"/>
  </w:num>
  <w:num w:numId="28" w16cid:durableId="29186667">
    <w:abstractNumId w:val="10"/>
  </w:num>
  <w:num w:numId="29" w16cid:durableId="645664597">
    <w:abstractNumId w:val="11"/>
  </w:num>
  <w:num w:numId="30" w16cid:durableId="2111077151">
    <w:abstractNumId w:val="1"/>
  </w:num>
  <w:num w:numId="31" w16cid:durableId="1298873282">
    <w:abstractNumId w:val="27"/>
  </w:num>
  <w:num w:numId="32" w16cid:durableId="767045453">
    <w:abstractNumId w:val="9"/>
  </w:num>
  <w:num w:numId="33" w16cid:durableId="86733439">
    <w:abstractNumId w:val="23"/>
  </w:num>
  <w:num w:numId="34" w16cid:durableId="1440493093">
    <w:abstractNumId w:val="17"/>
  </w:num>
  <w:num w:numId="35" w16cid:durableId="1076442850">
    <w:abstractNumId w:val="21"/>
  </w:num>
  <w:num w:numId="36" w16cid:durableId="102002111">
    <w:abstractNumId w:val="12"/>
  </w:num>
  <w:num w:numId="37" w16cid:durableId="780340542">
    <w:abstractNumId w:val="22"/>
  </w:num>
  <w:num w:numId="38" w16cid:durableId="657000266">
    <w:abstractNumId w:val="3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zUyNzYytzAxMDZU0lEKTi0uzszPAykwrgUAJyn3zCwAAAA="/>
  </w:docVars>
  <w:rsids>
    <w:rsidRoot w:val="0097082F"/>
    <w:rsid w:val="00003CE6"/>
    <w:rsid w:val="00006E6F"/>
    <w:rsid w:val="000114DA"/>
    <w:rsid w:val="00011FCD"/>
    <w:rsid w:val="00013CD2"/>
    <w:rsid w:val="00013E67"/>
    <w:rsid w:val="00014264"/>
    <w:rsid w:val="00016EAE"/>
    <w:rsid w:val="00017194"/>
    <w:rsid w:val="0002011C"/>
    <w:rsid w:val="00024A5C"/>
    <w:rsid w:val="00027E76"/>
    <w:rsid w:val="00031934"/>
    <w:rsid w:val="0003319C"/>
    <w:rsid w:val="0003472A"/>
    <w:rsid w:val="0003588E"/>
    <w:rsid w:val="000366C6"/>
    <w:rsid w:val="000423EF"/>
    <w:rsid w:val="00051C77"/>
    <w:rsid w:val="00053EDE"/>
    <w:rsid w:val="00055745"/>
    <w:rsid w:val="000569A0"/>
    <w:rsid w:val="00056D0D"/>
    <w:rsid w:val="00060717"/>
    <w:rsid w:val="000611DC"/>
    <w:rsid w:val="0006146B"/>
    <w:rsid w:val="00061A37"/>
    <w:rsid w:val="00062330"/>
    <w:rsid w:val="00062C72"/>
    <w:rsid w:val="00066AB9"/>
    <w:rsid w:val="0007071D"/>
    <w:rsid w:val="00072169"/>
    <w:rsid w:val="000757B6"/>
    <w:rsid w:val="00080F90"/>
    <w:rsid w:val="0009143C"/>
    <w:rsid w:val="00091616"/>
    <w:rsid w:val="00092A69"/>
    <w:rsid w:val="00095ECB"/>
    <w:rsid w:val="00096CE9"/>
    <w:rsid w:val="000A5B15"/>
    <w:rsid w:val="000A60EA"/>
    <w:rsid w:val="000A7078"/>
    <w:rsid w:val="000B1D2B"/>
    <w:rsid w:val="000B2DF2"/>
    <w:rsid w:val="000B73C7"/>
    <w:rsid w:val="000B7F29"/>
    <w:rsid w:val="000C39F8"/>
    <w:rsid w:val="000C4A8C"/>
    <w:rsid w:val="000C6DA4"/>
    <w:rsid w:val="000D5A8E"/>
    <w:rsid w:val="000D6011"/>
    <w:rsid w:val="000D7F85"/>
    <w:rsid w:val="000E14A4"/>
    <w:rsid w:val="000E3285"/>
    <w:rsid w:val="000E571E"/>
    <w:rsid w:val="000F05CC"/>
    <w:rsid w:val="000F22B5"/>
    <w:rsid w:val="000F47D9"/>
    <w:rsid w:val="00104151"/>
    <w:rsid w:val="00113A5D"/>
    <w:rsid w:val="001174E6"/>
    <w:rsid w:val="00120C22"/>
    <w:rsid w:val="001240C3"/>
    <w:rsid w:val="0012474A"/>
    <w:rsid w:val="001317B0"/>
    <w:rsid w:val="0014076B"/>
    <w:rsid w:val="00140BC0"/>
    <w:rsid w:val="001419BA"/>
    <w:rsid w:val="00143B58"/>
    <w:rsid w:val="00147F23"/>
    <w:rsid w:val="0015148C"/>
    <w:rsid w:val="001520E4"/>
    <w:rsid w:val="00162F56"/>
    <w:rsid w:val="001672F6"/>
    <w:rsid w:val="0017014A"/>
    <w:rsid w:val="00171E0A"/>
    <w:rsid w:val="00176DB6"/>
    <w:rsid w:val="00182310"/>
    <w:rsid w:val="001906B5"/>
    <w:rsid w:val="0019195E"/>
    <w:rsid w:val="001979D9"/>
    <w:rsid w:val="001A4FCF"/>
    <w:rsid w:val="001A50E4"/>
    <w:rsid w:val="001A56DC"/>
    <w:rsid w:val="001A7016"/>
    <w:rsid w:val="001B28A6"/>
    <w:rsid w:val="001B4F94"/>
    <w:rsid w:val="001C11BB"/>
    <w:rsid w:val="001C1DB8"/>
    <w:rsid w:val="001C74F5"/>
    <w:rsid w:val="001D0DEE"/>
    <w:rsid w:val="001D2F40"/>
    <w:rsid w:val="001D3CC3"/>
    <w:rsid w:val="001D5946"/>
    <w:rsid w:val="001D767C"/>
    <w:rsid w:val="001E19A7"/>
    <w:rsid w:val="001E7812"/>
    <w:rsid w:val="001F2C12"/>
    <w:rsid w:val="001F4CB9"/>
    <w:rsid w:val="001F5099"/>
    <w:rsid w:val="001F70B4"/>
    <w:rsid w:val="001F77D4"/>
    <w:rsid w:val="002043C8"/>
    <w:rsid w:val="0020544A"/>
    <w:rsid w:val="00205800"/>
    <w:rsid w:val="0020681E"/>
    <w:rsid w:val="00211878"/>
    <w:rsid w:val="002177D9"/>
    <w:rsid w:val="00221524"/>
    <w:rsid w:val="00222C09"/>
    <w:rsid w:val="002234DB"/>
    <w:rsid w:val="00226ECE"/>
    <w:rsid w:val="0022763A"/>
    <w:rsid w:val="00227A6F"/>
    <w:rsid w:val="002304B1"/>
    <w:rsid w:val="00233175"/>
    <w:rsid w:val="00233C1E"/>
    <w:rsid w:val="00234919"/>
    <w:rsid w:val="0024035D"/>
    <w:rsid w:val="002443AA"/>
    <w:rsid w:val="00244861"/>
    <w:rsid w:val="00247FD7"/>
    <w:rsid w:val="002510F9"/>
    <w:rsid w:val="00260B7E"/>
    <w:rsid w:val="0026209E"/>
    <w:rsid w:val="00267AE0"/>
    <w:rsid w:val="00271A31"/>
    <w:rsid w:val="0027426B"/>
    <w:rsid w:val="002748C0"/>
    <w:rsid w:val="00277005"/>
    <w:rsid w:val="00277F2F"/>
    <w:rsid w:val="00281D46"/>
    <w:rsid w:val="00282DAD"/>
    <w:rsid w:val="00285D9F"/>
    <w:rsid w:val="00291865"/>
    <w:rsid w:val="00292A0F"/>
    <w:rsid w:val="00293947"/>
    <w:rsid w:val="00297611"/>
    <w:rsid w:val="002A7B8B"/>
    <w:rsid w:val="002C2651"/>
    <w:rsid w:val="002C3660"/>
    <w:rsid w:val="002C4A3F"/>
    <w:rsid w:val="002C6D52"/>
    <w:rsid w:val="002C6DC7"/>
    <w:rsid w:val="002C7BA4"/>
    <w:rsid w:val="002D68AF"/>
    <w:rsid w:val="002D7864"/>
    <w:rsid w:val="002E43DE"/>
    <w:rsid w:val="002E65DB"/>
    <w:rsid w:val="002E69BD"/>
    <w:rsid w:val="002E7C25"/>
    <w:rsid w:val="002F30E2"/>
    <w:rsid w:val="002F642B"/>
    <w:rsid w:val="003136E8"/>
    <w:rsid w:val="00321064"/>
    <w:rsid w:val="00321F5E"/>
    <w:rsid w:val="00325098"/>
    <w:rsid w:val="00330358"/>
    <w:rsid w:val="003313A7"/>
    <w:rsid w:val="0033612C"/>
    <w:rsid w:val="00345052"/>
    <w:rsid w:val="00345D8D"/>
    <w:rsid w:val="00360875"/>
    <w:rsid w:val="0036160B"/>
    <w:rsid w:val="00363F82"/>
    <w:rsid w:val="00364DEC"/>
    <w:rsid w:val="00364FE4"/>
    <w:rsid w:val="00366DED"/>
    <w:rsid w:val="00367272"/>
    <w:rsid w:val="003672CE"/>
    <w:rsid w:val="003675BC"/>
    <w:rsid w:val="00370153"/>
    <w:rsid w:val="003709FB"/>
    <w:rsid w:val="0037246A"/>
    <w:rsid w:val="003763B9"/>
    <w:rsid w:val="00386888"/>
    <w:rsid w:val="003868F3"/>
    <w:rsid w:val="0038751B"/>
    <w:rsid w:val="00390AD2"/>
    <w:rsid w:val="00391D34"/>
    <w:rsid w:val="00397202"/>
    <w:rsid w:val="003A314F"/>
    <w:rsid w:val="003A5F4F"/>
    <w:rsid w:val="003A6422"/>
    <w:rsid w:val="003A7D62"/>
    <w:rsid w:val="003A7F0B"/>
    <w:rsid w:val="003B3F54"/>
    <w:rsid w:val="003B41B3"/>
    <w:rsid w:val="003B4BDE"/>
    <w:rsid w:val="003B7177"/>
    <w:rsid w:val="003C6272"/>
    <w:rsid w:val="003D03AA"/>
    <w:rsid w:val="003D1112"/>
    <w:rsid w:val="003D2F08"/>
    <w:rsid w:val="003E4ABA"/>
    <w:rsid w:val="003E5314"/>
    <w:rsid w:val="003E5842"/>
    <w:rsid w:val="003E5A85"/>
    <w:rsid w:val="003F1AE5"/>
    <w:rsid w:val="003F1F6F"/>
    <w:rsid w:val="003F3907"/>
    <w:rsid w:val="003F3CE4"/>
    <w:rsid w:val="003F5023"/>
    <w:rsid w:val="003F59FB"/>
    <w:rsid w:val="003F5AA6"/>
    <w:rsid w:val="003F7738"/>
    <w:rsid w:val="00403EBC"/>
    <w:rsid w:val="004045FC"/>
    <w:rsid w:val="00410526"/>
    <w:rsid w:val="0041592B"/>
    <w:rsid w:val="00416F8B"/>
    <w:rsid w:val="00421F4E"/>
    <w:rsid w:val="00425CE1"/>
    <w:rsid w:val="00426FF7"/>
    <w:rsid w:val="004350F3"/>
    <w:rsid w:val="00435E98"/>
    <w:rsid w:val="00453735"/>
    <w:rsid w:val="00455294"/>
    <w:rsid w:val="00456906"/>
    <w:rsid w:val="00473832"/>
    <w:rsid w:val="004761A2"/>
    <w:rsid w:val="00477AFE"/>
    <w:rsid w:val="00481E33"/>
    <w:rsid w:val="00483209"/>
    <w:rsid w:val="00490D07"/>
    <w:rsid w:val="00492CB2"/>
    <w:rsid w:val="0049399D"/>
    <w:rsid w:val="00494ED7"/>
    <w:rsid w:val="004A2577"/>
    <w:rsid w:val="004A2C52"/>
    <w:rsid w:val="004A3A9C"/>
    <w:rsid w:val="004C1D79"/>
    <w:rsid w:val="004C4AB2"/>
    <w:rsid w:val="004D506C"/>
    <w:rsid w:val="004D7FAC"/>
    <w:rsid w:val="004E230A"/>
    <w:rsid w:val="004E2EAD"/>
    <w:rsid w:val="004E48DB"/>
    <w:rsid w:val="004E558E"/>
    <w:rsid w:val="004E6E9A"/>
    <w:rsid w:val="004F1E52"/>
    <w:rsid w:val="004F3937"/>
    <w:rsid w:val="004F59E0"/>
    <w:rsid w:val="004F6752"/>
    <w:rsid w:val="004F6CD9"/>
    <w:rsid w:val="00501AE8"/>
    <w:rsid w:val="00503786"/>
    <w:rsid w:val="00510BF5"/>
    <w:rsid w:val="005169CF"/>
    <w:rsid w:val="00517549"/>
    <w:rsid w:val="005226A8"/>
    <w:rsid w:val="00523222"/>
    <w:rsid w:val="00525FDF"/>
    <w:rsid w:val="005276C1"/>
    <w:rsid w:val="0053333F"/>
    <w:rsid w:val="0053530D"/>
    <w:rsid w:val="005374DA"/>
    <w:rsid w:val="00540898"/>
    <w:rsid w:val="00545324"/>
    <w:rsid w:val="00546E19"/>
    <w:rsid w:val="00551AC6"/>
    <w:rsid w:val="005550A7"/>
    <w:rsid w:val="005554B9"/>
    <w:rsid w:val="00557B29"/>
    <w:rsid w:val="00566409"/>
    <w:rsid w:val="00571022"/>
    <w:rsid w:val="00573DCD"/>
    <w:rsid w:val="00583360"/>
    <w:rsid w:val="0058791A"/>
    <w:rsid w:val="00587B44"/>
    <w:rsid w:val="005952B8"/>
    <w:rsid w:val="00596121"/>
    <w:rsid w:val="00597203"/>
    <w:rsid w:val="005976F8"/>
    <w:rsid w:val="005A19B9"/>
    <w:rsid w:val="005A1D17"/>
    <w:rsid w:val="005A6FB6"/>
    <w:rsid w:val="005A736D"/>
    <w:rsid w:val="005A7C6D"/>
    <w:rsid w:val="005C6AA0"/>
    <w:rsid w:val="005D50EF"/>
    <w:rsid w:val="005D5E0E"/>
    <w:rsid w:val="005E27C6"/>
    <w:rsid w:val="005E349C"/>
    <w:rsid w:val="005F00FA"/>
    <w:rsid w:val="005F3262"/>
    <w:rsid w:val="005F5368"/>
    <w:rsid w:val="005F643C"/>
    <w:rsid w:val="00601A85"/>
    <w:rsid w:val="00605312"/>
    <w:rsid w:val="00607669"/>
    <w:rsid w:val="00612282"/>
    <w:rsid w:val="00613C61"/>
    <w:rsid w:val="00615E5E"/>
    <w:rsid w:val="00620808"/>
    <w:rsid w:val="00622A2C"/>
    <w:rsid w:val="006318FB"/>
    <w:rsid w:val="00631D2E"/>
    <w:rsid w:val="00635650"/>
    <w:rsid w:val="00635BFE"/>
    <w:rsid w:val="006501A0"/>
    <w:rsid w:val="0065131E"/>
    <w:rsid w:val="0065402F"/>
    <w:rsid w:val="00657284"/>
    <w:rsid w:val="00657705"/>
    <w:rsid w:val="00657D65"/>
    <w:rsid w:val="00663A63"/>
    <w:rsid w:val="006641C9"/>
    <w:rsid w:val="00666D85"/>
    <w:rsid w:val="006809A5"/>
    <w:rsid w:val="00683375"/>
    <w:rsid w:val="00685240"/>
    <w:rsid w:val="00686B52"/>
    <w:rsid w:val="00691782"/>
    <w:rsid w:val="006A0DAD"/>
    <w:rsid w:val="006A2A6A"/>
    <w:rsid w:val="006A2F72"/>
    <w:rsid w:val="006A4B92"/>
    <w:rsid w:val="006A4CF6"/>
    <w:rsid w:val="006A4D72"/>
    <w:rsid w:val="006A6DD0"/>
    <w:rsid w:val="006B1B1F"/>
    <w:rsid w:val="006B406B"/>
    <w:rsid w:val="006C07B6"/>
    <w:rsid w:val="006D316E"/>
    <w:rsid w:val="006D35FA"/>
    <w:rsid w:val="006D54BE"/>
    <w:rsid w:val="006D5BD8"/>
    <w:rsid w:val="006D6D85"/>
    <w:rsid w:val="006D77DA"/>
    <w:rsid w:val="006E47E1"/>
    <w:rsid w:val="006F0E73"/>
    <w:rsid w:val="006F14FA"/>
    <w:rsid w:val="006F2F60"/>
    <w:rsid w:val="006F4CFD"/>
    <w:rsid w:val="006F68A1"/>
    <w:rsid w:val="006F6F3C"/>
    <w:rsid w:val="00700EA3"/>
    <w:rsid w:val="007072DA"/>
    <w:rsid w:val="00707385"/>
    <w:rsid w:val="00710FF6"/>
    <w:rsid w:val="00716F4A"/>
    <w:rsid w:val="00720B7A"/>
    <w:rsid w:val="00724768"/>
    <w:rsid w:val="00726ECA"/>
    <w:rsid w:val="00736052"/>
    <w:rsid w:val="00736B18"/>
    <w:rsid w:val="007372C0"/>
    <w:rsid w:val="00737A8B"/>
    <w:rsid w:val="00737E5A"/>
    <w:rsid w:val="00741354"/>
    <w:rsid w:val="00742E85"/>
    <w:rsid w:val="00744458"/>
    <w:rsid w:val="007479D3"/>
    <w:rsid w:val="00747E67"/>
    <w:rsid w:val="007515CE"/>
    <w:rsid w:val="00752058"/>
    <w:rsid w:val="0075333A"/>
    <w:rsid w:val="00753FEC"/>
    <w:rsid w:val="00755063"/>
    <w:rsid w:val="00755F07"/>
    <w:rsid w:val="00757F9B"/>
    <w:rsid w:val="00767919"/>
    <w:rsid w:val="00767C43"/>
    <w:rsid w:val="00771D88"/>
    <w:rsid w:val="00773B36"/>
    <w:rsid w:val="0077477D"/>
    <w:rsid w:val="00774D9A"/>
    <w:rsid w:val="00775F2D"/>
    <w:rsid w:val="007775F4"/>
    <w:rsid w:val="00785F07"/>
    <w:rsid w:val="00787DE8"/>
    <w:rsid w:val="00791B9A"/>
    <w:rsid w:val="007A1FEC"/>
    <w:rsid w:val="007A4B65"/>
    <w:rsid w:val="007A53B7"/>
    <w:rsid w:val="007A6572"/>
    <w:rsid w:val="007A6E9E"/>
    <w:rsid w:val="007B42B9"/>
    <w:rsid w:val="007B7351"/>
    <w:rsid w:val="007C0DDE"/>
    <w:rsid w:val="007C290B"/>
    <w:rsid w:val="007C55E8"/>
    <w:rsid w:val="007D1725"/>
    <w:rsid w:val="007D252C"/>
    <w:rsid w:val="007D78D7"/>
    <w:rsid w:val="007E2846"/>
    <w:rsid w:val="007E3D19"/>
    <w:rsid w:val="007E493F"/>
    <w:rsid w:val="0080404E"/>
    <w:rsid w:val="00805C17"/>
    <w:rsid w:val="0080607E"/>
    <w:rsid w:val="00810882"/>
    <w:rsid w:val="00810CE0"/>
    <w:rsid w:val="00810D65"/>
    <w:rsid w:val="00811606"/>
    <w:rsid w:val="00812473"/>
    <w:rsid w:val="00814342"/>
    <w:rsid w:val="00815E4D"/>
    <w:rsid w:val="008175AA"/>
    <w:rsid w:val="00821F13"/>
    <w:rsid w:val="008255A8"/>
    <w:rsid w:val="008260AF"/>
    <w:rsid w:val="00827D4B"/>
    <w:rsid w:val="00835551"/>
    <w:rsid w:val="00835A78"/>
    <w:rsid w:val="008405E4"/>
    <w:rsid w:val="008408A2"/>
    <w:rsid w:val="00847E95"/>
    <w:rsid w:val="008624B7"/>
    <w:rsid w:val="008637B0"/>
    <w:rsid w:val="008645E1"/>
    <w:rsid w:val="00865CAA"/>
    <w:rsid w:val="00866023"/>
    <w:rsid w:val="008709C9"/>
    <w:rsid w:val="00871FB8"/>
    <w:rsid w:val="00875D35"/>
    <w:rsid w:val="00876B80"/>
    <w:rsid w:val="0087721F"/>
    <w:rsid w:val="008828F5"/>
    <w:rsid w:val="008837F2"/>
    <w:rsid w:val="00887679"/>
    <w:rsid w:val="008902ED"/>
    <w:rsid w:val="0089054F"/>
    <w:rsid w:val="00895B8A"/>
    <w:rsid w:val="008A338D"/>
    <w:rsid w:val="008B2C35"/>
    <w:rsid w:val="008B5155"/>
    <w:rsid w:val="008B7DEB"/>
    <w:rsid w:val="008C40FD"/>
    <w:rsid w:val="008C5B88"/>
    <w:rsid w:val="008C5E9B"/>
    <w:rsid w:val="008C644E"/>
    <w:rsid w:val="008C68E3"/>
    <w:rsid w:val="008D53EE"/>
    <w:rsid w:val="008D6958"/>
    <w:rsid w:val="008D6D12"/>
    <w:rsid w:val="008E0BD6"/>
    <w:rsid w:val="008E41F1"/>
    <w:rsid w:val="008E47E8"/>
    <w:rsid w:val="008E4A23"/>
    <w:rsid w:val="008E7E9A"/>
    <w:rsid w:val="008F7394"/>
    <w:rsid w:val="00902BC2"/>
    <w:rsid w:val="00903CAF"/>
    <w:rsid w:val="00911571"/>
    <w:rsid w:val="00915D7E"/>
    <w:rsid w:val="00921AE5"/>
    <w:rsid w:val="00932A19"/>
    <w:rsid w:val="00934838"/>
    <w:rsid w:val="00934EA9"/>
    <w:rsid w:val="00935A92"/>
    <w:rsid w:val="00942525"/>
    <w:rsid w:val="009470BE"/>
    <w:rsid w:val="0095034E"/>
    <w:rsid w:val="009556DD"/>
    <w:rsid w:val="00957521"/>
    <w:rsid w:val="00966349"/>
    <w:rsid w:val="0097082F"/>
    <w:rsid w:val="00970FCD"/>
    <w:rsid w:val="00973388"/>
    <w:rsid w:val="00974B04"/>
    <w:rsid w:val="009752EE"/>
    <w:rsid w:val="0098149F"/>
    <w:rsid w:val="00983AB0"/>
    <w:rsid w:val="00985939"/>
    <w:rsid w:val="0099130A"/>
    <w:rsid w:val="009920BE"/>
    <w:rsid w:val="00992C19"/>
    <w:rsid w:val="009A0BFC"/>
    <w:rsid w:val="009A1B14"/>
    <w:rsid w:val="009A43D3"/>
    <w:rsid w:val="009A71E6"/>
    <w:rsid w:val="009B00B6"/>
    <w:rsid w:val="009B05E1"/>
    <w:rsid w:val="009B3124"/>
    <w:rsid w:val="009B5C76"/>
    <w:rsid w:val="009C2A4F"/>
    <w:rsid w:val="009C5B3F"/>
    <w:rsid w:val="009C6ADC"/>
    <w:rsid w:val="009D0240"/>
    <w:rsid w:val="009F15ED"/>
    <w:rsid w:val="00A02DC7"/>
    <w:rsid w:val="00A0307B"/>
    <w:rsid w:val="00A0588A"/>
    <w:rsid w:val="00A07D51"/>
    <w:rsid w:val="00A114BD"/>
    <w:rsid w:val="00A12B07"/>
    <w:rsid w:val="00A14C94"/>
    <w:rsid w:val="00A212E1"/>
    <w:rsid w:val="00A215A6"/>
    <w:rsid w:val="00A231FE"/>
    <w:rsid w:val="00A25EC0"/>
    <w:rsid w:val="00A37B67"/>
    <w:rsid w:val="00A409FA"/>
    <w:rsid w:val="00A41D53"/>
    <w:rsid w:val="00A47205"/>
    <w:rsid w:val="00A527E9"/>
    <w:rsid w:val="00A54B98"/>
    <w:rsid w:val="00A60617"/>
    <w:rsid w:val="00A6103A"/>
    <w:rsid w:val="00A63175"/>
    <w:rsid w:val="00A63392"/>
    <w:rsid w:val="00A64963"/>
    <w:rsid w:val="00A67EE8"/>
    <w:rsid w:val="00A71088"/>
    <w:rsid w:val="00A76933"/>
    <w:rsid w:val="00A807BB"/>
    <w:rsid w:val="00A842CE"/>
    <w:rsid w:val="00A865BE"/>
    <w:rsid w:val="00A933D5"/>
    <w:rsid w:val="00A93C99"/>
    <w:rsid w:val="00A94955"/>
    <w:rsid w:val="00A949A6"/>
    <w:rsid w:val="00AA1258"/>
    <w:rsid w:val="00AA215D"/>
    <w:rsid w:val="00AA3D07"/>
    <w:rsid w:val="00AB0B1C"/>
    <w:rsid w:val="00AB0CC5"/>
    <w:rsid w:val="00AB3A00"/>
    <w:rsid w:val="00AB613A"/>
    <w:rsid w:val="00AB6D55"/>
    <w:rsid w:val="00AC4A3F"/>
    <w:rsid w:val="00AD02CF"/>
    <w:rsid w:val="00AD66A4"/>
    <w:rsid w:val="00AD7444"/>
    <w:rsid w:val="00AE1FF8"/>
    <w:rsid w:val="00AE3B52"/>
    <w:rsid w:val="00AE46AC"/>
    <w:rsid w:val="00AF0F17"/>
    <w:rsid w:val="00AF4DE5"/>
    <w:rsid w:val="00B03373"/>
    <w:rsid w:val="00B07701"/>
    <w:rsid w:val="00B11931"/>
    <w:rsid w:val="00B163B8"/>
    <w:rsid w:val="00B224E2"/>
    <w:rsid w:val="00B22BA4"/>
    <w:rsid w:val="00B23DD5"/>
    <w:rsid w:val="00B27AF0"/>
    <w:rsid w:val="00B32603"/>
    <w:rsid w:val="00B342BA"/>
    <w:rsid w:val="00B36095"/>
    <w:rsid w:val="00B37CE1"/>
    <w:rsid w:val="00B40340"/>
    <w:rsid w:val="00B4122F"/>
    <w:rsid w:val="00B4737C"/>
    <w:rsid w:val="00B52488"/>
    <w:rsid w:val="00B56D96"/>
    <w:rsid w:val="00B57EDE"/>
    <w:rsid w:val="00B657EC"/>
    <w:rsid w:val="00B670C0"/>
    <w:rsid w:val="00B75A04"/>
    <w:rsid w:val="00B77132"/>
    <w:rsid w:val="00B81864"/>
    <w:rsid w:val="00B83EAE"/>
    <w:rsid w:val="00B869E2"/>
    <w:rsid w:val="00B91D37"/>
    <w:rsid w:val="00BA1D6F"/>
    <w:rsid w:val="00BA3AF0"/>
    <w:rsid w:val="00BA4FA9"/>
    <w:rsid w:val="00BA59B6"/>
    <w:rsid w:val="00BB1157"/>
    <w:rsid w:val="00BB3885"/>
    <w:rsid w:val="00BC2C1F"/>
    <w:rsid w:val="00BC36BC"/>
    <w:rsid w:val="00BC566D"/>
    <w:rsid w:val="00BC56DB"/>
    <w:rsid w:val="00BC5F85"/>
    <w:rsid w:val="00BD1660"/>
    <w:rsid w:val="00BD3E7C"/>
    <w:rsid w:val="00BD55D7"/>
    <w:rsid w:val="00BD6BE1"/>
    <w:rsid w:val="00BE109B"/>
    <w:rsid w:val="00BE1E29"/>
    <w:rsid w:val="00BE56A5"/>
    <w:rsid w:val="00BE6224"/>
    <w:rsid w:val="00BF256C"/>
    <w:rsid w:val="00BF2D85"/>
    <w:rsid w:val="00C00298"/>
    <w:rsid w:val="00C0306D"/>
    <w:rsid w:val="00C05728"/>
    <w:rsid w:val="00C101BD"/>
    <w:rsid w:val="00C10545"/>
    <w:rsid w:val="00C10798"/>
    <w:rsid w:val="00C12389"/>
    <w:rsid w:val="00C123BA"/>
    <w:rsid w:val="00C12F5A"/>
    <w:rsid w:val="00C16E80"/>
    <w:rsid w:val="00C23ED6"/>
    <w:rsid w:val="00C26B77"/>
    <w:rsid w:val="00C27B37"/>
    <w:rsid w:val="00C35F90"/>
    <w:rsid w:val="00C40D0D"/>
    <w:rsid w:val="00C41AD3"/>
    <w:rsid w:val="00C42BF1"/>
    <w:rsid w:val="00C43515"/>
    <w:rsid w:val="00C50258"/>
    <w:rsid w:val="00C51728"/>
    <w:rsid w:val="00C52D9F"/>
    <w:rsid w:val="00C53F1B"/>
    <w:rsid w:val="00C5517D"/>
    <w:rsid w:val="00C56FAA"/>
    <w:rsid w:val="00C658C6"/>
    <w:rsid w:val="00C805C2"/>
    <w:rsid w:val="00C80698"/>
    <w:rsid w:val="00C830B6"/>
    <w:rsid w:val="00C84877"/>
    <w:rsid w:val="00C85706"/>
    <w:rsid w:val="00C859C0"/>
    <w:rsid w:val="00C871DD"/>
    <w:rsid w:val="00C911F9"/>
    <w:rsid w:val="00C92577"/>
    <w:rsid w:val="00C931F6"/>
    <w:rsid w:val="00C96D4D"/>
    <w:rsid w:val="00C97740"/>
    <w:rsid w:val="00C97E96"/>
    <w:rsid w:val="00CB4087"/>
    <w:rsid w:val="00CB6109"/>
    <w:rsid w:val="00CB734B"/>
    <w:rsid w:val="00CC4EBE"/>
    <w:rsid w:val="00CD4440"/>
    <w:rsid w:val="00CD559E"/>
    <w:rsid w:val="00CE28E9"/>
    <w:rsid w:val="00CE56A6"/>
    <w:rsid w:val="00CF0F41"/>
    <w:rsid w:val="00CF6379"/>
    <w:rsid w:val="00D0693D"/>
    <w:rsid w:val="00D0738A"/>
    <w:rsid w:val="00D10232"/>
    <w:rsid w:val="00D1177D"/>
    <w:rsid w:val="00D1254E"/>
    <w:rsid w:val="00D12AFF"/>
    <w:rsid w:val="00D13300"/>
    <w:rsid w:val="00D16520"/>
    <w:rsid w:val="00D21F4C"/>
    <w:rsid w:val="00D24955"/>
    <w:rsid w:val="00D2789D"/>
    <w:rsid w:val="00D30A39"/>
    <w:rsid w:val="00D30E69"/>
    <w:rsid w:val="00D41A05"/>
    <w:rsid w:val="00D41CD1"/>
    <w:rsid w:val="00D42039"/>
    <w:rsid w:val="00D422F2"/>
    <w:rsid w:val="00D46615"/>
    <w:rsid w:val="00D47299"/>
    <w:rsid w:val="00D52445"/>
    <w:rsid w:val="00D55542"/>
    <w:rsid w:val="00D55E97"/>
    <w:rsid w:val="00D62D7C"/>
    <w:rsid w:val="00D63108"/>
    <w:rsid w:val="00D64E33"/>
    <w:rsid w:val="00D65A93"/>
    <w:rsid w:val="00D72ECE"/>
    <w:rsid w:val="00D749D9"/>
    <w:rsid w:val="00D81BFF"/>
    <w:rsid w:val="00D84F85"/>
    <w:rsid w:val="00D900FB"/>
    <w:rsid w:val="00D90144"/>
    <w:rsid w:val="00D92203"/>
    <w:rsid w:val="00D940BF"/>
    <w:rsid w:val="00D95A10"/>
    <w:rsid w:val="00DA10B6"/>
    <w:rsid w:val="00DA15D7"/>
    <w:rsid w:val="00DA49B0"/>
    <w:rsid w:val="00DA6904"/>
    <w:rsid w:val="00DA6D7D"/>
    <w:rsid w:val="00DA79D6"/>
    <w:rsid w:val="00DB097E"/>
    <w:rsid w:val="00DB0A99"/>
    <w:rsid w:val="00DB0BE5"/>
    <w:rsid w:val="00DB2E28"/>
    <w:rsid w:val="00DB63C3"/>
    <w:rsid w:val="00DB6751"/>
    <w:rsid w:val="00DB7B79"/>
    <w:rsid w:val="00DC1565"/>
    <w:rsid w:val="00DC20F0"/>
    <w:rsid w:val="00DC30AD"/>
    <w:rsid w:val="00DC796B"/>
    <w:rsid w:val="00DD08CA"/>
    <w:rsid w:val="00DD2AF0"/>
    <w:rsid w:val="00DD2C7B"/>
    <w:rsid w:val="00DE123E"/>
    <w:rsid w:val="00DE2307"/>
    <w:rsid w:val="00DE61BD"/>
    <w:rsid w:val="00DE6517"/>
    <w:rsid w:val="00DF25C4"/>
    <w:rsid w:val="00DF25D9"/>
    <w:rsid w:val="00DF49AD"/>
    <w:rsid w:val="00DF61F4"/>
    <w:rsid w:val="00E02C51"/>
    <w:rsid w:val="00E02CC8"/>
    <w:rsid w:val="00E052FC"/>
    <w:rsid w:val="00E05649"/>
    <w:rsid w:val="00E06C3E"/>
    <w:rsid w:val="00E10316"/>
    <w:rsid w:val="00E11FDD"/>
    <w:rsid w:val="00E315FA"/>
    <w:rsid w:val="00E3353A"/>
    <w:rsid w:val="00E405AD"/>
    <w:rsid w:val="00E40E23"/>
    <w:rsid w:val="00E43A5F"/>
    <w:rsid w:val="00E44D9D"/>
    <w:rsid w:val="00E45D1C"/>
    <w:rsid w:val="00E5029E"/>
    <w:rsid w:val="00E55E4E"/>
    <w:rsid w:val="00E57339"/>
    <w:rsid w:val="00E649C2"/>
    <w:rsid w:val="00E67CB1"/>
    <w:rsid w:val="00E70CE9"/>
    <w:rsid w:val="00E71B89"/>
    <w:rsid w:val="00E72BDB"/>
    <w:rsid w:val="00E72E84"/>
    <w:rsid w:val="00E740E6"/>
    <w:rsid w:val="00E7452F"/>
    <w:rsid w:val="00E76901"/>
    <w:rsid w:val="00E804FB"/>
    <w:rsid w:val="00E8158F"/>
    <w:rsid w:val="00E83AFD"/>
    <w:rsid w:val="00E840F2"/>
    <w:rsid w:val="00E9105E"/>
    <w:rsid w:val="00E97B65"/>
    <w:rsid w:val="00EA7520"/>
    <w:rsid w:val="00EB00D6"/>
    <w:rsid w:val="00EB17B6"/>
    <w:rsid w:val="00EB444F"/>
    <w:rsid w:val="00EB53FC"/>
    <w:rsid w:val="00EC0637"/>
    <w:rsid w:val="00EC1461"/>
    <w:rsid w:val="00EC4DC3"/>
    <w:rsid w:val="00EC701F"/>
    <w:rsid w:val="00ED1D68"/>
    <w:rsid w:val="00ED3E0A"/>
    <w:rsid w:val="00ED78A4"/>
    <w:rsid w:val="00EE1FC4"/>
    <w:rsid w:val="00EE5322"/>
    <w:rsid w:val="00EE5D6A"/>
    <w:rsid w:val="00EE74E4"/>
    <w:rsid w:val="00EE78A5"/>
    <w:rsid w:val="00EF185F"/>
    <w:rsid w:val="00EF4F09"/>
    <w:rsid w:val="00EF7000"/>
    <w:rsid w:val="00F01AAD"/>
    <w:rsid w:val="00F03EC8"/>
    <w:rsid w:val="00F05C7C"/>
    <w:rsid w:val="00F06F77"/>
    <w:rsid w:val="00F1131F"/>
    <w:rsid w:val="00F12897"/>
    <w:rsid w:val="00F12B3C"/>
    <w:rsid w:val="00F15FCB"/>
    <w:rsid w:val="00F172A0"/>
    <w:rsid w:val="00F200EA"/>
    <w:rsid w:val="00F2185C"/>
    <w:rsid w:val="00F21CCA"/>
    <w:rsid w:val="00F222FE"/>
    <w:rsid w:val="00F24E67"/>
    <w:rsid w:val="00F255FC"/>
    <w:rsid w:val="00F3358F"/>
    <w:rsid w:val="00F37C10"/>
    <w:rsid w:val="00F37FBA"/>
    <w:rsid w:val="00F42F1E"/>
    <w:rsid w:val="00F432E6"/>
    <w:rsid w:val="00F46287"/>
    <w:rsid w:val="00F46FD2"/>
    <w:rsid w:val="00F47D67"/>
    <w:rsid w:val="00F50301"/>
    <w:rsid w:val="00F55518"/>
    <w:rsid w:val="00F56E81"/>
    <w:rsid w:val="00F60B20"/>
    <w:rsid w:val="00F6293F"/>
    <w:rsid w:val="00F64A27"/>
    <w:rsid w:val="00F66BF0"/>
    <w:rsid w:val="00F80171"/>
    <w:rsid w:val="00F80D71"/>
    <w:rsid w:val="00F839FB"/>
    <w:rsid w:val="00F83F59"/>
    <w:rsid w:val="00F86DE7"/>
    <w:rsid w:val="00F963DC"/>
    <w:rsid w:val="00FA004D"/>
    <w:rsid w:val="00FA2831"/>
    <w:rsid w:val="00FA3418"/>
    <w:rsid w:val="00FA4754"/>
    <w:rsid w:val="00FA4C2E"/>
    <w:rsid w:val="00FA5E4D"/>
    <w:rsid w:val="00FB1551"/>
    <w:rsid w:val="00FB1D8E"/>
    <w:rsid w:val="00FB1EA4"/>
    <w:rsid w:val="00FB2FAD"/>
    <w:rsid w:val="00FC32B4"/>
    <w:rsid w:val="00FC7E72"/>
    <w:rsid w:val="00FD3D07"/>
    <w:rsid w:val="00FD47B2"/>
    <w:rsid w:val="00FD7CC2"/>
    <w:rsid w:val="00FE2D10"/>
    <w:rsid w:val="00FE45AB"/>
    <w:rsid w:val="00FF0BCD"/>
    <w:rsid w:val="00FF2A87"/>
    <w:rsid w:val="00FF312F"/>
    <w:rsid w:val="00FF32F9"/>
    <w:rsid w:val="00FF3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412AAD"/>
  <w15:chartTrackingRefBased/>
  <w15:docId w15:val="{466D4045-83FA-49FB-B215-255A788FB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4" w:semiHidden="1" w:unhideWhenUsed="1"/>
    <w:lsdException w:name="heading 6" w:semiHidden="1" w:unhideWhenUsed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Hyperlink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1461"/>
    <w:pPr>
      <w:tabs>
        <w:tab w:val="left" w:pos="7299"/>
      </w:tabs>
      <w:spacing w:line="276" w:lineRule="auto"/>
    </w:pPr>
    <w:rPr>
      <w:rFonts w:ascii="Arial Narrow" w:hAnsi="Arial Narrow"/>
      <w:sz w:val="22"/>
      <w:szCs w:val="24"/>
      <w:lang w:bidi="hi-IN"/>
    </w:rPr>
  </w:style>
  <w:style w:type="paragraph" w:styleId="Heading1">
    <w:name w:val="heading 1"/>
    <w:aliases w:val="Worksheet"/>
    <w:basedOn w:val="Normal"/>
    <w:next w:val="Normal"/>
    <w:autoRedefine/>
    <w:rsid w:val="00CB4087"/>
    <w:pPr>
      <w:keepNext/>
      <w:outlineLvl w:val="0"/>
    </w:pPr>
    <w:rPr>
      <w:sz w:val="36"/>
    </w:rPr>
  </w:style>
  <w:style w:type="paragraph" w:styleId="Heading2">
    <w:name w:val="heading 2"/>
    <w:aliases w:val="Nonworksheet"/>
    <w:basedOn w:val="Normal"/>
    <w:next w:val="Normal"/>
    <w:autoRedefine/>
    <w:rsid w:val="009A1B14"/>
    <w:pPr>
      <w:keepNext/>
      <w:spacing w:line="480" w:lineRule="auto"/>
      <w:jc w:val="center"/>
      <w:outlineLvl w:val="1"/>
    </w:pPr>
    <w:rPr>
      <w:i/>
      <w:color w:val="0000FF"/>
      <w:sz w:val="36"/>
      <w:u w:val="single"/>
    </w:rPr>
  </w:style>
  <w:style w:type="paragraph" w:styleId="Heading3">
    <w:name w:val="heading 3"/>
    <w:aliases w:val="DocTitle"/>
    <w:basedOn w:val="Normal"/>
    <w:next w:val="Normal"/>
    <w:autoRedefine/>
    <w:rsid w:val="00571022"/>
    <w:pPr>
      <w:spacing w:line="360" w:lineRule="auto"/>
      <w:jc w:val="center"/>
      <w:outlineLvl w:val="2"/>
    </w:pPr>
    <w:rPr>
      <w:b/>
      <w:i/>
      <w:sz w:val="40"/>
    </w:rPr>
  </w:style>
  <w:style w:type="paragraph" w:styleId="Heading5">
    <w:name w:val="heading 5"/>
    <w:aliases w:val="Doc Subtitle"/>
    <w:basedOn w:val="Normal"/>
    <w:next w:val="Normal"/>
    <w:rsid w:val="00525FDF"/>
    <w:pPr>
      <w:keepNext/>
      <w:spacing w:line="480" w:lineRule="auto"/>
      <w:ind w:left="540"/>
      <w:outlineLvl w:val="4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semiHidden/>
    <w:unhideWhenUsed/>
    <w:rsid w:val="00700E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00EA3"/>
    <w:rPr>
      <w:rFonts w:ascii="Segoe UI" w:hAnsi="Segoe UI" w:cs="Segoe UI"/>
      <w:i/>
      <w:sz w:val="18"/>
      <w:szCs w:val="18"/>
    </w:rPr>
  </w:style>
  <w:style w:type="table" w:styleId="TableGrid">
    <w:name w:val="Table Grid"/>
    <w:basedOn w:val="TableNormal"/>
    <w:rsid w:val="00FB15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">
    <w:name w:val="table content"/>
    <w:basedOn w:val="Normal"/>
    <w:link w:val="tablecontentChar"/>
    <w:qFormat/>
    <w:rsid w:val="00815E4D"/>
    <w:pPr>
      <w:spacing w:line="360" w:lineRule="auto"/>
    </w:pPr>
    <w:rPr>
      <w:bCs/>
    </w:rPr>
  </w:style>
  <w:style w:type="character" w:customStyle="1" w:styleId="tablecontentChar">
    <w:name w:val="table content Char"/>
    <w:basedOn w:val="DefaultParagraphFont"/>
    <w:link w:val="tablecontent"/>
    <w:rsid w:val="00815E4D"/>
    <w:rPr>
      <w:bCs/>
      <w:sz w:val="24"/>
      <w:szCs w:val="24"/>
      <w:lang w:bidi="hi-IN"/>
    </w:rPr>
  </w:style>
  <w:style w:type="paragraph" w:customStyle="1" w:styleId="Tableheading">
    <w:name w:val="Table heading"/>
    <w:basedOn w:val="Normal"/>
    <w:next w:val="Normal"/>
    <w:link w:val="TableheadingChar"/>
    <w:qFormat/>
    <w:rsid w:val="00BE56A5"/>
    <w:pPr>
      <w:jc w:val="center"/>
    </w:pPr>
  </w:style>
  <w:style w:type="character" w:customStyle="1" w:styleId="TableheadingChar">
    <w:name w:val="Table heading Char"/>
    <w:basedOn w:val="DefaultParagraphFont"/>
    <w:link w:val="Tableheading"/>
    <w:rsid w:val="00BE56A5"/>
    <w:rPr>
      <w:rFonts w:ascii="Arial Narrow" w:hAnsi="Arial Narrow"/>
      <w:sz w:val="22"/>
      <w:szCs w:val="24"/>
      <w:lang w:bidi="hi-IN"/>
    </w:rPr>
  </w:style>
  <w:style w:type="table" w:styleId="GridTable6Colorful-Accent1">
    <w:name w:val="Grid Table 6 Colorful Accent 1"/>
    <w:basedOn w:val="TableNormal"/>
    <w:uiPriority w:val="51"/>
    <w:rsid w:val="00ED78A4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ED78A4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3-Accent1">
    <w:name w:val="Grid Table 3 Accent 1"/>
    <w:basedOn w:val="TableNormal"/>
    <w:uiPriority w:val="48"/>
    <w:rsid w:val="00ED78A4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ED78A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5">
    <w:name w:val="Plain Table 5"/>
    <w:basedOn w:val="TableNormal"/>
    <w:uiPriority w:val="45"/>
    <w:rsid w:val="00D422F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5976F8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65402F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H1">
    <w:name w:val="H1"/>
    <w:basedOn w:val="Heading1"/>
    <w:next w:val="Normal"/>
    <w:qFormat/>
    <w:rsid w:val="00E44D9D"/>
    <w:pPr>
      <w:numPr>
        <w:numId w:val="1"/>
      </w:numPr>
      <w:ind w:left="630" w:hanging="630"/>
    </w:pPr>
    <w:rPr>
      <w:noProof/>
    </w:rPr>
  </w:style>
  <w:style w:type="paragraph" w:customStyle="1" w:styleId="H2">
    <w:name w:val="H2"/>
    <w:basedOn w:val="Heading2"/>
    <w:next w:val="Normal"/>
    <w:qFormat/>
    <w:rsid w:val="001B28A6"/>
    <w:pPr>
      <w:spacing w:line="360" w:lineRule="auto"/>
      <w:jc w:val="left"/>
      <w:outlineLvl w:val="9"/>
    </w:pPr>
    <w:rPr>
      <w:i w:val="0"/>
      <w:color w:val="auto"/>
      <w:sz w:val="32"/>
      <w:u w:val="none"/>
    </w:rPr>
  </w:style>
  <w:style w:type="numbering" w:customStyle="1" w:styleId="Style1">
    <w:name w:val="Style1"/>
    <w:uiPriority w:val="99"/>
    <w:rsid w:val="00E43A5F"/>
    <w:pPr>
      <w:numPr>
        <w:numId w:val="2"/>
      </w:numPr>
    </w:pPr>
  </w:style>
  <w:style w:type="table" w:styleId="GridTable1Light-Accent5">
    <w:name w:val="Grid Table 1 Light Accent 5"/>
    <w:basedOn w:val="TableNormal"/>
    <w:uiPriority w:val="46"/>
    <w:rsid w:val="00E43A5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E43A5F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785F0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3">
    <w:name w:val="Grid Table 5 Dark Accent 3"/>
    <w:basedOn w:val="TableNormal"/>
    <w:uiPriority w:val="50"/>
    <w:rsid w:val="00785F0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00785F07"/>
    <w:pPr>
      <w:ind w:left="720"/>
      <w:contextualSpacing/>
    </w:pPr>
    <w:rPr>
      <w:rFonts w:cs="Mangal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D54BE"/>
    <w:pPr>
      <w:keepLines/>
      <w:tabs>
        <w:tab w:val="clear" w:pos="7299"/>
      </w:tabs>
      <w:spacing w:before="48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bidi="ar-SA"/>
    </w:rPr>
  </w:style>
  <w:style w:type="paragraph" w:styleId="TOC1">
    <w:name w:val="toc 1"/>
    <w:basedOn w:val="Normal"/>
    <w:next w:val="Normal"/>
    <w:autoRedefine/>
    <w:uiPriority w:val="39"/>
    <w:rsid w:val="00FA4754"/>
    <w:pPr>
      <w:tabs>
        <w:tab w:val="clear" w:pos="7299"/>
        <w:tab w:val="left" w:pos="450"/>
        <w:tab w:val="right" w:leader="dot" w:pos="10502"/>
      </w:tabs>
      <w:spacing w:before="12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rsid w:val="006D54BE"/>
    <w:pPr>
      <w:tabs>
        <w:tab w:val="clear" w:pos="7299"/>
      </w:tabs>
      <w:spacing w:before="120"/>
      <w:ind w:left="220"/>
    </w:pPr>
    <w:rPr>
      <w:rFonts w:asciiTheme="minorHAnsi" w:hAnsiTheme="minorHAnsi" w:cstheme="minorHAnsi"/>
      <w:b/>
      <w:bCs/>
      <w:szCs w:val="22"/>
    </w:rPr>
  </w:style>
  <w:style w:type="character" w:styleId="Hyperlink">
    <w:name w:val="Hyperlink"/>
    <w:basedOn w:val="DefaultParagraphFont"/>
    <w:uiPriority w:val="99"/>
    <w:unhideWhenUsed/>
    <w:rsid w:val="006D54BE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rsid w:val="006D54BE"/>
    <w:pPr>
      <w:tabs>
        <w:tab w:val="clear" w:pos="7299"/>
      </w:tabs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rsid w:val="006D54BE"/>
    <w:pPr>
      <w:tabs>
        <w:tab w:val="clear" w:pos="7299"/>
      </w:tabs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rsid w:val="006D54BE"/>
    <w:pPr>
      <w:tabs>
        <w:tab w:val="clear" w:pos="7299"/>
      </w:tabs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rsid w:val="006D54BE"/>
    <w:pPr>
      <w:tabs>
        <w:tab w:val="clear" w:pos="7299"/>
      </w:tabs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rsid w:val="006D54BE"/>
    <w:pPr>
      <w:tabs>
        <w:tab w:val="clear" w:pos="7299"/>
      </w:tabs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rsid w:val="006D54BE"/>
    <w:pPr>
      <w:tabs>
        <w:tab w:val="clear" w:pos="7299"/>
      </w:tabs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rsid w:val="006D54BE"/>
    <w:pPr>
      <w:tabs>
        <w:tab w:val="clear" w:pos="7299"/>
      </w:tabs>
      <w:ind w:left="1760"/>
    </w:pPr>
    <w:rPr>
      <w:rFonts w:asciiTheme="minorHAnsi" w:hAnsiTheme="minorHAnsi" w:cstheme="minorHAnsi"/>
      <w:sz w:val="20"/>
      <w:szCs w:val="20"/>
    </w:rPr>
  </w:style>
  <w:style w:type="paragraph" w:styleId="Footer">
    <w:name w:val="footer"/>
    <w:basedOn w:val="Normal"/>
    <w:link w:val="FooterChar"/>
    <w:rsid w:val="00AB0CC5"/>
    <w:pPr>
      <w:tabs>
        <w:tab w:val="clear" w:pos="7299"/>
        <w:tab w:val="center" w:pos="4680"/>
        <w:tab w:val="right" w:pos="9360"/>
      </w:tabs>
      <w:spacing w:line="240" w:lineRule="auto"/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rsid w:val="00AB0CC5"/>
    <w:rPr>
      <w:rFonts w:cs="Mangal"/>
      <w:sz w:val="24"/>
      <w:szCs w:val="21"/>
      <w:lang w:bidi="hi-IN"/>
    </w:rPr>
  </w:style>
  <w:style w:type="paragraph" w:styleId="Header">
    <w:name w:val="header"/>
    <w:basedOn w:val="Normal"/>
    <w:link w:val="HeaderChar"/>
    <w:rsid w:val="00AB0CC5"/>
    <w:pPr>
      <w:tabs>
        <w:tab w:val="clear" w:pos="7299"/>
        <w:tab w:val="center" w:pos="4680"/>
        <w:tab w:val="right" w:pos="9360"/>
      </w:tabs>
      <w:spacing w:line="240" w:lineRule="auto"/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rsid w:val="00AB0CC5"/>
    <w:rPr>
      <w:rFonts w:cs="Mangal"/>
      <w:sz w:val="24"/>
      <w:szCs w:val="21"/>
      <w:lang w:bidi="hi-IN"/>
    </w:rPr>
  </w:style>
  <w:style w:type="character" w:styleId="PageNumber">
    <w:name w:val="page number"/>
    <w:basedOn w:val="DefaultParagraphFont"/>
    <w:rsid w:val="0053530D"/>
  </w:style>
  <w:style w:type="character" w:styleId="UnresolvedMention">
    <w:name w:val="Unresolved Mention"/>
    <w:basedOn w:val="DefaultParagraphFont"/>
    <w:uiPriority w:val="99"/>
    <w:semiHidden/>
    <w:unhideWhenUsed/>
    <w:rsid w:val="001F2C1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F21CCA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1CCA"/>
    <w:pPr>
      <w:spacing w:line="240" w:lineRule="auto"/>
    </w:pPr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rsid w:val="00F21CCA"/>
    <w:rPr>
      <w:rFonts w:ascii="Arial Narrow" w:hAnsi="Arial Narrow" w:cs="Mangal"/>
      <w:szCs w:val="18"/>
      <w:lang w:bidi="hi-I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21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21CCA"/>
    <w:rPr>
      <w:rFonts w:ascii="Arial Narrow" w:hAnsi="Arial Narrow" w:cs="Mangal"/>
      <w:b/>
      <w:bCs/>
      <w:szCs w:val="18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2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SO690Nmerical.XSL" StyleName="ISO 690 - Numerical Reference" Version="1987"/>
</file>

<file path=customXml/itemProps1.xml><?xml version="1.0" encoding="utf-8"?>
<ds:datastoreItem xmlns:ds="http://schemas.openxmlformats.org/officeDocument/2006/customXml" ds:itemID="{E0BE8D50-B6E4-42B2-AEC2-2AE56FFC2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ressed Air CTA pre-work</vt:lpstr>
    </vt:vector>
  </TitlesOfParts>
  <Company>RDC</Company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ssed Air CTA pre-work</dc:title>
  <dc:subject/>
  <dc:creator>Frank Moskowitz</dc:creator>
  <cp:keywords/>
  <cp:lastModifiedBy>Thirumaran, Kiran</cp:lastModifiedBy>
  <cp:revision>6</cp:revision>
  <cp:lastPrinted>2001-10-08T14:30:00Z</cp:lastPrinted>
  <dcterms:created xsi:type="dcterms:W3CDTF">2021-06-23T10:09:00Z</dcterms:created>
  <dcterms:modified xsi:type="dcterms:W3CDTF">2024-02-20T18:54:00Z</dcterms:modified>
</cp:coreProperties>
</file>